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73E7" w:rsidRDefault="00125996" w:rsidP="00D2268E">
      <w:pPr>
        <w:tabs>
          <w:tab w:val="left" w:pos="2487"/>
        </w:tabs>
        <w:rPr>
          <w:b/>
          <w:bCs/>
          <w:u w:val="single"/>
        </w:rPr>
      </w:pPr>
      <w:r w:rsidRPr="00BB6F37">
        <w:rPr>
          <w:b/>
          <w:noProof/>
          <w:color w:val="002060"/>
          <w:sz w:val="5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880735</wp:posOffset>
                </wp:positionH>
                <wp:positionV relativeFrom="paragraph">
                  <wp:posOffset>-40450</wp:posOffset>
                </wp:positionV>
                <wp:extent cx="1028700" cy="1257300"/>
                <wp:effectExtent l="0" t="0" r="19050" b="1905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87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0A43" w:rsidRDefault="000E0392" w:rsidP="00613019">
                            <w:pPr>
                              <w:jc w:val="center"/>
                            </w:pPr>
                            <w:sdt>
                              <w:sdtPr>
                                <w:id w:val="-1011764374"/>
                                <w:showingPlcHdr/>
                                <w:picture/>
                              </w:sdtPr>
                              <w:sdtEndPr/>
                              <w:sdtContent>
                                <w:r w:rsidR="00570A43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949219" wp14:editId="10B5BDE6">
                                      <wp:extent cx="831215" cy="831215"/>
                                      <wp:effectExtent l="0" t="0" r="6985" b="6985"/>
                                      <wp:docPr id="3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31215" cy="83121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sdtContent>
                            </w:sdt>
                          </w:p>
                          <w:p w:rsidR="00570A43" w:rsidRDefault="00570A43" w:rsidP="00613019">
                            <w:pPr>
                              <w:jc w:val="center"/>
                            </w:pPr>
                          </w:p>
                          <w:p w:rsidR="00570A43" w:rsidRDefault="00570A43" w:rsidP="00613019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463.05pt;margin-top:-3.2pt;width:81pt;height:9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">
                <v:textbox>
                  <w:txbxContent>
                    <w:p w:rsidR="00570A43" w:rsidRDefault="00C12C3D" w:rsidP="00613019">
                      <w:pPr>
                        <w:jc w:val="center"/>
                      </w:pPr>
                      <w:sdt>
                        <w:sdtPr>
                          <w:id w:val="-1011764374"/>
                          <w:showingPlcHdr/>
                          <w:picture/>
                        </w:sdtPr>
                        <w:sdtEndPr/>
                        <w:sdtContent>
                          <w:r w:rsidR="00570A43">
                            <w:rPr>
                              <w:noProof/>
                            </w:rPr>
                            <w:drawing>
                              <wp:inline distT="0" distB="0" distL="0" distR="0" wp14:anchorId="5A949219" wp14:editId="10B5BDE6">
                                <wp:extent cx="831215" cy="831215"/>
                                <wp:effectExtent l="0" t="0" r="6985" b="6985"/>
                                <wp:docPr id="3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1215" cy="8312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sdtContent>
                      </w:sdt>
                    </w:p>
                    <w:p w:rsidR="00570A43" w:rsidRDefault="00570A43" w:rsidP="00613019">
                      <w:pPr>
                        <w:jc w:val="center"/>
                      </w:pPr>
                    </w:p>
                    <w:p w:rsidR="00570A43" w:rsidRDefault="00570A43" w:rsidP="00613019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rect>
            </w:pict>
          </mc:Fallback>
        </mc:AlternateContent>
      </w:r>
    </w:p>
    <w:p w:rsidR="005F0FCA" w:rsidRPr="00BB6F37" w:rsidRDefault="00BB6F37" w:rsidP="00F06F8B">
      <w:pPr>
        <w:jc w:val="center"/>
        <w:rPr>
          <w:b/>
          <w:bCs/>
          <w:color w:val="002060"/>
          <w:sz w:val="52"/>
        </w:rPr>
      </w:pPr>
      <w:r w:rsidRPr="00BB6F37">
        <w:rPr>
          <w:b/>
          <w:bCs/>
          <w:color w:val="002060"/>
          <w:sz w:val="52"/>
        </w:rPr>
        <w:t>RELIEF INTERNATIONAL</w:t>
      </w:r>
    </w:p>
    <w:p w:rsidR="00BB6F37" w:rsidRPr="00BB6F37" w:rsidRDefault="00BB6F37" w:rsidP="00F06F8B">
      <w:pPr>
        <w:jc w:val="center"/>
        <w:rPr>
          <w:b/>
          <w:bCs/>
          <w:color w:val="00B050"/>
        </w:rPr>
      </w:pPr>
    </w:p>
    <w:p w:rsidR="00324538" w:rsidRDefault="00324538" w:rsidP="005F0FCA"/>
    <w:p w:rsidR="00661ECA" w:rsidRDefault="00661ECA" w:rsidP="005F0FCA"/>
    <w:p w:rsidR="00661ECA" w:rsidRPr="00A12D7C" w:rsidRDefault="00BC5699" w:rsidP="00BC5699">
      <w:pPr>
        <w:jc w:val="center"/>
        <w:rPr>
          <w:sz w:val="32"/>
        </w:rPr>
      </w:pPr>
      <w:r w:rsidRPr="00A12D7C">
        <w:rPr>
          <w:b/>
          <w:bCs/>
          <w:sz w:val="32"/>
          <w:u w:val="single"/>
        </w:rPr>
        <w:t>Job Application Form</w:t>
      </w:r>
    </w:p>
    <w:p w:rsidR="00661ECA" w:rsidRDefault="00661ECA" w:rsidP="005F0FCA"/>
    <w:p w:rsidR="00076012" w:rsidRPr="00B773E1" w:rsidRDefault="00B773E1" w:rsidP="005F0FCA">
      <w:pPr>
        <w:rPr>
          <w:i/>
        </w:rPr>
      </w:pPr>
      <w:r w:rsidRPr="00B773E1">
        <w:rPr>
          <w:i/>
        </w:rPr>
        <w:t xml:space="preserve">Please fill </w:t>
      </w:r>
      <w:r>
        <w:rPr>
          <w:i/>
        </w:rPr>
        <w:t xml:space="preserve">in </w:t>
      </w:r>
      <w:r w:rsidRPr="00B773E1">
        <w:rPr>
          <w:i/>
        </w:rPr>
        <w:t xml:space="preserve">carefully </w:t>
      </w:r>
      <w:r>
        <w:rPr>
          <w:i/>
        </w:rPr>
        <w:t xml:space="preserve">the </w:t>
      </w:r>
      <w:r w:rsidRPr="00B773E1">
        <w:rPr>
          <w:i/>
        </w:rPr>
        <w:t>answer</w:t>
      </w:r>
      <w:r>
        <w:rPr>
          <w:i/>
        </w:rPr>
        <w:t>s</w:t>
      </w:r>
      <w:r w:rsidRPr="00B773E1">
        <w:rPr>
          <w:i/>
        </w:rPr>
        <w:t xml:space="preserve"> </w:t>
      </w:r>
      <w:r w:rsidR="00EF39B5">
        <w:rPr>
          <w:i/>
        </w:rPr>
        <w:t>i</w:t>
      </w:r>
      <w:r>
        <w:rPr>
          <w:i/>
        </w:rPr>
        <w:t xml:space="preserve">n the blue cells and </w:t>
      </w:r>
      <w:r w:rsidRPr="00B773E1">
        <w:rPr>
          <w:i/>
        </w:rPr>
        <w:t xml:space="preserve">send </w:t>
      </w:r>
      <w:r>
        <w:rPr>
          <w:i/>
        </w:rPr>
        <w:t>us the application form</w:t>
      </w:r>
      <w:r w:rsidRPr="00B773E1">
        <w:rPr>
          <w:i/>
        </w:rPr>
        <w:t xml:space="preserve"> </w:t>
      </w:r>
      <w:r>
        <w:rPr>
          <w:i/>
        </w:rPr>
        <w:t>along with your CV</w:t>
      </w:r>
      <w:r w:rsidRPr="00B773E1">
        <w:rPr>
          <w:i/>
        </w:rPr>
        <w:t xml:space="preserve">. </w:t>
      </w:r>
    </w:p>
    <w:p w:rsidR="00076012" w:rsidRDefault="00076012" w:rsidP="005F0FCA"/>
    <w:p w:rsidR="00C832CF" w:rsidRDefault="00C832CF" w:rsidP="005F0FCA">
      <w:pPr>
        <w:rPr>
          <w:b/>
          <w:bCs/>
        </w:rPr>
      </w:pPr>
      <w:r>
        <w:rPr>
          <w:b/>
          <w:bCs/>
        </w:rPr>
        <w:t>1. Vacancy details</w:t>
      </w:r>
    </w:p>
    <w:p w:rsidR="00AF73E7" w:rsidRPr="00764143" w:rsidRDefault="00AF73E7" w:rsidP="005F0FCA">
      <w:pPr>
        <w:rPr>
          <w:sz w:val="8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51"/>
        <w:gridCol w:w="3519"/>
        <w:gridCol w:w="2009"/>
        <w:gridCol w:w="3544"/>
      </w:tblGrid>
      <w:tr w:rsidR="006A1311" w:rsidTr="00E828DE">
        <w:tc>
          <w:tcPr>
            <w:tcW w:w="1951" w:type="dxa"/>
            <w:shd w:val="clear" w:color="auto" w:fill="auto"/>
          </w:tcPr>
          <w:p w:rsidR="00C832CF" w:rsidRPr="00065C6D" w:rsidRDefault="00C832CF" w:rsidP="005F0FCA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Job applied for</w:t>
            </w:r>
          </w:p>
        </w:tc>
        <w:sdt>
          <w:sdtPr>
            <w:rPr>
              <w:bCs/>
            </w:rPr>
            <w:id w:val="-1417005583"/>
            <w:placeholder>
              <w:docPart w:val="0B9B179094F648DF9DDEA5C4152EEF60"/>
            </w:placeholder>
            <w:showingPlcHdr/>
            <w:text/>
          </w:sdtPr>
          <w:sdtEndPr/>
          <w:sdtContent>
            <w:tc>
              <w:tcPr>
                <w:tcW w:w="3519" w:type="dxa"/>
                <w:shd w:val="clear" w:color="auto" w:fill="DEEAF6"/>
              </w:tcPr>
              <w:p w:rsidR="00C832CF" w:rsidRPr="00470F78" w:rsidRDefault="003C7168" w:rsidP="003C7168">
                <w:pPr>
                  <w:rPr>
                    <w:bCs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tc>
          <w:tcPr>
            <w:tcW w:w="2009" w:type="dxa"/>
            <w:shd w:val="clear" w:color="auto" w:fill="auto"/>
          </w:tcPr>
          <w:p w:rsidR="00C832CF" w:rsidRPr="00065C6D" w:rsidRDefault="00C832CF" w:rsidP="005F0FCA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Vacancy Number</w:t>
            </w:r>
          </w:p>
        </w:tc>
        <w:sdt>
          <w:sdtPr>
            <w:rPr>
              <w:bCs/>
            </w:rPr>
            <w:id w:val="1796713595"/>
            <w:placeholder>
              <w:docPart w:val="4AF51CB12A7E400E90631A07782491A9"/>
            </w:placeholder>
            <w:showingPlcHdr/>
            <w:text/>
          </w:sdtPr>
          <w:sdtEndPr/>
          <w:sdtContent>
            <w:tc>
              <w:tcPr>
                <w:tcW w:w="3544" w:type="dxa"/>
                <w:shd w:val="clear" w:color="auto" w:fill="DEEAF6"/>
              </w:tcPr>
              <w:p w:rsidR="00C832CF" w:rsidRPr="00470F78" w:rsidRDefault="005C16FB" w:rsidP="005C16FB">
                <w:pPr>
                  <w:rPr>
                    <w:bCs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</w:tbl>
    <w:p w:rsidR="00A12D7C" w:rsidRPr="00A12D7C" w:rsidRDefault="00A12D7C" w:rsidP="005F0FCA">
      <w:pPr>
        <w:rPr>
          <w:sz w:val="16"/>
          <w:u w:val="dotted"/>
        </w:rPr>
      </w:pPr>
    </w:p>
    <w:p w:rsidR="005F0FCA" w:rsidRDefault="00C832CF" w:rsidP="005F0FCA">
      <w:pPr>
        <w:rPr>
          <w:b/>
          <w:bCs/>
        </w:rPr>
      </w:pPr>
      <w:r>
        <w:rPr>
          <w:b/>
          <w:bCs/>
        </w:rPr>
        <w:t>2</w:t>
      </w:r>
      <w:r w:rsidR="005F0FCA">
        <w:rPr>
          <w:b/>
          <w:bCs/>
        </w:rPr>
        <w:t xml:space="preserve">. </w:t>
      </w:r>
      <w:r w:rsidR="005F0FCA" w:rsidRPr="003D6E93">
        <w:rPr>
          <w:b/>
          <w:bCs/>
        </w:rPr>
        <w:t>Personal Information</w:t>
      </w:r>
    </w:p>
    <w:p w:rsidR="00AF73E7" w:rsidRPr="00AF73E7" w:rsidRDefault="00AF73E7" w:rsidP="005F0FCA">
      <w:pPr>
        <w:rPr>
          <w:sz w:val="8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51"/>
        <w:gridCol w:w="3519"/>
        <w:gridCol w:w="2030"/>
        <w:gridCol w:w="3523"/>
      </w:tblGrid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3A3908" w:rsidP="002C3A9D">
            <w:pPr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First Name</w:t>
            </w:r>
          </w:p>
        </w:tc>
        <w:tc>
          <w:tcPr>
            <w:tcW w:w="3519" w:type="dxa"/>
            <w:shd w:val="clear" w:color="auto" w:fill="DEEAF6"/>
          </w:tcPr>
          <w:p w:rsidR="00CA1CCC" w:rsidRPr="00470F78" w:rsidRDefault="00CA1CCC" w:rsidP="004C14FE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030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Last N</w:t>
            </w:r>
            <w:r w:rsidR="00BC3A51">
              <w:rPr>
                <w:bCs/>
                <w:i/>
                <w:color w:val="002060"/>
              </w:rPr>
              <w:t>ame</w:t>
            </w:r>
          </w:p>
        </w:tc>
        <w:tc>
          <w:tcPr>
            <w:tcW w:w="3523" w:type="dxa"/>
            <w:shd w:val="clear" w:color="auto" w:fill="DEEAF6"/>
          </w:tcPr>
          <w:p w:rsidR="00CA1CCC" w:rsidRPr="00470F78" w:rsidRDefault="00CA1CCC" w:rsidP="002C3A9D">
            <w:pPr>
              <w:rPr>
                <w:b/>
                <w:bCs/>
                <w:color w:val="000000" w:themeColor="text1"/>
              </w:rPr>
            </w:pP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Father’s name</w:t>
            </w:r>
          </w:p>
        </w:tc>
        <w:tc>
          <w:tcPr>
            <w:tcW w:w="3519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  <w:tc>
          <w:tcPr>
            <w:tcW w:w="2030" w:type="dxa"/>
            <w:shd w:val="clear" w:color="auto" w:fill="auto"/>
          </w:tcPr>
          <w:p w:rsidR="00CA1CCC" w:rsidRPr="002C3A9D" w:rsidRDefault="00CA1CCC" w:rsidP="002C3A9D">
            <w:pPr>
              <w:rPr>
                <w:i/>
                <w:color w:val="002060"/>
              </w:rPr>
            </w:pPr>
            <w:r w:rsidRPr="002C3A9D">
              <w:rPr>
                <w:i/>
                <w:color w:val="002060"/>
              </w:rPr>
              <w:t xml:space="preserve">Gender </w:t>
            </w:r>
          </w:p>
        </w:tc>
        <w:tc>
          <w:tcPr>
            <w:tcW w:w="3523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Date of birth</w:t>
            </w:r>
          </w:p>
        </w:tc>
        <w:tc>
          <w:tcPr>
            <w:tcW w:w="3519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  <w:tc>
          <w:tcPr>
            <w:tcW w:w="2030" w:type="dxa"/>
            <w:shd w:val="clear" w:color="auto" w:fill="auto"/>
          </w:tcPr>
          <w:p w:rsidR="00CA1CCC" w:rsidRPr="002C3A9D" w:rsidRDefault="00CA1CCC" w:rsidP="002C3A9D">
            <w:pPr>
              <w:rPr>
                <w:i/>
                <w:color w:val="002060"/>
              </w:rPr>
            </w:pPr>
            <w:r w:rsidRPr="002C3A9D">
              <w:rPr>
                <w:i/>
                <w:color w:val="002060"/>
              </w:rPr>
              <w:t>Place of birth</w:t>
            </w:r>
          </w:p>
        </w:tc>
        <w:tc>
          <w:tcPr>
            <w:tcW w:w="3523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Nationality</w:t>
            </w:r>
          </w:p>
        </w:tc>
        <w:tc>
          <w:tcPr>
            <w:tcW w:w="3519" w:type="dxa"/>
            <w:shd w:val="clear" w:color="auto" w:fill="DEEAF6"/>
          </w:tcPr>
          <w:p w:rsidR="00CA1CCC" w:rsidRPr="00470F78" w:rsidRDefault="00CA1CCC" w:rsidP="00382E17">
            <w:pPr>
              <w:rPr>
                <w:color w:val="000000" w:themeColor="text1"/>
              </w:rPr>
            </w:pPr>
          </w:p>
        </w:tc>
        <w:tc>
          <w:tcPr>
            <w:tcW w:w="2030" w:type="dxa"/>
            <w:shd w:val="clear" w:color="auto" w:fill="auto"/>
          </w:tcPr>
          <w:p w:rsidR="00CA1CCC" w:rsidRPr="002C3A9D" w:rsidRDefault="00CA1CCC" w:rsidP="002C3A9D">
            <w:pPr>
              <w:rPr>
                <w:i/>
                <w:color w:val="002060"/>
              </w:rPr>
            </w:pPr>
            <w:r w:rsidRPr="002C3A9D">
              <w:rPr>
                <w:i/>
                <w:color w:val="002060"/>
              </w:rPr>
              <w:t>Passport/</w:t>
            </w:r>
            <w:proofErr w:type="spellStart"/>
            <w:r w:rsidRPr="002C3A9D">
              <w:rPr>
                <w:i/>
                <w:color w:val="002060"/>
              </w:rPr>
              <w:t>Tazkera</w:t>
            </w:r>
            <w:proofErr w:type="spellEnd"/>
            <w:r w:rsidRPr="002C3A9D">
              <w:rPr>
                <w:i/>
                <w:color w:val="002060"/>
              </w:rPr>
              <w:t>#</w:t>
            </w:r>
          </w:p>
        </w:tc>
        <w:tc>
          <w:tcPr>
            <w:tcW w:w="3523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Marital status</w:t>
            </w:r>
          </w:p>
        </w:tc>
        <w:tc>
          <w:tcPr>
            <w:tcW w:w="3519" w:type="dxa"/>
            <w:shd w:val="clear" w:color="auto" w:fill="DEEAF6"/>
          </w:tcPr>
          <w:p w:rsidR="00CA1CCC" w:rsidRPr="00470F78" w:rsidRDefault="00CA1CCC" w:rsidP="0004587E">
            <w:pPr>
              <w:tabs>
                <w:tab w:val="left" w:pos="2450"/>
              </w:tabs>
              <w:rPr>
                <w:color w:val="000000" w:themeColor="text1"/>
              </w:rPr>
            </w:pPr>
          </w:p>
        </w:tc>
        <w:tc>
          <w:tcPr>
            <w:tcW w:w="2030" w:type="dxa"/>
            <w:shd w:val="clear" w:color="auto" w:fill="auto"/>
          </w:tcPr>
          <w:p w:rsidR="00CA1CCC" w:rsidRPr="002C3A9D" w:rsidRDefault="0004587E" w:rsidP="002C3A9D">
            <w:pPr>
              <w:rPr>
                <w:i/>
                <w:color w:val="002060"/>
              </w:rPr>
            </w:pPr>
            <w:r>
              <w:rPr>
                <w:i/>
                <w:color w:val="002060"/>
              </w:rPr>
              <w:t>No of children</w:t>
            </w:r>
          </w:p>
        </w:tc>
        <w:tc>
          <w:tcPr>
            <w:tcW w:w="3523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Email</w:t>
            </w:r>
          </w:p>
        </w:tc>
        <w:tc>
          <w:tcPr>
            <w:tcW w:w="3519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  <w:tc>
          <w:tcPr>
            <w:tcW w:w="2030" w:type="dxa"/>
            <w:shd w:val="clear" w:color="auto" w:fill="auto"/>
          </w:tcPr>
          <w:p w:rsidR="00CA1CCC" w:rsidRPr="002C3A9D" w:rsidRDefault="00CA1CCC" w:rsidP="002C3A9D">
            <w:pPr>
              <w:rPr>
                <w:i/>
                <w:color w:val="002060"/>
              </w:rPr>
            </w:pPr>
            <w:r w:rsidRPr="002C3A9D">
              <w:rPr>
                <w:i/>
                <w:color w:val="002060"/>
              </w:rPr>
              <w:t>Phone</w:t>
            </w:r>
            <w:r w:rsidR="0004587E">
              <w:rPr>
                <w:i/>
                <w:color w:val="002060"/>
              </w:rPr>
              <w:t xml:space="preserve"> number</w:t>
            </w:r>
          </w:p>
        </w:tc>
        <w:tc>
          <w:tcPr>
            <w:tcW w:w="3523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2C3A9D" w:rsidRDefault="00FE32A6" w:rsidP="002C3A9D">
            <w:pPr>
              <w:rPr>
                <w:b/>
                <w:bCs/>
                <w:i/>
              </w:rPr>
            </w:pPr>
            <w:r w:rsidRPr="00FE32A6">
              <w:rPr>
                <w:bCs/>
                <w:i/>
                <w:color w:val="002060"/>
              </w:rPr>
              <w:t>Driving license</w:t>
            </w:r>
          </w:p>
        </w:tc>
        <w:tc>
          <w:tcPr>
            <w:tcW w:w="3519" w:type="dxa"/>
            <w:shd w:val="clear" w:color="auto" w:fill="DEEAF6"/>
          </w:tcPr>
          <w:p w:rsidR="00CA1CCC" w:rsidRPr="00470F78" w:rsidRDefault="00586FFD" w:rsidP="00586FFD">
            <w:pPr>
              <w:tabs>
                <w:tab w:val="center" w:pos="1651"/>
              </w:tabs>
              <w:rPr>
                <w:color w:val="000000" w:themeColor="text1"/>
              </w:rPr>
            </w:pPr>
            <w:r w:rsidRPr="00470F78">
              <w:rPr>
                <w:color w:val="000000" w:themeColor="text1"/>
              </w:rPr>
              <w:t xml:space="preserve">  Yes </w:t>
            </w:r>
            <w:sdt>
              <w:sdtPr>
                <w:rPr>
                  <w:color w:val="000000" w:themeColor="text1"/>
                </w:rPr>
                <w:id w:val="-65183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145" w:rsidRPr="00470F7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470F78">
              <w:rPr>
                <w:color w:val="000000" w:themeColor="text1"/>
              </w:rPr>
              <w:tab/>
              <w:t xml:space="preserve">       No</w:t>
            </w:r>
            <w:sdt>
              <w:sdtPr>
                <w:rPr>
                  <w:color w:val="000000" w:themeColor="text1"/>
                </w:rPr>
                <w:id w:val="723340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A2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2030" w:type="dxa"/>
            <w:shd w:val="clear" w:color="auto" w:fill="auto"/>
          </w:tcPr>
          <w:p w:rsidR="00CA1CCC" w:rsidRPr="00FE32A6" w:rsidRDefault="0004587E" w:rsidP="002C3A9D">
            <w:pPr>
              <w:rPr>
                <w:i/>
                <w:color w:val="002060"/>
              </w:rPr>
            </w:pPr>
            <w:r>
              <w:rPr>
                <w:i/>
                <w:color w:val="002060"/>
              </w:rPr>
              <w:t>Blood Group</w:t>
            </w:r>
          </w:p>
        </w:tc>
        <w:tc>
          <w:tcPr>
            <w:tcW w:w="3523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</w:tr>
    </w:tbl>
    <w:p w:rsidR="00CA1CCC" w:rsidRDefault="00CA1CCC" w:rsidP="005F0FCA"/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51"/>
        <w:gridCol w:w="3544"/>
        <w:gridCol w:w="1984"/>
        <w:gridCol w:w="3544"/>
      </w:tblGrid>
      <w:tr w:rsidR="00661ECA" w:rsidTr="00E828DE">
        <w:tc>
          <w:tcPr>
            <w:tcW w:w="11023" w:type="dxa"/>
            <w:gridSpan w:val="4"/>
            <w:shd w:val="clear" w:color="auto" w:fill="F2F2F2"/>
          </w:tcPr>
          <w:p w:rsidR="00661ECA" w:rsidRPr="00065C6D" w:rsidRDefault="00661ECA" w:rsidP="002C3A9D">
            <w:pPr>
              <w:rPr>
                <w:bCs/>
                <w:color w:val="000000"/>
              </w:rPr>
            </w:pPr>
            <w:r w:rsidRPr="00065C6D">
              <w:rPr>
                <w:bCs/>
                <w:i/>
                <w:color w:val="000000"/>
              </w:rPr>
              <w:t>Current Address</w:t>
            </w: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House #</w:t>
            </w:r>
          </w:p>
        </w:tc>
        <w:tc>
          <w:tcPr>
            <w:tcW w:w="3544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  <w:tc>
          <w:tcPr>
            <w:tcW w:w="1984" w:type="dxa"/>
            <w:shd w:val="clear" w:color="auto" w:fill="auto"/>
          </w:tcPr>
          <w:p w:rsidR="00CA1CCC" w:rsidRPr="00065C6D" w:rsidRDefault="00CA1CCC" w:rsidP="002C3A9D">
            <w:pPr>
              <w:rPr>
                <w:i/>
                <w:color w:val="002060"/>
              </w:rPr>
            </w:pPr>
            <w:r w:rsidRPr="00065C6D">
              <w:rPr>
                <w:i/>
                <w:color w:val="002060"/>
              </w:rPr>
              <w:t>Street #</w:t>
            </w:r>
          </w:p>
        </w:tc>
        <w:tc>
          <w:tcPr>
            <w:tcW w:w="3544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City</w:t>
            </w:r>
          </w:p>
        </w:tc>
        <w:tc>
          <w:tcPr>
            <w:tcW w:w="3544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  <w:tc>
          <w:tcPr>
            <w:tcW w:w="1984" w:type="dxa"/>
            <w:shd w:val="clear" w:color="auto" w:fill="auto"/>
          </w:tcPr>
          <w:p w:rsidR="00CA1CCC" w:rsidRPr="00065C6D" w:rsidRDefault="00CA1CCC" w:rsidP="002C3A9D">
            <w:pPr>
              <w:rPr>
                <w:i/>
                <w:color w:val="002060"/>
              </w:rPr>
            </w:pPr>
            <w:r w:rsidRPr="00065C6D">
              <w:rPr>
                <w:i/>
                <w:color w:val="002060"/>
              </w:rPr>
              <w:t>District</w:t>
            </w:r>
          </w:p>
        </w:tc>
        <w:tc>
          <w:tcPr>
            <w:tcW w:w="3544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Province</w:t>
            </w:r>
          </w:p>
        </w:tc>
        <w:tc>
          <w:tcPr>
            <w:tcW w:w="3544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  <w:tc>
          <w:tcPr>
            <w:tcW w:w="1984" w:type="dxa"/>
            <w:shd w:val="clear" w:color="auto" w:fill="auto"/>
          </w:tcPr>
          <w:p w:rsidR="00CA1CCC" w:rsidRPr="00065C6D" w:rsidRDefault="00CA1CCC" w:rsidP="002C3A9D">
            <w:pPr>
              <w:rPr>
                <w:i/>
                <w:color w:val="002060"/>
              </w:rPr>
            </w:pPr>
            <w:r w:rsidRPr="00065C6D">
              <w:rPr>
                <w:i/>
                <w:color w:val="002060"/>
              </w:rPr>
              <w:t>Country</w:t>
            </w:r>
          </w:p>
        </w:tc>
        <w:tc>
          <w:tcPr>
            <w:tcW w:w="3544" w:type="dxa"/>
            <w:shd w:val="clear" w:color="auto" w:fill="DEEAF6"/>
          </w:tcPr>
          <w:p w:rsidR="00CA1CCC" w:rsidRPr="00470F78" w:rsidRDefault="00CA1CCC" w:rsidP="002C3A9D">
            <w:pPr>
              <w:rPr>
                <w:color w:val="000000" w:themeColor="text1"/>
              </w:rPr>
            </w:pPr>
          </w:p>
        </w:tc>
      </w:tr>
    </w:tbl>
    <w:p w:rsidR="007F5F0A" w:rsidRDefault="007F5F0A">
      <w:pPr>
        <w:rPr>
          <w:sz w:val="16"/>
          <w:szCs w:val="16"/>
        </w:rPr>
      </w:pPr>
    </w:p>
    <w:p w:rsidR="007F5F0A" w:rsidRDefault="007F5F0A">
      <w:pPr>
        <w:rPr>
          <w:i/>
          <w:sz w:val="20"/>
          <w:szCs w:val="20"/>
        </w:rPr>
      </w:pPr>
      <w:r>
        <w:rPr>
          <w:b/>
          <w:bCs/>
        </w:rPr>
        <w:t>3</w:t>
      </w:r>
      <w:r w:rsidRPr="00C66192">
        <w:rPr>
          <w:b/>
          <w:bCs/>
        </w:rPr>
        <w:t>.</w:t>
      </w:r>
      <w:r>
        <w:rPr>
          <w:b/>
          <w:bCs/>
        </w:rPr>
        <w:t xml:space="preserve"> Work experience: </w:t>
      </w:r>
      <w:r w:rsidRPr="00437FFB">
        <w:rPr>
          <w:i/>
          <w:sz w:val="20"/>
          <w:szCs w:val="20"/>
        </w:rPr>
        <w:t xml:space="preserve">Please fill in with full details </w:t>
      </w:r>
      <w:r w:rsidR="0087494C">
        <w:rPr>
          <w:i/>
          <w:sz w:val="20"/>
          <w:szCs w:val="20"/>
        </w:rPr>
        <w:t xml:space="preserve">chronologically </w:t>
      </w:r>
      <w:r w:rsidRPr="00437FFB">
        <w:rPr>
          <w:i/>
          <w:sz w:val="20"/>
          <w:szCs w:val="20"/>
        </w:rPr>
        <w:t>starting by the most recent achievement</w:t>
      </w:r>
    </w:p>
    <w:p w:rsidR="00AF73E7" w:rsidRPr="00AF73E7" w:rsidRDefault="00AF73E7">
      <w:pPr>
        <w:rPr>
          <w:i/>
          <w:sz w:val="8"/>
          <w:szCs w:val="20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992"/>
        <w:gridCol w:w="2410"/>
        <w:gridCol w:w="2268"/>
        <w:gridCol w:w="2126"/>
        <w:gridCol w:w="2268"/>
      </w:tblGrid>
      <w:tr w:rsidR="004E7785" w:rsidTr="00E828DE">
        <w:tc>
          <w:tcPr>
            <w:tcW w:w="1951" w:type="dxa"/>
            <w:gridSpan w:val="2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Duration</w:t>
            </w:r>
          </w:p>
        </w:tc>
        <w:tc>
          <w:tcPr>
            <w:tcW w:w="2410" w:type="dxa"/>
            <w:vMerge w:val="restart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Job title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</w:rPr>
            </w:pPr>
            <w:r w:rsidRPr="00065C6D">
              <w:rPr>
                <w:bCs/>
                <w:i/>
                <w:color w:val="002060"/>
              </w:rPr>
              <w:t>Organization</w:t>
            </w:r>
          </w:p>
        </w:tc>
        <w:tc>
          <w:tcPr>
            <w:tcW w:w="2126" w:type="dxa"/>
            <w:vMerge w:val="restart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Location (City/Country)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Reason for leaving</w:t>
            </w:r>
          </w:p>
        </w:tc>
      </w:tr>
      <w:tr w:rsidR="004E7785" w:rsidTr="00E828DE">
        <w:trPr>
          <w:trHeight w:val="339"/>
        </w:trPr>
        <w:tc>
          <w:tcPr>
            <w:tcW w:w="959" w:type="dxa"/>
            <w:shd w:val="clear" w:color="auto" w:fill="auto"/>
          </w:tcPr>
          <w:p w:rsidR="004E7785" w:rsidRPr="00065C6D" w:rsidRDefault="004E7785" w:rsidP="002C3A9D">
            <w:pPr>
              <w:jc w:val="center"/>
              <w:rPr>
                <w:bCs/>
                <w:i/>
              </w:rPr>
            </w:pPr>
            <w:r w:rsidRPr="00065C6D">
              <w:rPr>
                <w:bCs/>
                <w:i/>
              </w:rPr>
              <w:t>From</w:t>
            </w:r>
          </w:p>
        </w:tc>
        <w:tc>
          <w:tcPr>
            <w:tcW w:w="992" w:type="dxa"/>
            <w:shd w:val="clear" w:color="auto" w:fill="auto"/>
          </w:tcPr>
          <w:p w:rsidR="004E7785" w:rsidRPr="00065C6D" w:rsidRDefault="004E7785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To</w:t>
            </w:r>
          </w:p>
        </w:tc>
        <w:tc>
          <w:tcPr>
            <w:tcW w:w="2410" w:type="dxa"/>
            <w:vMerge/>
            <w:shd w:val="clear" w:color="auto" w:fill="auto"/>
          </w:tcPr>
          <w:p w:rsidR="004E7785" w:rsidRPr="00065C6D" w:rsidRDefault="004E7785" w:rsidP="007F5F0A">
            <w:pPr>
              <w:rPr>
                <w:i/>
                <w:color w:val="002060"/>
              </w:rPr>
            </w:pPr>
          </w:p>
        </w:tc>
        <w:tc>
          <w:tcPr>
            <w:tcW w:w="2268" w:type="dxa"/>
            <w:vMerge/>
            <w:shd w:val="clear" w:color="auto" w:fill="DEEAF6"/>
          </w:tcPr>
          <w:p w:rsidR="004E7785" w:rsidRPr="00065C6D" w:rsidRDefault="004E7785" w:rsidP="007F5F0A"/>
        </w:tc>
        <w:tc>
          <w:tcPr>
            <w:tcW w:w="2126" w:type="dxa"/>
            <w:vMerge/>
            <w:shd w:val="clear" w:color="auto" w:fill="auto"/>
          </w:tcPr>
          <w:p w:rsidR="004E7785" w:rsidRPr="00065C6D" w:rsidRDefault="004E7785" w:rsidP="007F5F0A">
            <w:pPr>
              <w:rPr>
                <w:i/>
                <w:color w:val="002060"/>
              </w:rPr>
            </w:pPr>
          </w:p>
        </w:tc>
        <w:tc>
          <w:tcPr>
            <w:tcW w:w="2268" w:type="dxa"/>
            <w:vMerge/>
            <w:shd w:val="clear" w:color="auto" w:fill="DEEAF6"/>
          </w:tcPr>
          <w:p w:rsidR="004E7785" w:rsidRPr="00065C6D" w:rsidRDefault="004E7785" w:rsidP="007F5F0A"/>
        </w:tc>
      </w:tr>
      <w:tr w:rsidR="00F53337" w:rsidRPr="00214145" w:rsidTr="00E828DE">
        <w:tc>
          <w:tcPr>
            <w:tcW w:w="959" w:type="dxa"/>
            <w:shd w:val="clear" w:color="auto" w:fill="DEEAF6"/>
          </w:tcPr>
          <w:p w:rsidR="00F53337" w:rsidRPr="00F53337" w:rsidRDefault="00F53337" w:rsidP="00F53337">
            <w:pPr>
              <w:jc w:val="center"/>
              <w:rPr>
                <w:bCs/>
                <w:i/>
                <w:color w:val="000000" w:themeColor="text1"/>
              </w:rPr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Pr="00F53337" w:rsidRDefault="00F53337" w:rsidP="00F53337">
            <w:pPr>
              <w:jc w:val="center"/>
              <w:rPr>
                <w:i/>
                <w:color w:val="767171" w:themeColor="background2" w:themeShade="80"/>
              </w:rPr>
            </w:pPr>
          </w:p>
        </w:tc>
      </w:tr>
      <w:tr w:rsidR="00F53337" w:rsidRPr="00214145" w:rsidTr="00E828DE">
        <w:tc>
          <w:tcPr>
            <w:tcW w:w="959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Pr="00F53337" w:rsidRDefault="00F53337" w:rsidP="00F53337">
            <w:pPr>
              <w:jc w:val="center"/>
              <w:rPr>
                <w:i/>
                <w:color w:val="767171" w:themeColor="background2" w:themeShade="80"/>
              </w:rPr>
            </w:pPr>
          </w:p>
        </w:tc>
      </w:tr>
      <w:tr w:rsidR="00F53337" w:rsidRPr="00214145" w:rsidTr="00E828DE">
        <w:tc>
          <w:tcPr>
            <w:tcW w:w="959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Pr="00F53337" w:rsidRDefault="00F53337" w:rsidP="00F53337">
            <w:pPr>
              <w:jc w:val="center"/>
              <w:rPr>
                <w:i/>
                <w:color w:val="767171" w:themeColor="background2" w:themeShade="80"/>
              </w:rPr>
            </w:pPr>
          </w:p>
        </w:tc>
      </w:tr>
      <w:tr w:rsidR="00F53337" w:rsidRPr="00214145" w:rsidTr="00E828DE">
        <w:tc>
          <w:tcPr>
            <w:tcW w:w="959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Pr="00F53337" w:rsidRDefault="00F53337" w:rsidP="00F53337">
            <w:pPr>
              <w:jc w:val="center"/>
              <w:rPr>
                <w:i/>
                <w:color w:val="767171" w:themeColor="background2" w:themeShade="80"/>
              </w:rPr>
            </w:pPr>
          </w:p>
        </w:tc>
      </w:tr>
      <w:tr w:rsidR="00F53337" w:rsidRPr="00214145" w:rsidTr="00E828DE">
        <w:tc>
          <w:tcPr>
            <w:tcW w:w="959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Pr="00F53337" w:rsidRDefault="00F53337" w:rsidP="00F53337">
            <w:pPr>
              <w:jc w:val="center"/>
              <w:rPr>
                <w:i/>
                <w:color w:val="767171" w:themeColor="background2" w:themeShade="80"/>
              </w:rPr>
            </w:pPr>
          </w:p>
        </w:tc>
      </w:tr>
      <w:tr w:rsidR="00F53337" w:rsidRPr="00214145" w:rsidTr="00E828DE">
        <w:tc>
          <w:tcPr>
            <w:tcW w:w="959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Pr="00F53337" w:rsidRDefault="00F53337" w:rsidP="00F53337">
            <w:pPr>
              <w:jc w:val="center"/>
              <w:rPr>
                <w:i/>
                <w:color w:val="767171" w:themeColor="background2" w:themeShade="80"/>
              </w:rPr>
            </w:pPr>
          </w:p>
        </w:tc>
      </w:tr>
      <w:tr w:rsidR="00F53337" w:rsidRPr="00214145" w:rsidTr="00E828DE">
        <w:tc>
          <w:tcPr>
            <w:tcW w:w="959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Pr="00F53337" w:rsidRDefault="00F53337" w:rsidP="00F53337">
            <w:pPr>
              <w:jc w:val="center"/>
              <w:rPr>
                <w:i/>
                <w:color w:val="767171" w:themeColor="background2" w:themeShade="80"/>
              </w:rPr>
            </w:pPr>
          </w:p>
        </w:tc>
      </w:tr>
    </w:tbl>
    <w:p w:rsidR="007F5F0A" w:rsidRPr="00214145" w:rsidRDefault="007F5F0A">
      <w:pPr>
        <w:rPr>
          <w:color w:val="000000" w:themeColor="text1"/>
          <w:sz w:val="16"/>
          <w:szCs w:val="16"/>
        </w:rPr>
      </w:pPr>
    </w:p>
    <w:p w:rsidR="00437FFB" w:rsidRDefault="0029025F" w:rsidP="003D6E93">
      <w:pPr>
        <w:rPr>
          <w:i/>
          <w:sz w:val="20"/>
          <w:szCs w:val="20"/>
        </w:rPr>
      </w:pPr>
      <w:r>
        <w:rPr>
          <w:b/>
          <w:bCs/>
        </w:rPr>
        <w:t>4</w:t>
      </w:r>
      <w:r w:rsidR="00C66192" w:rsidRPr="00C66192">
        <w:rPr>
          <w:b/>
          <w:bCs/>
        </w:rPr>
        <w:t>.</w:t>
      </w:r>
      <w:r w:rsidR="00C66192">
        <w:rPr>
          <w:b/>
          <w:bCs/>
        </w:rPr>
        <w:t xml:space="preserve"> </w:t>
      </w:r>
      <w:r w:rsidR="00F65ACF" w:rsidRPr="00F65ACF">
        <w:rPr>
          <w:b/>
          <w:bCs/>
        </w:rPr>
        <w:t>E</w:t>
      </w:r>
      <w:r w:rsidR="003D6E93">
        <w:rPr>
          <w:b/>
          <w:bCs/>
        </w:rPr>
        <w:t>ducation</w:t>
      </w:r>
      <w:r w:rsidR="00F65ACF">
        <w:rPr>
          <w:b/>
          <w:bCs/>
        </w:rPr>
        <w:t xml:space="preserve">: </w:t>
      </w:r>
      <w:r w:rsidR="00F65ACF" w:rsidRPr="00437FFB">
        <w:rPr>
          <w:i/>
          <w:sz w:val="20"/>
          <w:szCs w:val="20"/>
        </w:rPr>
        <w:t xml:space="preserve">Please </w:t>
      </w:r>
      <w:r w:rsidR="00437FFB" w:rsidRPr="00437FFB">
        <w:rPr>
          <w:i/>
          <w:sz w:val="20"/>
          <w:szCs w:val="20"/>
        </w:rPr>
        <w:t xml:space="preserve">fill in with </w:t>
      </w:r>
      <w:r w:rsidR="0087494C">
        <w:rPr>
          <w:i/>
          <w:sz w:val="20"/>
          <w:szCs w:val="20"/>
        </w:rPr>
        <w:t xml:space="preserve">full details chronologically </w:t>
      </w:r>
      <w:r w:rsidR="00437FFB" w:rsidRPr="00437FFB">
        <w:rPr>
          <w:i/>
          <w:sz w:val="20"/>
          <w:szCs w:val="20"/>
        </w:rPr>
        <w:t>starting by the most recent achievement</w:t>
      </w:r>
    </w:p>
    <w:p w:rsidR="00AF73E7" w:rsidRPr="00AF73E7" w:rsidRDefault="00AF73E7" w:rsidP="003D6E93">
      <w:pPr>
        <w:rPr>
          <w:i/>
          <w:sz w:val="8"/>
          <w:szCs w:val="20"/>
        </w:rPr>
      </w:pPr>
    </w:p>
    <w:tbl>
      <w:tblPr>
        <w:tblW w:w="1101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984"/>
        <w:gridCol w:w="2268"/>
        <w:gridCol w:w="1843"/>
        <w:gridCol w:w="992"/>
        <w:gridCol w:w="993"/>
        <w:gridCol w:w="708"/>
        <w:gridCol w:w="702"/>
      </w:tblGrid>
      <w:tr w:rsidR="002648EC" w:rsidTr="00E828DE">
        <w:tc>
          <w:tcPr>
            <w:tcW w:w="1526" w:type="dxa"/>
            <w:vMerge w:val="restart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Degree or qualification</w:t>
            </w:r>
          </w:p>
        </w:tc>
        <w:tc>
          <w:tcPr>
            <w:tcW w:w="1984" w:type="dxa"/>
            <w:vMerge w:val="restart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</w:rPr>
            </w:pPr>
            <w:r w:rsidRPr="00065C6D">
              <w:rPr>
                <w:bCs/>
                <w:i/>
                <w:color w:val="002060"/>
              </w:rPr>
              <w:t>Field of study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University/School</w:t>
            </w:r>
          </w:p>
        </w:tc>
        <w:tc>
          <w:tcPr>
            <w:tcW w:w="1843" w:type="dxa"/>
            <w:vMerge w:val="restart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Location</w:t>
            </w:r>
            <w:r w:rsidR="00174D69" w:rsidRPr="00065C6D">
              <w:rPr>
                <w:bCs/>
                <w:i/>
                <w:color w:val="002060"/>
              </w:rPr>
              <w:t xml:space="preserve"> (City/Country)</w:t>
            </w:r>
          </w:p>
        </w:tc>
        <w:tc>
          <w:tcPr>
            <w:tcW w:w="1985" w:type="dxa"/>
            <w:gridSpan w:val="2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Years of study</w:t>
            </w:r>
          </w:p>
        </w:tc>
        <w:tc>
          <w:tcPr>
            <w:tcW w:w="1410" w:type="dxa"/>
            <w:gridSpan w:val="2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</w:rPr>
            </w:pPr>
            <w:r w:rsidRPr="00065C6D">
              <w:rPr>
                <w:bCs/>
                <w:i/>
                <w:color w:val="002060"/>
              </w:rPr>
              <w:t>Completed</w:t>
            </w:r>
          </w:p>
        </w:tc>
      </w:tr>
      <w:tr w:rsidR="002648EC" w:rsidTr="00E828DE">
        <w:trPr>
          <w:trHeight w:val="339"/>
        </w:trPr>
        <w:tc>
          <w:tcPr>
            <w:tcW w:w="1526" w:type="dxa"/>
            <w:vMerge/>
            <w:shd w:val="clear" w:color="auto" w:fill="auto"/>
          </w:tcPr>
          <w:p w:rsidR="002648EC" w:rsidRPr="00065C6D" w:rsidRDefault="002648EC" w:rsidP="002C3A9D">
            <w:pPr>
              <w:rPr>
                <w:bCs/>
                <w:i/>
                <w:color w:val="002060"/>
              </w:rPr>
            </w:pPr>
          </w:p>
        </w:tc>
        <w:tc>
          <w:tcPr>
            <w:tcW w:w="1984" w:type="dxa"/>
            <w:vMerge/>
            <w:shd w:val="clear" w:color="auto" w:fill="DEEAF6"/>
          </w:tcPr>
          <w:p w:rsidR="002648EC" w:rsidRPr="00065C6D" w:rsidRDefault="002648EC" w:rsidP="002C3A9D"/>
        </w:tc>
        <w:tc>
          <w:tcPr>
            <w:tcW w:w="2268" w:type="dxa"/>
            <w:vMerge/>
            <w:shd w:val="clear" w:color="auto" w:fill="auto"/>
          </w:tcPr>
          <w:p w:rsidR="002648EC" w:rsidRPr="00065C6D" w:rsidRDefault="002648EC" w:rsidP="002C3A9D">
            <w:pPr>
              <w:rPr>
                <w:i/>
                <w:color w:val="002060"/>
              </w:rPr>
            </w:pPr>
          </w:p>
        </w:tc>
        <w:tc>
          <w:tcPr>
            <w:tcW w:w="1843" w:type="dxa"/>
            <w:vMerge/>
            <w:shd w:val="clear" w:color="auto" w:fill="DEEAF6"/>
          </w:tcPr>
          <w:p w:rsidR="002648EC" w:rsidRPr="00065C6D" w:rsidRDefault="002648EC" w:rsidP="002C3A9D"/>
        </w:tc>
        <w:tc>
          <w:tcPr>
            <w:tcW w:w="992" w:type="dxa"/>
            <w:shd w:val="clear" w:color="auto" w:fill="F2F2F2"/>
          </w:tcPr>
          <w:p w:rsidR="002648EC" w:rsidRPr="00065C6D" w:rsidRDefault="002648EC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From</w:t>
            </w:r>
          </w:p>
        </w:tc>
        <w:tc>
          <w:tcPr>
            <w:tcW w:w="993" w:type="dxa"/>
            <w:shd w:val="clear" w:color="auto" w:fill="F2F2F2"/>
          </w:tcPr>
          <w:p w:rsidR="002648EC" w:rsidRPr="00065C6D" w:rsidRDefault="002648EC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To</w:t>
            </w:r>
          </w:p>
        </w:tc>
        <w:tc>
          <w:tcPr>
            <w:tcW w:w="708" w:type="dxa"/>
            <w:shd w:val="clear" w:color="auto" w:fill="F2F2F2"/>
          </w:tcPr>
          <w:p w:rsidR="002648EC" w:rsidRPr="00065C6D" w:rsidRDefault="002648EC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Yes</w:t>
            </w:r>
          </w:p>
        </w:tc>
        <w:tc>
          <w:tcPr>
            <w:tcW w:w="702" w:type="dxa"/>
            <w:shd w:val="clear" w:color="auto" w:fill="F2F2F2"/>
          </w:tcPr>
          <w:p w:rsidR="002648EC" w:rsidRPr="00065C6D" w:rsidRDefault="002648EC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No</w:t>
            </w:r>
          </w:p>
        </w:tc>
      </w:tr>
      <w:tr w:rsidR="00F53337" w:rsidTr="00E828DE">
        <w:tc>
          <w:tcPr>
            <w:tcW w:w="1526" w:type="dxa"/>
            <w:shd w:val="clear" w:color="auto" w:fill="DEEAF6"/>
          </w:tcPr>
          <w:p w:rsidR="00F53337" w:rsidRPr="00214145" w:rsidRDefault="00F53337" w:rsidP="00F53337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1984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843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993" w:type="dxa"/>
            <w:shd w:val="clear" w:color="auto" w:fill="DEEAF6"/>
          </w:tcPr>
          <w:p w:rsidR="00F53337" w:rsidRDefault="00F53337" w:rsidP="00F53337"/>
        </w:tc>
        <w:sdt>
          <w:sdtPr>
            <w:rPr>
              <w:color w:val="000000" w:themeColor="text1"/>
            </w:rPr>
            <w:id w:val="-1842229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932432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2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F53337" w:rsidTr="00E828DE">
        <w:tc>
          <w:tcPr>
            <w:tcW w:w="1526" w:type="dxa"/>
            <w:shd w:val="clear" w:color="auto" w:fill="DEEAF6"/>
          </w:tcPr>
          <w:p w:rsidR="00F53337" w:rsidRPr="00214145" w:rsidRDefault="00F53337" w:rsidP="00F53337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1984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843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993" w:type="dxa"/>
            <w:shd w:val="clear" w:color="auto" w:fill="DEEAF6"/>
          </w:tcPr>
          <w:p w:rsidR="00F53337" w:rsidRDefault="00F53337" w:rsidP="00F53337"/>
        </w:tc>
        <w:sdt>
          <w:sdtPr>
            <w:rPr>
              <w:color w:val="000000" w:themeColor="text1"/>
            </w:rPr>
            <w:id w:val="-127701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802199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2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F53337" w:rsidTr="00E828DE">
        <w:tc>
          <w:tcPr>
            <w:tcW w:w="152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4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843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993" w:type="dxa"/>
            <w:shd w:val="clear" w:color="auto" w:fill="DEEAF6"/>
          </w:tcPr>
          <w:p w:rsidR="00F53337" w:rsidRDefault="00F53337" w:rsidP="00F53337"/>
        </w:tc>
        <w:sdt>
          <w:sdtPr>
            <w:rPr>
              <w:color w:val="000000" w:themeColor="text1"/>
            </w:rPr>
            <w:id w:val="1949806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073880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2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F53337" w:rsidTr="00E828DE">
        <w:tc>
          <w:tcPr>
            <w:tcW w:w="152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4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26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843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993" w:type="dxa"/>
            <w:shd w:val="clear" w:color="auto" w:fill="DEEAF6"/>
          </w:tcPr>
          <w:p w:rsidR="00F53337" w:rsidRDefault="00F53337" w:rsidP="00F53337"/>
        </w:tc>
        <w:sdt>
          <w:sdtPr>
            <w:rPr>
              <w:color w:val="000000" w:themeColor="text1"/>
            </w:rPr>
            <w:id w:val="2027981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449320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2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</w:tbl>
    <w:p w:rsidR="00A12D7C" w:rsidRDefault="00A12D7C" w:rsidP="00174D69">
      <w:pPr>
        <w:rPr>
          <w:b/>
          <w:bCs/>
        </w:rPr>
      </w:pPr>
    </w:p>
    <w:p w:rsidR="00174D69" w:rsidRDefault="00174D69" w:rsidP="00174D69">
      <w:pPr>
        <w:rPr>
          <w:i/>
          <w:sz w:val="20"/>
          <w:szCs w:val="20"/>
        </w:rPr>
      </w:pPr>
      <w:r>
        <w:rPr>
          <w:b/>
          <w:bCs/>
        </w:rPr>
        <w:lastRenderedPageBreak/>
        <w:t>5</w:t>
      </w:r>
      <w:r w:rsidRPr="00C66192">
        <w:rPr>
          <w:b/>
          <w:bCs/>
        </w:rPr>
        <w:t>.</w:t>
      </w:r>
      <w:r>
        <w:rPr>
          <w:b/>
          <w:bCs/>
        </w:rPr>
        <w:t xml:space="preserve"> Trainings/Workshops: </w:t>
      </w:r>
      <w:r w:rsidRPr="00437FFB">
        <w:rPr>
          <w:i/>
          <w:sz w:val="20"/>
          <w:szCs w:val="20"/>
        </w:rPr>
        <w:t xml:space="preserve">Please fill in with </w:t>
      </w:r>
      <w:r w:rsidR="0087494C">
        <w:rPr>
          <w:i/>
          <w:sz w:val="20"/>
          <w:szCs w:val="20"/>
        </w:rPr>
        <w:t xml:space="preserve">full details chronologically </w:t>
      </w:r>
      <w:r w:rsidRPr="00437FFB">
        <w:rPr>
          <w:i/>
          <w:sz w:val="20"/>
          <w:szCs w:val="20"/>
        </w:rPr>
        <w:t>starting by the most recent achievement</w:t>
      </w:r>
    </w:p>
    <w:p w:rsidR="00764143" w:rsidRPr="00764143" w:rsidRDefault="00764143" w:rsidP="00174D69">
      <w:pPr>
        <w:rPr>
          <w:i/>
          <w:sz w:val="8"/>
          <w:szCs w:val="20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409"/>
        <w:gridCol w:w="1985"/>
        <w:gridCol w:w="2410"/>
        <w:gridCol w:w="992"/>
        <w:gridCol w:w="992"/>
      </w:tblGrid>
      <w:tr w:rsidR="00174D69" w:rsidTr="00E828DE">
        <w:tc>
          <w:tcPr>
            <w:tcW w:w="2235" w:type="dxa"/>
            <w:vMerge w:val="restart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Certificate obtained</w:t>
            </w:r>
          </w:p>
        </w:tc>
        <w:tc>
          <w:tcPr>
            <w:tcW w:w="2409" w:type="dxa"/>
            <w:vMerge w:val="restart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Training topic</w:t>
            </w:r>
          </w:p>
        </w:tc>
        <w:tc>
          <w:tcPr>
            <w:tcW w:w="1985" w:type="dxa"/>
            <w:vMerge w:val="restart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</w:rPr>
            </w:pPr>
            <w:r w:rsidRPr="00065C6D">
              <w:rPr>
                <w:bCs/>
                <w:i/>
                <w:color w:val="002060"/>
              </w:rPr>
              <w:t>Institution/ Organization</w:t>
            </w:r>
          </w:p>
        </w:tc>
        <w:tc>
          <w:tcPr>
            <w:tcW w:w="2410" w:type="dxa"/>
            <w:vMerge w:val="restart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Location (City/Country)</w:t>
            </w:r>
          </w:p>
        </w:tc>
        <w:tc>
          <w:tcPr>
            <w:tcW w:w="1984" w:type="dxa"/>
            <w:gridSpan w:val="2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 xml:space="preserve">Training </w:t>
            </w:r>
            <w:r w:rsidR="00A83D7B" w:rsidRPr="00065C6D">
              <w:rPr>
                <w:bCs/>
                <w:i/>
                <w:color w:val="002060"/>
              </w:rPr>
              <w:t>duration</w:t>
            </w:r>
          </w:p>
        </w:tc>
      </w:tr>
      <w:tr w:rsidR="00A83D7B" w:rsidTr="00E828DE">
        <w:trPr>
          <w:trHeight w:val="339"/>
        </w:trPr>
        <w:tc>
          <w:tcPr>
            <w:tcW w:w="2235" w:type="dxa"/>
            <w:vMerge/>
            <w:shd w:val="clear" w:color="auto" w:fill="auto"/>
          </w:tcPr>
          <w:p w:rsidR="00174D69" w:rsidRPr="002C3A9D" w:rsidRDefault="00174D69" w:rsidP="00174D69">
            <w:pPr>
              <w:rPr>
                <w:b/>
                <w:bCs/>
                <w:i/>
                <w:color w:val="002060"/>
              </w:rPr>
            </w:pPr>
          </w:p>
        </w:tc>
        <w:tc>
          <w:tcPr>
            <w:tcW w:w="2409" w:type="dxa"/>
            <w:vMerge/>
            <w:shd w:val="clear" w:color="auto" w:fill="DEEAF6"/>
          </w:tcPr>
          <w:p w:rsidR="00174D69" w:rsidRDefault="00174D69" w:rsidP="00174D69"/>
        </w:tc>
        <w:tc>
          <w:tcPr>
            <w:tcW w:w="1985" w:type="dxa"/>
            <w:vMerge/>
            <w:shd w:val="clear" w:color="auto" w:fill="auto"/>
          </w:tcPr>
          <w:p w:rsidR="00174D69" w:rsidRPr="002C3A9D" w:rsidRDefault="00174D69" w:rsidP="00174D69">
            <w:pPr>
              <w:rPr>
                <w:i/>
                <w:color w:val="002060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:rsidR="00174D69" w:rsidRPr="002C3A9D" w:rsidRDefault="00174D69" w:rsidP="00174D69">
            <w:pPr>
              <w:rPr>
                <w:i/>
                <w:color w:val="002060"/>
              </w:rPr>
            </w:pPr>
          </w:p>
        </w:tc>
        <w:tc>
          <w:tcPr>
            <w:tcW w:w="992" w:type="dxa"/>
            <w:shd w:val="clear" w:color="auto" w:fill="F2F2F2"/>
          </w:tcPr>
          <w:p w:rsidR="00174D69" w:rsidRPr="002C3A9D" w:rsidRDefault="00174D69" w:rsidP="002C3A9D">
            <w:pPr>
              <w:jc w:val="center"/>
              <w:rPr>
                <w:i/>
              </w:rPr>
            </w:pPr>
            <w:r w:rsidRPr="002C3A9D">
              <w:rPr>
                <w:i/>
              </w:rPr>
              <w:t>From</w:t>
            </w:r>
          </w:p>
        </w:tc>
        <w:tc>
          <w:tcPr>
            <w:tcW w:w="992" w:type="dxa"/>
            <w:shd w:val="clear" w:color="auto" w:fill="F2F2F2"/>
          </w:tcPr>
          <w:p w:rsidR="00174D69" w:rsidRPr="002C3A9D" w:rsidRDefault="00174D69" w:rsidP="002C3A9D">
            <w:pPr>
              <w:jc w:val="center"/>
              <w:rPr>
                <w:i/>
              </w:rPr>
            </w:pPr>
            <w:r w:rsidRPr="002C3A9D">
              <w:rPr>
                <w:i/>
              </w:rPr>
              <w:t>To</w:t>
            </w:r>
          </w:p>
        </w:tc>
      </w:tr>
      <w:tr w:rsidR="00F53337" w:rsidTr="00E828DE">
        <w:tc>
          <w:tcPr>
            <w:tcW w:w="223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09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</w:tr>
      <w:tr w:rsidR="00F53337" w:rsidTr="00E828DE">
        <w:tc>
          <w:tcPr>
            <w:tcW w:w="223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09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</w:tr>
      <w:tr w:rsidR="00F53337" w:rsidTr="00E828DE">
        <w:tc>
          <w:tcPr>
            <w:tcW w:w="223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09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</w:tr>
      <w:tr w:rsidR="00F53337" w:rsidTr="00E828DE">
        <w:tc>
          <w:tcPr>
            <w:tcW w:w="223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09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</w:tr>
      <w:tr w:rsidR="00F53337" w:rsidTr="00E828DE">
        <w:tc>
          <w:tcPr>
            <w:tcW w:w="223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09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  <w:tc>
          <w:tcPr>
            <w:tcW w:w="992" w:type="dxa"/>
            <w:shd w:val="clear" w:color="auto" w:fill="DEEAF6"/>
          </w:tcPr>
          <w:p w:rsidR="00F53337" w:rsidRDefault="00F53337" w:rsidP="00F53337"/>
        </w:tc>
      </w:tr>
    </w:tbl>
    <w:p w:rsidR="00A12D7C" w:rsidRPr="00A12D7C" w:rsidRDefault="00A12D7C" w:rsidP="00C021BF">
      <w:pPr>
        <w:rPr>
          <w:sz w:val="16"/>
          <w:szCs w:val="20"/>
        </w:rPr>
      </w:pPr>
    </w:p>
    <w:p w:rsidR="000A0AD3" w:rsidRDefault="00065C6D" w:rsidP="00C021BF">
      <w:pPr>
        <w:rPr>
          <w:b/>
          <w:bCs/>
        </w:rPr>
      </w:pPr>
      <w:r>
        <w:rPr>
          <w:b/>
          <w:bCs/>
        </w:rPr>
        <w:t>6</w:t>
      </w:r>
      <w:r w:rsidRPr="00C66192">
        <w:rPr>
          <w:b/>
          <w:bCs/>
        </w:rPr>
        <w:t>.</w:t>
      </w:r>
      <w:r>
        <w:rPr>
          <w:b/>
          <w:bCs/>
        </w:rPr>
        <w:t xml:space="preserve"> </w:t>
      </w:r>
      <w:r w:rsidR="00FE32A6">
        <w:rPr>
          <w:b/>
          <w:bCs/>
        </w:rPr>
        <w:t>Language Skills</w:t>
      </w:r>
    </w:p>
    <w:p w:rsidR="00764143" w:rsidRPr="00764143" w:rsidRDefault="00764143" w:rsidP="00C021BF">
      <w:pPr>
        <w:rPr>
          <w:i/>
          <w:sz w:val="8"/>
          <w:szCs w:val="20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2093"/>
        <w:gridCol w:w="992"/>
        <w:gridCol w:w="992"/>
        <w:gridCol w:w="993"/>
        <w:gridCol w:w="992"/>
        <w:gridCol w:w="992"/>
        <w:gridCol w:w="992"/>
        <w:gridCol w:w="993"/>
        <w:gridCol w:w="992"/>
        <w:gridCol w:w="992"/>
      </w:tblGrid>
      <w:tr w:rsidR="000A0AD3" w:rsidRPr="00A24094" w:rsidTr="00E828DE">
        <w:tc>
          <w:tcPr>
            <w:tcW w:w="2093" w:type="dxa"/>
            <w:vMerge w:val="restart"/>
            <w:shd w:val="clear" w:color="auto" w:fill="auto"/>
          </w:tcPr>
          <w:p w:rsidR="000A0AD3" w:rsidRPr="00A24094" w:rsidRDefault="000C7F23" w:rsidP="00A24094">
            <w:pPr>
              <w:jc w:val="center"/>
              <w:rPr>
                <w:bCs/>
                <w:i/>
                <w:color w:val="002060"/>
              </w:rPr>
            </w:pPr>
            <w:r w:rsidRPr="00A24094">
              <w:rPr>
                <w:bCs/>
                <w:i/>
                <w:color w:val="002060"/>
              </w:rPr>
              <w:t>Languages</w:t>
            </w:r>
          </w:p>
        </w:tc>
        <w:tc>
          <w:tcPr>
            <w:tcW w:w="2977" w:type="dxa"/>
            <w:gridSpan w:val="3"/>
            <w:shd w:val="clear" w:color="auto" w:fill="auto"/>
          </w:tcPr>
          <w:p w:rsidR="000A0AD3" w:rsidRPr="00A24094" w:rsidRDefault="000A0AD3" w:rsidP="00A24094">
            <w:pPr>
              <w:jc w:val="center"/>
              <w:rPr>
                <w:bCs/>
                <w:i/>
                <w:color w:val="002060"/>
              </w:rPr>
            </w:pPr>
            <w:r w:rsidRPr="00A24094">
              <w:rPr>
                <w:bCs/>
                <w:i/>
                <w:color w:val="002060"/>
              </w:rPr>
              <w:t>Speak</w:t>
            </w:r>
          </w:p>
        </w:tc>
        <w:tc>
          <w:tcPr>
            <w:tcW w:w="2976" w:type="dxa"/>
            <w:gridSpan w:val="3"/>
            <w:shd w:val="clear" w:color="auto" w:fill="auto"/>
          </w:tcPr>
          <w:p w:rsidR="000A0AD3" w:rsidRPr="00A24094" w:rsidRDefault="000A0AD3" w:rsidP="00A24094">
            <w:pPr>
              <w:jc w:val="center"/>
              <w:rPr>
                <w:bCs/>
                <w:i/>
                <w:color w:val="002060"/>
              </w:rPr>
            </w:pPr>
            <w:r w:rsidRPr="00A24094">
              <w:rPr>
                <w:bCs/>
                <w:i/>
                <w:color w:val="002060"/>
              </w:rPr>
              <w:t>Read</w:t>
            </w:r>
          </w:p>
        </w:tc>
        <w:tc>
          <w:tcPr>
            <w:tcW w:w="2977" w:type="dxa"/>
            <w:gridSpan w:val="3"/>
            <w:shd w:val="clear" w:color="auto" w:fill="auto"/>
          </w:tcPr>
          <w:p w:rsidR="000A0AD3" w:rsidRPr="00A24094" w:rsidRDefault="000A0AD3" w:rsidP="00A24094">
            <w:pPr>
              <w:jc w:val="center"/>
              <w:rPr>
                <w:bCs/>
                <w:i/>
                <w:color w:val="002060"/>
              </w:rPr>
            </w:pPr>
            <w:r w:rsidRPr="00A24094">
              <w:rPr>
                <w:bCs/>
                <w:i/>
                <w:color w:val="002060"/>
              </w:rPr>
              <w:t>Write</w:t>
            </w:r>
          </w:p>
        </w:tc>
      </w:tr>
      <w:tr w:rsidR="00943D19" w:rsidRPr="00A24094" w:rsidTr="00E828DE">
        <w:tc>
          <w:tcPr>
            <w:tcW w:w="2093" w:type="dxa"/>
            <w:vMerge/>
            <w:shd w:val="clear" w:color="auto" w:fill="auto"/>
          </w:tcPr>
          <w:p w:rsidR="000C7F23" w:rsidRPr="00A24094" w:rsidRDefault="000C7F23" w:rsidP="00A24094">
            <w:pPr>
              <w:jc w:val="center"/>
              <w:rPr>
                <w:b/>
                <w:bCs/>
                <w:i/>
                <w:color w:val="002060"/>
              </w:rPr>
            </w:pP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luent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Good</w:t>
            </w:r>
          </w:p>
        </w:tc>
        <w:tc>
          <w:tcPr>
            <w:tcW w:w="993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air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luent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Good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air</w:t>
            </w:r>
          </w:p>
        </w:tc>
        <w:tc>
          <w:tcPr>
            <w:tcW w:w="993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luent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Good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bCs/>
                <w:i/>
                <w:color w:val="000000"/>
              </w:rPr>
            </w:pPr>
            <w:r w:rsidRPr="00A24094">
              <w:rPr>
                <w:bCs/>
                <w:i/>
                <w:color w:val="000000"/>
              </w:rPr>
              <w:t>Fair</w:t>
            </w:r>
          </w:p>
        </w:tc>
      </w:tr>
      <w:tr w:rsidR="003B2AE5" w:rsidRPr="00A24094" w:rsidTr="00E828DE">
        <w:tc>
          <w:tcPr>
            <w:tcW w:w="2093" w:type="dxa"/>
            <w:shd w:val="clear" w:color="auto" w:fill="auto"/>
          </w:tcPr>
          <w:p w:rsidR="003B2AE5" w:rsidRPr="00A24094" w:rsidRDefault="003B2AE5" w:rsidP="003B2AE5">
            <w:pPr>
              <w:jc w:val="center"/>
              <w:rPr>
                <w:bCs/>
                <w:color w:val="000000"/>
              </w:rPr>
            </w:pPr>
            <w:r w:rsidRPr="00A24094">
              <w:rPr>
                <w:bCs/>
                <w:color w:val="000000"/>
              </w:rPr>
              <w:t>English</w:t>
            </w:r>
          </w:p>
        </w:tc>
        <w:sdt>
          <w:sdtPr>
            <w:rPr>
              <w:color w:val="000000" w:themeColor="text1"/>
            </w:rPr>
            <w:id w:val="1378363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586FFD" w:rsidP="003B2AE5">
                <w:pPr>
                  <w:jc w:val="center"/>
                  <w:rPr>
                    <w:color w:val="000000" w:themeColor="text1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97373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  <w:rPr>
                    <w:color w:val="000000" w:themeColor="text1"/>
                  </w:rPr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03448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  <w:rPr>
                    <w:color w:val="000000" w:themeColor="text1"/>
                  </w:rPr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54490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804667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30017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487137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294101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247160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3B2AE5" w:rsidRPr="00A24094" w:rsidTr="00E828DE">
        <w:tc>
          <w:tcPr>
            <w:tcW w:w="2093" w:type="dxa"/>
            <w:shd w:val="clear" w:color="auto" w:fill="auto"/>
          </w:tcPr>
          <w:p w:rsidR="003B2AE5" w:rsidRPr="00A24094" w:rsidRDefault="003B2AE5" w:rsidP="003B2AE5">
            <w:pPr>
              <w:jc w:val="center"/>
              <w:rPr>
                <w:bCs/>
                <w:color w:val="000000"/>
              </w:rPr>
            </w:pPr>
            <w:r w:rsidRPr="00A24094">
              <w:rPr>
                <w:bCs/>
                <w:color w:val="000000"/>
              </w:rPr>
              <w:t>Dari</w:t>
            </w:r>
          </w:p>
        </w:tc>
        <w:sdt>
          <w:sdtPr>
            <w:rPr>
              <w:color w:val="000000" w:themeColor="text1"/>
            </w:rPr>
            <w:id w:val="-929192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7587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586FFD" w:rsidP="003B2AE5">
                <w:pPr>
                  <w:jc w:val="center"/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207559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406891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042082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DD0A2C" w:rsidP="003B2AE5">
                <w:pPr>
                  <w:jc w:val="center"/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64956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223569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833024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056114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3B2AE5" w:rsidRPr="00A24094" w:rsidTr="00E828DE">
        <w:tc>
          <w:tcPr>
            <w:tcW w:w="2093" w:type="dxa"/>
            <w:shd w:val="clear" w:color="auto" w:fill="auto"/>
          </w:tcPr>
          <w:p w:rsidR="003B2AE5" w:rsidRPr="00A24094" w:rsidRDefault="003B2AE5" w:rsidP="003B2AE5">
            <w:pPr>
              <w:jc w:val="center"/>
              <w:rPr>
                <w:bCs/>
                <w:color w:val="000000"/>
              </w:rPr>
            </w:pPr>
            <w:r w:rsidRPr="00A24094">
              <w:rPr>
                <w:bCs/>
                <w:color w:val="000000"/>
              </w:rPr>
              <w:t>Pashto</w:t>
            </w:r>
          </w:p>
        </w:tc>
        <w:sdt>
          <w:sdtPr>
            <w:rPr>
              <w:color w:val="000000" w:themeColor="text1"/>
            </w:rPr>
            <w:id w:val="1544559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902526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819156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11659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814174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75964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485689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160278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967880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3B2AE5" w:rsidRPr="00A24094" w:rsidTr="00E828DE">
        <w:sdt>
          <w:sdtPr>
            <w:rPr>
              <w:bCs/>
            </w:rPr>
            <w:id w:val="-682823170"/>
            <w:placeholder>
              <w:docPart w:val="5CB1B54EF47B4A788FF2754568A81DA4"/>
            </w:placeholder>
            <w:showingPlcHdr/>
            <w:text/>
          </w:sdtPr>
          <w:sdtEndPr/>
          <w:sdtContent>
            <w:tc>
              <w:tcPr>
                <w:tcW w:w="2093" w:type="dxa"/>
                <w:shd w:val="clear" w:color="auto" w:fill="auto"/>
              </w:tcPr>
              <w:p w:rsidR="003B2AE5" w:rsidRPr="00A24094" w:rsidRDefault="00C43E45" w:rsidP="003B2AE5">
                <w:pPr>
                  <w:jc w:val="center"/>
                  <w:rPr>
                    <w:bCs/>
                    <w:color w:val="000000"/>
                  </w:rPr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color w:val="000000" w:themeColor="text1"/>
            </w:rPr>
            <w:id w:val="1832556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669682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371888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008354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879224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390388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62671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921702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789594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3B2AE5" w:rsidRPr="00A24094" w:rsidTr="00E828DE">
        <w:sdt>
          <w:sdtPr>
            <w:rPr>
              <w:bCs/>
            </w:rPr>
            <w:id w:val="-1585674948"/>
            <w:placeholder>
              <w:docPart w:val="84F46C3F1588475BACD9EBA035D259A9"/>
            </w:placeholder>
            <w:showingPlcHdr/>
            <w:text/>
          </w:sdtPr>
          <w:sdtEndPr/>
          <w:sdtContent>
            <w:tc>
              <w:tcPr>
                <w:tcW w:w="2093" w:type="dxa"/>
                <w:shd w:val="clear" w:color="auto" w:fill="auto"/>
              </w:tcPr>
              <w:p w:rsidR="003B2AE5" w:rsidRPr="00A24094" w:rsidRDefault="00C43E45" w:rsidP="003B2AE5">
                <w:pPr>
                  <w:jc w:val="center"/>
                  <w:rPr>
                    <w:bCs/>
                    <w:color w:val="000000"/>
                  </w:rPr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color w:val="000000" w:themeColor="text1"/>
            </w:rPr>
            <w:id w:val="246469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902508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001848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922864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238393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462844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723214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253197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54151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</w:tbl>
    <w:p w:rsidR="00A12D7C" w:rsidRPr="00A12D7C" w:rsidRDefault="00A12D7C" w:rsidP="00434E3A">
      <w:pPr>
        <w:rPr>
          <w:sz w:val="16"/>
        </w:rPr>
      </w:pPr>
    </w:p>
    <w:p w:rsidR="001C081D" w:rsidRDefault="001C081D" w:rsidP="001C081D">
      <w:pPr>
        <w:rPr>
          <w:i/>
          <w:sz w:val="20"/>
          <w:szCs w:val="20"/>
          <w:u w:val="single"/>
        </w:rPr>
      </w:pPr>
      <w:r>
        <w:rPr>
          <w:b/>
          <w:bCs/>
        </w:rPr>
        <w:t>7</w:t>
      </w:r>
      <w:r w:rsidRPr="00C66192">
        <w:rPr>
          <w:b/>
          <w:bCs/>
        </w:rPr>
        <w:t>.</w:t>
      </w:r>
      <w:r>
        <w:rPr>
          <w:b/>
          <w:bCs/>
        </w:rPr>
        <w:t xml:space="preserve"> Computer skills </w:t>
      </w:r>
    </w:p>
    <w:p w:rsidR="001C081D" w:rsidRPr="00764143" w:rsidRDefault="001C081D" w:rsidP="001C081D">
      <w:pPr>
        <w:rPr>
          <w:i/>
          <w:sz w:val="8"/>
          <w:szCs w:val="20"/>
          <w:u w:val="single"/>
        </w:rPr>
      </w:pPr>
    </w:p>
    <w:tbl>
      <w:tblPr>
        <w:tblW w:w="1105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1588"/>
        <w:gridCol w:w="1559"/>
        <w:gridCol w:w="1701"/>
        <w:gridCol w:w="1701"/>
        <w:gridCol w:w="1843"/>
      </w:tblGrid>
      <w:tr w:rsidR="00ED13AE" w:rsidTr="00E828DE">
        <w:trPr>
          <w:trHeight w:val="339"/>
        </w:trPr>
        <w:tc>
          <w:tcPr>
            <w:tcW w:w="2660" w:type="dxa"/>
            <w:shd w:val="clear" w:color="auto" w:fill="FFFFFF" w:themeFill="background1"/>
          </w:tcPr>
          <w:p w:rsidR="00ED13AE" w:rsidRPr="00ED13AE" w:rsidRDefault="00ED13AE" w:rsidP="00ED13AE">
            <w:pPr>
              <w:jc w:val="center"/>
              <w:rPr>
                <w:bCs/>
                <w:i/>
                <w:color w:val="002060"/>
              </w:rPr>
            </w:pPr>
            <w:r w:rsidRPr="00ED13AE">
              <w:rPr>
                <w:bCs/>
                <w:i/>
                <w:color w:val="002060"/>
              </w:rPr>
              <w:t>Software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Excellent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Very good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Good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Fair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Weak</w:t>
            </w:r>
          </w:p>
        </w:tc>
      </w:tr>
      <w:tr w:rsidR="00ED13AE" w:rsidTr="00E828DE">
        <w:tc>
          <w:tcPr>
            <w:tcW w:w="2660" w:type="dxa"/>
            <w:shd w:val="clear" w:color="auto" w:fill="auto"/>
          </w:tcPr>
          <w:p w:rsidR="00ED13AE" w:rsidRPr="005000CE" w:rsidRDefault="00ED13AE" w:rsidP="00ED13AE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Word</w:t>
            </w:r>
          </w:p>
        </w:tc>
        <w:sdt>
          <w:sdtPr>
            <w:rPr>
              <w:color w:val="000000" w:themeColor="text1"/>
            </w:rPr>
            <w:id w:val="-1763065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88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13310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114623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DD0A2C" w:rsidP="00ED13AE">
                <w:pPr>
                  <w:jc w:val="center"/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093534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505439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ED13AE" w:rsidTr="00E828DE">
        <w:tc>
          <w:tcPr>
            <w:tcW w:w="2660" w:type="dxa"/>
            <w:shd w:val="clear" w:color="auto" w:fill="auto"/>
          </w:tcPr>
          <w:p w:rsidR="00ED13AE" w:rsidRPr="005000CE" w:rsidRDefault="00ED13AE" w:rsidP="00ED13AE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Excel</w:t>
            </w:r>
          </w:p>
        </w:tc>
        <w:sdt>
          <w:sdtPr>
            <w:rPr>
              <w:color w:val="000000" w:themeColor="text1"/>
            </w:rPr>
            <w:id w:val="-2012832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88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763580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904441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494919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339665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ED13AE" w:rsidTr="00E828DE">
        <w:tc>
          <w:tcPr>
            <w:tcW w:w="2660" w:type="dxa"/>
            <w:shd w:val="clear" w:color="auto" w:fill="auto"/>
          </w:tcPr>
          <w:p w:rsidR="00ED13AE" w:rsidRPr="005000CE" w:rsidRDefault="00ED13AE" w:rsidP="00ED13AE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Power Point</w:t>
            </w:r>
          </w:p>
        </w:tc>
        <w:sdt>
          <w:sdtPr>
            <w:rPr>
              <w:color w:val="000000" w:themeColor="text1"/>
            </w:rPr>
            <w:id w:val="1979879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88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972401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710644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452783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827479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</w:tbl>
    <w:p w:rsidR="001C081D" w:rsidRPr="00ED13AE" w:rsidRDefault="001C081D" w:rsidP="00AA515C">
      <w:pPr>
        <w:rPr>
          <w:b/>
          <w:bCs/>
          <w:sz w:val="16"/>
        </w:rPr>
      </w:pPr>
    </w:p>
    <w:p w:rsidR="00AA515C" w:rsidRDefault="003D1689" w:rsidP="00B91E07">
      <w:pPr>
        <w:rPr>
          <w:i/>
          <w:sz w:val="20"/>
          <w:szCs w:val="20"/>
        </w:rPr>
      </w:pPr>
      <w:r>
        <w:rPr>
          <w:b/>
          <w:bCs/>
        </w:rPr>
        <w:t>8</w:t>
      </w:r>
      <w:r w:rsidR="00AA515C" w:rsidRPr="00C66192">
        <w:rPr>
          <w:b/>
          <w:bCs/>
        </w:rPr>
        <w:t>.</w:t>
      </w:r>
      <w:r w:rsidR="00AA515C">
        <w:rPr>
          <w:b/>
          <w:bCs/>
        </w:rPr>
        <w:t xml:space="preserve"> Relatives check: </w:t>
      </w:r>
      <w:r w:rsidR="00AA515C">
        <w:rPr>
          <w:i/>
          <w:sz w:val="20"/>
          <w:szCs w:val="20"/>
        </w:rPr>
        <w:t xml:space="preserve">Is any of </w:t>
      </w:r>
      <w:r w:rsidR="0087494C">
        <w:rPr>
          <w:i/>
          <w:sz w:val="20"/>
          <w:szCs w:val="20"/>
        </w:rPr>
        <w:t xml:space="preserve">your relatives working for </w:t>
      </w:r>
      <w:r w:rsidR="00AA515C">
        <w:rPr>
          <w:i/>
          <w:sz w:val="20"/>
          <w:szCs w:val="20"/>
        </w:rPr>
        <w:t>RI</w:t>
      </w:r>
      <w:bookmarkStart w:id="0" w:name="_GoBack"/>
      <w:bookmarkEnd w:id="0"/>
      <w:r w:rsidR="00AA515C">
        <w:rPr>
          <w:i/>
          <w:sz w:val="20"/>
          <w:szCs w:val="20"/>
        </w:rPr>
        <w:t xml:space="preserve">? </w:t>
      </w:r>
      <w:r w:rsidR="00AA515C">
        <w:rPr>
          <w:i/>
          <w:sz w:val="20"/>
          <w:szCs w:val="20"/>
        </w:rPr>
        <w:tab/>
      </w:r>
      <w:r w:rsidR="00AA515C">
        <w:rPr>
          <w:i/>
          <w:sz w:val="20"/>
          <w:szCs w:val="20"/>
        </w:rPr>
        <w:tab/>
        <w:t xml:space="preserve">NO </w:t>
      </w:r>
      <w:sdt>
        <w:sdtPr>
          <w:rPr>
            <w:sz w:val="20"/>
            <w:szCs w:val="20"/>
          </w:rPr>
          <w:id w:val="-1656294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483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AA515C" w:rsidRPr="00952C62">
        <w:rPr>
          <w:sz w:val="20"/>
          <w:szCs w:val="20"/>
        </w:rPr>
        <w:tab/>
      </w:r>
      <w:r w:rsidR="00AA515C">
        <w:rPr>
          <w:i/>
          <w:sz w:val="20"/>
          <w:szCs w:val="20"/>
        </w:rPr>
        <w:tab/>
        <w:t xml:space="preserve">YES </w:t>
      </w:r>
      <w:sdt>
        <w:sdtPr>
          <w:rPr>
            <w:sz w:val="20"/>
            <w:szCs w:val="20"/>
          </w:rPr>
          <w:id w:val="-273398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52C62" w:rsidRPr="00952C62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AA515C" w:rsidRPr="00952C62">
        <w:rPr>
          <w:sz w:val="20"/>
          <w:szCs w:val="20"/>
        </w:rPr>
        <w:tab/>
      </w:r>
    </w:p>
    <w:p w:rsidR="00E33AE4" w:rsidRPr="00D94161" w:rsidRDefault="00952C62" w:rsidP="00E33AE4">
      <w:pPr>
        <w:pStyle w:val="NormalWeb"/>
        <w:shd w:val="clear" w:color="auto" w:fill="FFFFFF"/>
        <w:ind w:right="15"/>
        <w:jc w:val="both"/>
        <w:rPr>
          <w:rFonts w:ascii="Segoe UI" w:hAnsi="Segoe UI" w:cs="Segoe UI"/>
          <w:sz w:val="18"/>
          <w:szCs w:val="18"/>
        </w:rPr>
      </w:pPr>
      <w:r>
        <w:rPr>
          <w:i/>
          <w:sz w:val="20"/>
          <w:szCs w:val="20"/>
          <w:u w:val="single"/>
        </w:rPr>
        <w:t>If YES</w:t>
      </w:r>
      <w:r w:rsidR="00E33AE4">
        <w:rPr>
          <w:i/>
          <w:sz w:val="20"/>
          <w:szCs w:val="20"/>
          <w:u w:val="single"/>
        </w:rPr>
        <w:t>, please provide details below,</w:t>
      </w:r>
      <w:r w:rsidR="00E33AE4" w:rsidRPr="00D94161">
        <w:rPr>
          <w:i/>
          <w:sz w:val="20"/>
          <w:szCs w:val="20"/>
        </w:rPr>
        <w:t xml:space="preserve"> </w:t>
      </w:r>
      <w:r w:rsidR="00E33AE4" w:rsidRPr="00D94161">
        <w:rPr>
          <w:i/>
          <w:sz w:val="18"/>
          <w:szCs w:val="20"/>
        </w:rPr>
        <w:t>(Immediate family relationships currently employed by Relief International Office, such as spouse, parent, child, sibling, niece, nephew or in-law i</w:t>
      </w:r>
      <w:r w:rsidR="00D94161" w:rsidRPr="00D94161">
        <w:rPr>
          <w:i/>
          <w:sz w:val="18"/>
          <w:szCs w:val="20"/>
        </w:rPr>
        <w:t>s</w:t>
      </w:r>
      <w:r w:rsidR="00E33AE4" w:rsidRPr="00D94161">
        <w:rPr>
          <w:i/>
          <w:sz w:val="18"/>
          <w:szCs w:val="20"/>
        </w:rPr>
        <w:t xml:space="preserve"> mentioned in RI Conflict of Interest policy).</w:t>
      </w:r>
      <w:r w:rsidR="00E33AE4" w:rsidRPr="00D94161">
        <w:rPr>
          <w:rFonts w:ascii="Calibri" w:hAnsi="Calibri" w:cs="Calibri"/>
          <w:color w:val="570606"/>
          <w:szCs w:val="26"/>
        </w:rPr>
        <w:t> </w:t>
      </w:r>
      <w:r w:rsidR="00E33AE4" w:rsidRPr="00D94161">
        <w:rPr>
          <w:sz w:val="22"/>
        </w:rPr>
        <w:t> </w:t>
      </w:r>
    </w:p>
    <w:p w:rsidR="0045674A" w:rsidRPr="00764143" w:rsidRDefault="0045674A" w:rsidP="00AA515C">
      <w:pPr>
        <w:rPr>
          <w:i/>
          <w:sz w:val="8"/>
          <w:szCs w:val="20"/>
          <w:u w:val="single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410"/>
        <w:gridCol w:w="3118"/>
        <w:gridCol w:w="2835"/>
      </w:tblGrid>
      <w:tr w:rsidR="001C081D" w:rsidTr="00E828DE">
        <w:trPr>
          <w:trHeight w:val="339"/>
        </w:trPr>
        <w:tc>
          <w:tcPr>
            <w:tcW w:w="2660" w:type="dxa"/>
            <w:shd w:val="clear" w:color="auto" w:fill="auto"/>
          </w:tcPr>
          <w:p w:rsidR="001C081D" w:rsidRPr="001C081D" w:rsidRDefault="001C081D" w:rsidP="001C081D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First name</w:t>
            </w:r>
          </w:p>
        </w:tc>
        <w:tc>
          <w:tcPr>
            <w:tcW w:w="2410" w:type="dxa"/>
            <w:shd w:val="clear" w:color="auto" w:fill="auto"/>
          </w:tcPr>
          <w:p w:rsidR="001C081D" w:rsidRPr="00065C6D" w:rsidRDefault="001C081D" w:rsidP="001C081D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Last name</w:t>
            </w:r>
          </w:p>
        </w:tc>
        <w:tc>
          <w:tcPr>
            <w:tcW w:w="3118" w:type="dxa"/>
            <w:shd w:val="clear" w:color="auto" w:fill="auto"/>
          </w:tcPr>
          <w:p w:rsidR="001C081D" w:rsidRPr="00065C6D" w:rsidRDefault="001C081D" w:rsidP="001C081D">
            <w:pPr>
              <w:jc w:val="center"/>
              <w:rPr>
                <w:bCs/>
              </w:rPr>
            </w:pPr>
            <w:r>
              <w:rPr>
                <w:bCs/>
                <w:i/>
                <w:color w:val="002060"/>
              </w:rPr>
              <w:t>Relationship</w:t>
            </w:r>
          </w:p>
        </w:tc>
        <w:tc>
          <w:tcPr>
            <w:tcW w:w="2835" w:type="dxa"/>
            <w:shd w:val="clear" w:color="auto" w:fill="auto"/>
          </w:tcPr>
          <w:p w:rsidR="001C081D" w:rsidRPr="00065C6D" w:rsidRDefault="001C081D" w:rsidP="001C081D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Position title</w:t>
            </w:r>
            <w:r w:rsidR="00D162DA">
              <w:rPr>
                <w:bCs/>
                <w:i/>
                <w:color w:val="002060"/>
              </w:rPr>
              <w:t xml:space="preserve"> &amp; Location</w:t>
            </w:r>
          </w:p>
        </w:tc>
      </w:tr>
      <w:tr w:rsidR="00F53337" w:rsidTr="00E828DE">
        <w:tc>
          <w:tcPr>
            <w:tcW w:w="266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311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83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</w:tr>
      <w:tr w:rsidR="00F53337" w:rsidTr="00E828DE">
        <w:tc>
          <w:tcPr>
            <w:tcW w:w="266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311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83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</w:tr>
      <w:tr w:rsidR="00F53337" w:rsidTr="00E828DE">
        <w:tc>
          <w:tcPr>
            <w:tcW w:w="266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410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3118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835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</w:tr>
    </w:tbl>
    <w:p w:rsidR="004C051A" w:rsidRPr="00A12D7C" w:rsidRDefault="004C051A" w:rsidP="00434E3A">
      <w:pPr>
        <w:rPr>
          <w:sz w:val="16"/>
        </w:rPr>
      </w:pPr>
    </w:p>
    <w:p w:rsidR="00D162DA" w:rsidRDefault="003D1689" w:rsidP="000328B8">
      <w:pPr>
        <w:rPr>
          <w:b/>
          <w:bCs/>
        </w:rPr>
      </w:pPr>
      <w:r>
        <w:rPr>
          <w:b/>
          <w:bCs/>
        </w:rPr>
        <w:t>9</w:t>
      </w:r>
      <w:r w:rsidR="000328B8" w:rsidRPr="00C66192">
        <w:rPr>
          <w:b/>
          <w:bCs/>
        </w:rPr>
        <w:t>.</w:t>
      </w:r>
      <w:r w:rsidR="000328B8">
        <w:rPr>
          <w:b/>
          <w:bCs/>
        </w:rPr>
        <w:t xml:space="preserve"> References check: </w:t>
      </w:r>
    </w:p>
    <w:p w:rsidR="000328B8" w:rsidRDefault="0045674A" w:rsidP="000328B8">
      <w:pPr>
        <w:rPr>
          <w:i/>
          <w:sz w:val="20"/>
          <w:szCs w:val="20"/>
        </w:rPr>
      </w:pPr>
      <w:r>
        <w:rPr>
          <w:i/>
          <w:sz w:val="20"/>
          <w:szCs w:val="20"/>
        </w:rPr>
        <w:t>Please l</w:t>
      </w:r>
      <w:r w:rsidR="000328B8" w:rsidRPr="000328B8">
        <w:rPr>
          <w:i/>
          <w:sz w:val="20"/>
          <w:szCs w:val="20"/>
        </w:rPr>
        <w:t xml:space="preserve">ist three persons as reference </w:t>
      </w:r>
      <w:r w:rsidR="000328B8">
        <w:rPr>
          <w:i/>
          <w:sz w:val="20"/>
          <w:szCs w:val="20"/>
        </w:rPr>
        <w:t xml:space="preserve">with whom you worked </w:t>
      </w:r>
      <w:r>
        <w:rPr>
          <w:i/>
          <w:sz w:val="20"/>
          <w:szCs w:val="20"/>
        </w:rPr>
        <w:t>during</w:t>
      </w:r>
      <w:r w:rsidR="000328B8">
        <w:rPr>
          <w:i/>
          <w:sz w:val="20"/>
          <w:szCs w:val="20"/>
        </w:rPr>
        <w:t xml:space="preserve"> your past and </w:t>
      </w:r>
      <w:r>
        <w:rPr>
          <w:i/>
          <w:sz w:val="20"/>
          <w:szCs w:val="20"/>
        </w:rPr>
        <w:t>present</w:t>
      </w:r>
      <w:r w:rsidR="000328B8">
        <w:rPr>
          <w:i/>
          <w:sz w:val="20"/>
          <w:szCs w:val="20"/>
        </w:rPr>
        <w:t xml:space="preserve"> experiences. At least 2 of them should have been your supervisor</w:t>
      </w:r>
    </w:p>
    <w:p w:rsidR="00764143" w:rsidRPr="00764143" w:rsidRDefault="00764143" w:rsidP="000328B8">
      <w:pPr>
        <w:rPr>
          <w:i/>
          <w:sz w:val="8"/>
          <w:szCs w:val="20"/>
        </w:rPr>
      </w:pPr>
    </w:p>
    <w:tbl>
      <w:tblPr>
        <w:tblW w:w="1105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2127"/>
        <w:gridCol w:w="1984"/>
        <w:gridCol w:w="3686"/>
        <w:gridCol w:w="1446"/>
      </w:tblGrid>
      <w:tr w:rsidR="0045674A" w:rsidTr="00E828DE">
        <w:trPr>
          <w:trHeight w:val="625"/>
        </w:trPr>
        <w:tc>
          <w:tcPr>
            <w:tcW w:w="1809" w:type="dxa"/>
            <w:shd w:val="clear" w:color="auto" w:fill="FFFFFF"/>
          </w:tcPr>
          <w:p w:rsidR="0045674A" w:rsidRPr="00065C6D" w:rsidRDefault="0045674A" w:rsidP="00A24094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Full Name</w:t>
            </w:r>
          </w:p>
        </w:tc>
        <w:tc>
          <w:tcPr>
            <w:tcW w:w="2127" w:type="dxa"/>
            <w:shd w:val="clear" w:color="auto" w:fill="FFFFFF"/>
          </w:tcPr>
          <w:p w:rsidR="0045674A" w:rsidRPr="00065C6D" w:rsidRDefault="0045674A" w:rsidP="00A24094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 xml:space="preserve">Current Position title </w:t>
            </w:r>
          </w:p>
        </w:tc>
        <w:tc>
          <w:tcPr>
            <w:tcW w:w="1984" w:type="dxa"/>
            <w:shd w:val="clear" w:color="auto" w:fill="FFFFFF"/>
          </w:tcPr>
          <w:p w:rsidR="0045674A" w:rsidRPr="00065C6D" w:rsidRDefault="0045674A" w:rsidP="0045674A">
            <w:pPr>
              <w:jc w:val="center"/>
              <w:rPr>
                <w:bCs/>
              </w:rPr>
            </w:pPr>
            <w:r>
              <w:rPr>
                <w:bCs/>
                <w:i/>
                <w:color w:val="002060"/>
              </w:rPr>
              <w:t>Organization</w:t>
            </w:r>
          </w:p>
        </w:tc>
        <w:tc>
          <w:tcPr>
            <w:tcW w:w="3686" w:type="dxa"/>
            <w:shd w:val="clear" w:color="auto" w:fill="FFFFFF"/>
          </w:tcPr>
          <w:p w:rsidR="0045674A" w:rsidRPr="00065C6D" w:rsidRDefault="0045674A" w:rsidP="00A24094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Professional email</w:t>
            </w:r>
          </w:p>
        </w:tc>
        <w:tc>
          <w:tcPr>
            <w:tcW w:w="1446" w:type="dxa"/>
            <w:shd w:val="clear" w:color="auto" w:fill="FFFFFF"/>
          </w:tcPr>
          <w:p w:rsidR="0045674A" w:rsidRDefault="0045674A" w:rsidP="00A24094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Phone number</w:t>
            </w:r>
          </w:p>
        </w:tc>
      </w:tr>
      <w:tr w:rsidR="00F53337" w:rsidTr="00E828DE">
        <w:tc>
          <w:tcPr>
            <w:tcW w:w="1809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7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4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368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44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</w:tr>
      <w:tr w:rsidR="00F53337" w:rsidTr="00E828DE">
        <w:tc>
          <w:tcPr>
            <w:tcW w:w="1809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7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4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368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44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</w:tr>
      <w:tr w:rsidR="00F53337" w:rsidTr="00E828DE">
        <w:tc>
          <w:tcPr>
            <w:tcW w:w="1809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2127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984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368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  <w:tc>
          <w:tcPr>
            <w:tcW w:w="1446" w:type="dxa"/>
            <w:shd w:val="clear" w:color="auto" w:fill="DEEAF6"/>
          </w:tcPr>
          <w:p w:rsidR="00F53337" w:rsidRDefault="00F53337" w:rsidP="00F53337">
            <w:pPr>
              <w:jc w:val="center"/>
            </w:pPr>
          </w:p>
        </w:tc>
      </w:tr>
    </w:tbl>
    <w:p w:rsidR="004C051A" w:rsidRDefault="004C051A" w:rsidP="00434E3A"/>
    <w:p w:rsidR="0045674A" w:rsidRPr="00570A43" w:rsidRDefault="0045674A" w:rsidP="0045674A">
      <w:pPr>
        <w:rPr>
          <w:i/>
          <w:sz w:val="32"/>
        </w:rPr>
      </w:pPr>
      <w:r w:rsidRPr="00570A43">
        <w:rPr>
          <w:i/>
        </w:rPr>
        <w:t>I certify that the above information made by me are true and complete.</w:t>
      </w:r>
    </w:p>
    <w:p w:rsidR="00076012" w:rsidRDefault="00076012" w:rsidP="0045674A">
      <w:pPr>
        <w:rPr>
          <w:i/>
        </w:rPr>
      </w:pPr>
    </w:p>
    <w:p w:rsidR="00570A43" w:rsidRPr="00076012" w:rsidRDefault="00570A43" w:rsidP="0045674A">
      <w:pPr>
        <w:rPr>
          <w:i/>
        </w:rPr>
      </w:pPr>
    </w:p>
    <w:p w:rsidR="009D22D4" w:rsidRPr="009D22D4" w:rsidRDefault="0045674A" w:rsidP="009D22D4">
      <w:pPr>
        <w:rPr>
          <w:u w:val="dotted"/>
        </w:rPr>
      </w:pPr>
      <w:r w:rsidRPr="00570A43">
        <w:rPr>
          <w:i/>
          <w:color w:val="002060"/>
        </w:rPr>
        <w:t>Date</w:t>
      </w:r>
      <w:r w:rsidRPr="00570A43">
        <w:rPr>
          <w:i/>
        </w:rPr>
        <w:t>:</w:t>
      </w:r>
      <w:r w:rsidR="00D273C2">
        <w:t xml:space="preserve">  </w:t>
      </w:r>
      <w:sdt>
        <w:sdtPr>
          <w:rPr>
            <w:bCs/>
          </w:rPr>
          <w:id w:val="-1631385869"/>
          <w:placeholder>
            <w:docPart w:val="CE49F98EE31F4B6E8ABE28505D6BDD15"/>
          </w:placeholder>
          <w:showingPlcHdr/>
          <w:text/>
        </w:sdtPr>
        <w:sdtEndPr/>
        <w:sdtContent>
          <w:r w:rsidR="00D273C2" w:rsidRPr="00D273C2">
            <w:rPr>
              <w:bCs/>
              <w:i/>
              <w:color w:val="767171" w:themeColor="background2" w:themeShade="80"/>
              <w:u w:val="dotted"/>
            </w:rPr>
            <w:t>DD/MM/YYYY</w:t>
          </w:r>
        </w:sdtContent>
      </w:sdt>
      <w:r w:rsidR="0013483B" w:rsidRPr="00D2268E">
        <w:t xml:space="preserve">                                     </w:t>
      </w:r>
      <w:r w:rsidR="00D2268E">
        <w:t xml:space="preserve">           </w:t>
      </w:r>
      <w:r w:rsidR="0013483B" w:rsidRPr="00D2268E">
        <w:t xml:space="preserve"> </w:t>
      </w:r>
      <w:r w:rsidR="00F53337" w:rsidRPr="00570A43">
        <w:rPr>
          <w:i/>
          <w:color w:val="002060"/>
        </w:rPr>
        <w:t>Signature:</w:t>
      </w:r>
      <w:r w:rsidR="00570A43">
        <w:t xml:space="preserve">  </w:t>
      </w:r>
      <w:sdt>
        <w:sdtPr>
          <w:rPr>
            <w:bCs/>
          </w:rPr>
          <w:id w:val="-1086838999"/>
          <w:placeholder>
            <w:docPart w:val="98F518498A4B4DCD96195F42C4893E8E"/>
          </w:placeholder>
          <w:showingPlcHdr/>
          <w:text/>
        </w:sdtPr>
        <w:sdtEndPr/>
        <w:sdtContent>
          <w:r w:rsidR="00570A43" w:rsidRPr="00570A43">
            <w:rPr>
              <w:bCs/>
              <w:i/>
              <w:color w:val="767171" w:themeColor="background2" w:themeShade="80"/>
              <w:u w:val="dotted"/>
            </w:rPr>
            <w:t>First name / Last name</w:t>
          </w:r>
        </w:sdtContent>
      </w:sdt>
      <w:r w:rsidR="00570A43" w:rsidRPr="00D2268E">
        <w:t xml:space="preserve">                              </w:t>
      </w:r>
      <w:r w:rsidR="00570A43">
        <w:t xml:space="preserve">           </w:t>
      </w:r>
      <w:r w:rsidR="00570A43" w:rsidRPr="00D2268E">
        <w:t xml:space="preserve"> </w:t>
      </w:r>
      <w:r w:rsidR="00F53337">
        <w:rPr>
          <w:u w:val="dotted"/>
        </w:rPr>
        <w:t xml:space="preserve"> </w:t>
      </w:r>
      <w:r w:rsidR="009D22D4">
        <w:rPr>
          <w:u w:val="dotted"/>
        </w:rPr>
        <w:t xml:space="preserve">  </w:t>
      </w:r>
      <w:r w:rsidR="00570A43">
        <w:rPr>
          <w:u w:val="dotted"/>
        </w:rPr>
        <w:t xml:space="preserve"> </w:t>
      </w:r>
      <w:r w:rsidR="009D22D4">
        <w:rPr>
          <w:u w:val="dotted"/>
        </w:rPr>
        <w:t xml:space="preserve">                 </w:t>
      </w:r>
    </w:p>
    <w:p w:rsidR="00A63832" w:rsidRPr="009D22D4" w:rsidRDefault="00A63832" w:rsidP="009D22D4">
      <w:pPr>
        <w:tabs>
          <w:tab w:val="left" w:pos="7181"/>
        </w:tabs>
      </w:pPr>
    </w:p>
    <w:sectPr w:rsidR="00A63832" w:rsidRPr="009D22D4" w:rsidSect="00B773E1">
      <w:footerReference w:type="default" r:id="rId9"/>
      <w:pgSz w:w="12240" w:h="15840"/>
      <w:pgMar w:top="1375" w:right="1041" w:bottom="567" w:left="720" w:header="871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0392" w:rsidRDefault="000E0392" w:rsidP="0029025F">
      <w:r>
        <w:separator/>
      </w:r>
    </w:p>
  </w:endnote>
  <w:endnote w:type="continuationSeparator" w:id="0">
    <w:p w:rsidR="000E0392" w:rsidRDefault="000E0392" w:rsidP="00290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A43" w:rsidRDefault="00570A43" w:rsidP="00D2268E">
    <w:pPr>
      <w:pStyle w:val="Footer"/>
      <w:tabs>
        <w:tab w:val="clear" w:pos="4536"/>
        <w:tab w:val="clear" w:pos="9072"/>
        <w:tab w:val="left" w:pos="916"/>
        <w:tab w:val="left" w:pos="4395"/>
      </w:tabs>
    </w:pPr>
  </w:p>
  <w:p w:rsidR="00570A43" w:rsidRPr="00D2268E" w:rsidRDefault="00570A43" w:rsidP="008674CB">
    <w:pPr>
      <w:pStyle w:val="Footer"/>
      <w:pBdr>
        <w:top w:val="thinThickMediumGap" w:sz="24" w:space="0" w:color="002060"/>
      </w:pBdr>
      <w:ind w:right="-295"/>
      <w:rPr>
        <w:rFonts w:eastAsiaTheme="majorEastAsia" w:cstheme="minorHAnsi"/>
        <w:i/>
        <w:sz w:val="20"/>
        <w:szCs w:val="20"/>
      </w:rPr>
    </w:pPr>
    <w:r>
      <w:rPr>
        <w:rFonts w:cstheme="minorHAnsi"/>
        <w:i/>
        <w:sz w:val="20"/>
        <w:szCs w:val="20"/>
      </w:rPr>
      <w:t>RI</w:t>
    </w:r>
    <w:r w:rsidRPr="00D2268E">
      <w:rPr>
        <w:rFonts w:cstheme="minorHAnsi"/>
        <w:i/>
        <w:sz w:val="20"/>
        <w:szCs w:val="20"/>
      </w:rPr>
      <w:t>-HR Department | Job Application Form</w:t>
    </w:r>
    <w:r>
      <w:rPr>
        <w:rFonts w:eastAsiaTheme="majorEastAsia" w:cstheme="minorHAnsi"/>
        <w:i/>
        <w:sz w:val="20"/>
        <w:szCs w:val="20"/>
      </w:rPr>
      <w:t xml:space="preserve"> </w:t>
    </w:r>
    <w:r>
      <w:rPr>
        <w:rFonts w:eastAsiaTheme="majorEastAsia" w:cstheme="minorHAnsi"/>
        <w:i/>
        <w:sz w:val="20"/>
        <w:szCs w:val="20"/>
      </w:rPr>
      <w:tab/>
    </w:r>
    <w:r>
      <w:rPr>
        <w:rFonts w:eastAsiaTheme="majorEastAsia" w:cstheme="minorHAnsi"/>
        <w:i/>
        <w:sz w:val="20"/>
        <w:szCs w:val="20"/>
      </w:rPr>
      <w:tab/>
    </w:r>
    <w:r>
      <w:rPr>
        <w:rFonts w:eastAsiaTheme="majorEastAsia" w:cstheme="minorHAnsi"/>
        <w:i/>
        <w:sz w:val="20"/>
        <w:szCs w:val="20"/>
      </w:rPr>
      <w:tab/>
    </w:r>
    <w:r>
      <w:rPr>
        <w:rFonts w:eastAsiaTheme="majorEastAsia" w:cstheme="minorHAnsi"/>
        <w:i/>
        <w:sz w:val="20"/>
        <w:szCs w:val="20"/>
      </w:rPr>
      <w:tab/>
      <w:t xml:space="preserve"> </w:t>
    </w:r>
    <w:r w:rsidRPr="00D2268E">
      <w:rPr>
        <w:rFonts w:eastAsiaTheme="majorEastAsia" w:cstheme="minorHAnsi"/>
        <w:i/>
        <w:sz w:val="20"/>
        <w:szCs w:val="20"/>
      </w:rPr>
      <w:t xml:space="preserve">Page </w:t>
    </w:r>
    <w:r w:rsidRPr="00D2268E">
      <w:rPr>
        <w:rFonts w:eastAsiaTheme="minorEastAsia" w:cstheme="minorHAnsi"/>
        <w:i/>
        <w:sz w:val="20"/>
        <w:szCs w:val="20"/>
      </w:rPr>
      <w:fldChar w:fldCharType="begin"/>
    </w:r>
    <w:r w:rsidRPr="00D2268E">
      <w:rPr>
        <w:rFonts w:cstheme="minorHAnsi"/>
        <w:i/>
        <w:sz w:val="20"/>
        <w:szCs w:val="20"/>
      </w:rPr>
      <w:instrText xml:space="preserve"> PAGE   \* MERGEFORMAT </w:instrText>
    </w:r>
    <w:r w:rsidRPr="00D2268E">
      <w:rPr>
        <w:rFonts w:eastAsiaTheme="minorEastAsia" w:cstheme="minorHAnsi"/>
        <w:i/>
        <w:sz w:val="20"/>
        <w:szCs w:val="20"/>
      </w:rPr>
      <w:fldChar w:fldCharType="separate"/>
    </w:r>
    <w:r w:rsidR="00B91E07" w:rsidRPr="00B91E07">
      <w:rPr>
        <w:rFonts w:eastAsiaTheme="majorEastAsia" w:cstheme="minorHAnsi"/>
        <w:i/>
        <w:noProof/>
        <w:sz w:val="20"/>
        <w:szCs w:val="20"/>
      </w:rPr>
      <w:t>2</w:t>
    </w:r>
    <w:r w:rsidRPr="00D2268E">
      <w:rPr>
        <w:rFonts w:eastAsiaTheme="majorEastAsia" w:cstheme="minorHAnsi"/>
        <w:i/>
        <w:noProof/>
        <w:sz w:val="20"/>
        <w:szCs w:val="20"/>
      </w:rPr>
      <w:fldChar w:fldCharType="end"/>
    </w:r>
  </w:p>
  <w:p w:rsidR="00570A43" w:rsidRDefault="00570A43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0392" w:rsidRDefault="000E0392" w:rsidP="0029025F">
      <w:r>
        <w:separator/>
      </w:r>
    </w:p>
  </w:footnote>
  <w:footnote w:type="continuationSeparator" w:id="0">
    <w:p w:rsidR="000E0392" w:rsidRDefault="000E0392" w:rsidP="002902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TM0t7A0NDU0MDZQ0lEKTi0uzszPAykwrAUACbuRUiwAAAA="/>
  </w:docVars>
  <w:rsids>
    <w:rsidRoot w:val="005F0FCA"/>
    <w:rsid w:val="000139B8"/>
    <w:rsid w:val="00024FF2"/>
    <w:rsid w:val="00031F99"/>
    <w:rsid w:val="000328B8"/>
    <w:rsid w:val="0003691E"/>
    <w:rsid w:val="000409CF"/>
    <w:rsid w:val="00043C23"/>
    <w:rsid w:val="0004587E"/>
    <w:rsid w:val="00064399"/>
    <w:rsid w:val="00065C6D"/>
    <w:rsid w:val="00076012"/>
    <w:rsid w:val="000A0AD3"/>
    <w:rsid w:val="000B2D3A"/>
    <w:rsid w:val="000C7F23"/>
    <w:rsid w:val="000E0392"/>
    <w:rsid w:val="000F0404"/>
    <w:rsid w:val="000F2081"/>
    <w:rsid w:val="000F3CB0"/>
    <w:rsid w:val="00104469"/>
    <w:rsid w:val="00125996"/>
    <w:rsid w:val="0013483B"/>
    <w:rsid w:val="0014098E"/>
    <w:rsid w:val="00141AC0"/>
    <w:rsid w:val="00155905"/>
    <w:rsid w:val="00174D69"/>
    <w:rsid w:val="001C081D"/>
    <w:rsid w:val="00214145"/>
    <w:rsid w:val="002620DE"/>
    <w:rsid w:val="002648EC"/>
    <w:rsid w:val="0029025F"/>
    <w:rsid w:val="00293893"/>
    <w:rsid w:val="002C3A9D"/>
    <w:rsid w:val="003060C2"/>
    <w:rsid w:val="00322D43"/>
    <w:rsid w:val="00324538"/>
    <w:rsid w:val="00352291"/>
    <w:rsid w:val="00377D12"/>
    <w:rsid w:val="00382E17"/>
    <w:rsid w:val="003A3908"/>
    <w:rsid w:val="003B2AE5"/>
    <w:rsid w:val="003C7168"/>
    <w:rsid w:val="003D1689"/>
    <w:rsid w:val="003D6E93"/>
    <w:rsid w:val="003D79DD"/>
    <w:rsid w:val="003E33C3"/>
    <w:rsid w:val="003E4381"/>
    <w:rsid w:val="00425429"/>
    <w:rsid w:val="00434E3A"/>
    <w:rsid w:val="004357A5"/>
    <w:rsid w:val="004361AF"/>
    <w:rsid w:val="00437FFB"/>
    <w:rsid w:val="00450268"/>
    <w:rsid w:val="0045674A"/>
    <w:rsid w:val="00457479"/>
    <w:rsid w:val="00470F78"/>
    <w:rsid w:val="004C051A"/>
    <w:rsid w:val="004C14FE"/>
    <w:rsid w:val="004D34C3"/>
    <w:rsid w:val="004E7785"/>
    <w:rsid w:val="005000CE"/>
    <w:rsid w:val="00503272"/>
    <w:rsid w:val="0054228F"/>
    <w:rsid w:val="00570A43"/>
    <w:rsid w:val="00586FFD"/>
    <w:rsid w:val="00590DBF"/>
    <w:rsid w:val="005B3405"/>
    <w:rsid w:val="005C0E43"/>
    <w:rsid w:val="005C16FB"/>
    <w:rsid w:val="005E2AE1"/>
    <w:rsid w:val="005F0FCA"/>
    <w:rsid w:val="00613019"/>
    <w:rsid w:val="00640A5E"/>
    <w:rsid w:val="00644D58"/>
    <w:rsid w:val="00651FB0"/>
    <w:rsid w:val="0065723F"/>
    <w:rsid w:val="00661ECA"/>
    <w:rsid w:val="00665F90"/>
    <w:rsid w:val="00677680"/>
    <w:rsid w:val="006937E3"/>
    <w:rsid w:val="006A074F"/>
    <w:rsid w:val="006A1311"/>
    <w:rsid w:val="00705FFB"/>
    <w:rsid w:val="007129A9"/>
    <w:rsid w:val="00764143"/>
    <w:rsid w:val="007F5F0A"/>
    <w:rsid w:val="007F6C07"/>
    <w:rsid w:val="008037B7"/>
    <w:rsid w:val="00823E6A"/>
    <w:rsid w:val="008316E2"/>
    <w:rsid w:val="008674CB"/>
    <w:rsid w:val="0087494C"/>
    <w:rsid w:val="00885060"/>
    <w:rsid w:val="00890D59"/>
    <w:rsid w:val="00895420"/>
    <w:rsid w:val="008B545A"/>
    <w:rsid w:val="0091252B"/>
    <w:rsid w:val="00913C9E"/>
    <w:rsid w:val="00914146"/>
    <w:rsid w:val="00930E21"/>
    <w:rsid w:val="009339B7"/>
    <w:rsid w:val="00943B98"/>
    <w:rsid w:val="00943D19"/>
    <w:rsid w:val="00952C62"/>
    <w:rsid w:val="00957C3E"/>
    <w:rsid w:val="00976E79"/>
    <w:rsid w:val="009924ED"/>
    <w:rsid w:val="009B1993"/>
    <w:rsid w:val="009C3B1F"/>
    <w:rsid w:val="009C68A6"/>
    <w:rsid w:val="009C7E50"/>
    <w:rsid w:val="009D22D4"/>
    <w:rsid w:val="009D59A4"/>
    <w:rsid w:val="009F4939"/>
    <w:rsid w:val="009F4AD9"/>
    <w:rsid w:val="00A12D7C"/>
    <w:rsid w:val="00A15835"/>
    <w:rsid w:val="00A24094"/>
    <w:rsid w:val="00A63832"/>
    <w:rsid w:val="00A83D7B"/>
    <w:rsid w:val="00AA515C"/>
    <w:rsid w:val="00AD2AF6"/>
    <w:rsid w:val="00AF2DDA"/>
    <w:rsid w:val="00AF482A"/>
    <w:rsid w:val="00AF73E7"/>
    <w:rsid w:val="00B0786F"/>
    <w:rsid w:val="00B3686A"/>
    <w:rsid w:val="00B47001"/>
    <w:rsid w:val="00B470EE"/>
    <w:rsid w:val="00B54220"/>
    <w:rsid w:val="00B56BFC"/>
    <w:rsid w:val="00B67DEE"/>
    <w:rsid w:val="00B773E1"/>
    <w:rsid w:val="00B91E07"/>
    <w:rsid w:val="00BB6F37"/>
    <w:rsid w:val="00BC3A51"/>
    <w:rsid w:val="00BC5699"/>
    <w:rsid w:val="00C021BF"/>
    <w:rsid w:val="00C12C3D"/>
    <w:rsid w:val="00C26E80"/>
    <w:rsid w:val="00C34CCF"/>
    <w:rsid w:val="00C43E45"/>
    <w:rsid w:val="00C66192"/>
    <w:rsid w:val="00C71C92"/>
    <w:rsid w:val="00C832CF"/>
    <w:rsid w:val="00C870BA"/>
    <w:rsid w:val="00CA082F"/>
    <w:rsid w:val="00CA1CCC"/>
    <w:rsid w:val="00CD5206"/>
    <w:rsid w:val="00D0255F"/>
    <w:rsid w:val="00D031CA"/>
    <w:rsid w:val="00D162DA"/>
    <w:rsid w:val="00D2268E"/>
    <w:rsid w:val="00D273C2"/>
    <w:rsid w:val="00D908B3"/>
    <w:rsid w:val="00D94161"/>
    <w:rsid w:val="00D97FD3"/>
    <w:rsid w:val="00DB7693"/>
    <w:rsid w:val="00DD0A2C"/>
    <w:rsid w:val="00DD6614"/>
    <w:rsid w:val="00DE0C61"/>
    <w:rsid w:val="00DE1C74"/>
    <w:rsid w:val="00E33AE4"/>
    <w:rsid w:val="00E555CC"/>
    <w:rsid w:val="00E828DE"/>
    <w:rsid w:val="00ED13AE"/>
    <w:rsid w:val="00EF39B5"/>
    <w:rsid w:val="00F06F8B"/>
    <w:rsid w:val="00F162C4"/>
    <w:rsid w:val="00F505BC"/>
    <w:rsid w:val="00F53337"/>
    <w:rsid w:val="00F65ACF"/>
    <w:rsid w:val="00F713DB"/>
    <w:rsid w:val="00F77180"/>
    <w:rsid w:val="00F77C81"/>
    <w:rsid w:val="00F83ED4"/>
    <w:rsid w:val="00F91244"/>
    <w:rsid w:val="00FB4360"/>
    <w:rsid w:val="00FD51D4"/>
    <w:rsid w:val="00FE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4F3E23"/>
  <w15:chartTrackingRefBased/>
  <w15:docId w15:val="{3F2522A2-B71E-4F22-9887-B9D8A656F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C3B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D34C3"/>
    <w:rPr>
      <w:rFonts w:ascii="Tahoma" w:hAnsi="Tahoma" w:cs="Tahoma"/>
      <w:sz w:val="16"/>
      <w:szCs w:val="16"/>
    </w:rPr>
  </w:style>
  <w:style w:type="table" w:styleId="PlainTable1">
    <w:name w:val="Plain Table 1"/>
    <w:basedOn w:val="TableNormal"/>
    <w:uiPriority w:val="41"/>
    <w:rsid w:val="00C832CF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rsid w:val="00CA1C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CA1CCC"/>
    <w:rPr>
      <w:sz w:val="20"/>
      <w:szCs w:val="20"/>
    </w:rPr>
  </w:style>
  <w:style w:type="character" w:customStyle="1" w:styleId="CommentTextChar">
    <w:name w:val="Comment Text Char"/>
    <w:link w:val="CommentText"/>
    <w:rsid w:val="00CA1CC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A1CCC"/>
    <w:rPr>
      <w:b/>
      <w:bCs/>
    </w:rPr>
  </w:style>
  <w:style w:type="character" w:customStyle="1" w:styleId="CommentSubjectChar">
    <w:name w:val="Comment Subject Char"/>
    <w:link w:val="CommentSubject"/>
    <w:rsid w:val="00CA1CCC"/>
    <w:rPr>
      <w:b/>
      <w:bCs/>
      <w:lang w:val="en-US" w:eastAsia="en-US"/>
    </w:rPr>
  </w:style>
  <w:style w:type="paragraph" w:styleId="Header">
    <w:name w:val="header"/>
    <w:basedOn w:val="Normal"/>
    <w:link w:val="HeaderChar"/>
    <w:uiPriority w:val="99"/>
    <w:rsid w:val="0029025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29025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29025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29025F"/>
    <w:rPr>
      <w:sz w:val="24"/>
      <w:szCs w:val="24"/>
      <w:lang w:val="en-US" w:eastAsia="en-US"/>
    </w:rPr>
  </w:style>
  <w:style w:type="table" w:styleId="PlainTable2">
    <w:name w:val="Plain Table 2"/>
    <w:basedOn w:val="TableNormal"/>
    <w:uiPriority w:val="42"/>
    <w:rsid w:val="00943D1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TableGridLight">
    <w:name w:val="Grid Table Light"/>
    <w:basedOn w:val="TableNormal"/>
    <w:uiPriority w:val="40"/>
    <w:rsid w:val="00943D1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PlaceholderText">
    <w:name w:val="Placeholder Text"/>
    <w:basedOn w:val="DefaultParagraphFont"/>
    <w:uiPriority w:val="99"/>
    <w:semiHidden/>
    <w:rsid w:val="00382E17"/>
    <w:rPr>
      <w:color w:val="808080"/>
    </w:rPr>
  </w:style>
  <w:style w:type="paragraph" w:styleId="NormalWeb">
    <w:name w:val="Normal (Web)"/>
    <w:basedOn w:val="Normal"/>
    <w:uiPriority w:val="99"/>
    <w:unhideWhenUsed/>
    <w:rsid w:val="00E33AE4"/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B9B179094F648DF9DDEA5C4152EE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52473-83B3-475E-9D1C-9E51119BD720}"/>
      </w:docPartPr>
      <w:docPartBody>
        <w:p w:rsidR="00695A3A" w:rsidRDefault="007D0673" w:rsidP="007D0673">
          <w:pPr>
            <w:pStyle w:val="0B9B179094F648DF9DDEA5C4152EEF60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4AF51CB12A7E400E90631A0778249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439F9-B4F2-407E-862C-87209076ED5F}"/>
      </w:docPartPr>
      <w:docPartBody>
        <w:p w:rsidR="00695A3A" w:rsidRDefault="007D0673" w:rsidP="007D0673">
          <w:pPr>
            <w:pStyle w:val="4AF51CB12A7E400E90631A07782491A9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CE49F98EE31F4B6E8ABE28505D6BD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2D91F-B0A8-48C0-9072-E4BE5488734F}"/>
      </w:docPartPr>
      <w:docPartBody>
        <w:p w:rsidR="007D0673" w:rsidRDefault="007D0673" w:rsidP="007D0673">
          <w:pPr>
            <w:pStyle w:val="CE49F98EE31F4B6E8ABE28505D6BDD155"/>
          </w:pPr>
          <w:r w:rsidRPr="00D273C2">
            <w:rPr>
              <w:bCs/>
              <w:i/>
              <w:color w:val="767171" w:themeColor="background2" w:themeShade="80"/>
              <w:u w:val="dotted"/>
            </w:rPr>
            <w:t>DD/MM/YYYY</w:t>
          </w:r>
        </w:p>
      </w:docPartBody>
    </w:docPart>
    <w:docPart>
      <w:docPartPr>
        <w:name w:val="98F518498A4B4DCD96195F42C4893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40894-9AEA-4745-9D39-15A2248AE6AA}"/>
      </w:docPartPr>
      <w:docPartBody>
        <w:p w:rsidR="007D0673" w:rsidRDefault="007D0673" w:rsidP="007D0673">
          <w:pPr>
            <w:pStyle w:val="98F518498A4B4DCD96195F42C4893E8E1"/>
          </w:pPr>
          <w:r w:rsidRPr="00570A43">
            <w:rPr>
              <w:bCs/>
              <w:i/>
              <w:color w:val="767171" w:themeColor="background2" w:themeShade="80"/>
            </w:rPr>
            <w:t>First name / Last name</w:t>
          </w:r>
        </w:p>
      </w:docPartBody>
    </w:docPart>
    <w:docPart>
      <w:docPartPr>
        <w:name w:val="5CB1B54EF47B4A788FF2754568A81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69942-837C-441C-9B00-BC960BDAE2AB}"/>
      </w:docPartPr>
      <w:docPartBody>
        <w:p w:rsidR="004760DD" w:rsidRDefault="003C210B" w:rsidP="003C210B">
          <w:pPr>
            <w:pStyle w:val="5CB1B54EF47B4A788FF2754568A81DA4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4F46C3F1588475BACD9EBA035D25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028B4-FEE5-4002-8A55-FD7CFA76AFA2}"/>
      </w:docPartPr>
      <w:docPartBody>
        <w:p w:rsidR="004760DD" w:rsidRDefault="003C210B" w:rsidP="003C210B">
          <w:pPr>
            <w:pStyle w:val="84F46C3F1588475BACD9EBA035D259A9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66276"/>
    <w:rsid w:val="0029474F"/>
    <w:rsid w:val="003C210B"/>
    <w:rsid w:val="003E4471"/>
    <w:rsid w:val="004205D4"/>
    <w:rsid w:val="004760DD"/>
    <w:rsid w:val="004C55E5"/>
    <w:rsid w:val="005011FE"/>
    <w:rsid w:val="00695A3A"/>
    <w:rsid w:val="00712A4D"/>
    <w:rsid w:val="00757BDD"/>
    <w:rsid w:val="007D0673"/>
    <w:rsid w:val="0085262B"/>
    <w:rsid w:val="00952289"/>
    <w:rsid w:val="00AE5B8B"/>
    <w:rsid w:val="00BD3CF1"/>
    <w:rsid w:val="00C320BC"/>
    <w:rsid w:val="00C64AA3"/>
    <w:rsid w:val="00C66276"/>
    <w:rsid w:val="00D86E8C"/>
    <w:rsid w:val="00E5566D"/>
    <w:rsid w:val="00E84B68"/>
    <w:rsid w:val="00E97569"/>
    <w:rsid w:val="00EE7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0673"/>
    <w:rPr>
      <w:color w:val="808080"/>
    </w:rPr>
  </w:style>
  <w:style w:type="paragraph" w:customStyle="1" w:styleId="246216AAE82A49CE89EE87D5C655B683">
    <w:name w:val="246216AAE82A49CE89EE87D5C655B683"/>
    <w:rsid w:val="00C66276"/>
  </w:style>
  <w:style w:type="paragraph" w:customStyle="1" w:styleId="0DC383F7E2254F339232D173D51CF59B">
    <w:name w:val="0DC383F7E2254F339232D173D51CF59B"/>
    <w:rsid w:val="00C66276"/>
  </w:style>
  <w:style w:type="paragraph" w:customStyle="1" w:styleId="86E6B3D3E9F04B85B80B7058FC5386C9">
    <w:name w:val="86E6B3D3E9F04B85B80B7058FC5386C9"/>
    <w:rsid w:val="00C66276"/>
  </w:style>
  <w:style w:type="paragraph" w:customStyle="1" w:styleId="CC9D4B667CA24F318E70672CD6CCAD41">
    <w:name w:val="CC9D4B667CA24F318E70672CD6CCAD41"/>
    <w:rsid w:val="00C66276"/>
  </w:style>
  <w:style w:type="paragraph" w:customStyle="1" w:styleId="6AFB0241CDB444E79009918035FD2EBD">
    <w:name w:val="6AFB0241CDB444E79009918035FD2EBD"/>
    <w:rsid w:val="00C66276"/>
  </w:style>
  <w:style w:type="paragraph" w:customStyle="1" w:styleId="241C952B33194F779CC39AB5096AF27E">
    <w:name w:val="241C952B33194F779CC39AB5096AF27E"/>
    <w:rsid w:val="00C66276"/>
  </w:style>
  <w:style w:type="paragraph" w:customStyle="1" w:styleId="B7C7B711F46E407D813F839403508AAC">
    <w:name w:val="B7C7B711F46E407D813F839403508AAC"/>
    <w:rsid w:val="00C66276"/>
  </w:style>
  <w:style w:type="paragraph" w:customStyle="1" w:styleId="3837D503E83C49EBBC2C574E5A3A5C0B">
    <w:name w:val="3837D503E83C49EBBC2C574E5A3A5C0B"/>
    <w:rsid w:val="00C66276"/>
  </w:style>
  <w:style w:type="paragraph" w:customStyle="1" w:styleId="6F9689B011E1491299C11ADF44C1958A">
    <w:name w:val="6F9689B011E1491299C11ADF44C1958A"/>
    <w:rsid w:val="00C66276"/>
  </w:style>
  <w:style w:type="paragraph" w:customStyle="1" w:styleId="E67EE8AC37064BC1976E1E287470F8E9">
    <w:name w:val="E67EE8AC37064BC1976E1E287470F8E9"/>
    <w:rsid w:val="00C66276"/>
  </w:style>
  <w:style w:type="paragraph" w:customStyle="1" w:styleId="7CCC49F374654228BD27DCAFC0500E1D">
    <w:name w:val="7CCC49F374654228BD27DCAFC0500E1D"/>
    <w:rsid w:val="00C66276"/>
  </w:style>
  <w:style w:type="paragraph" w:customStyle="1" w:styleId="7023B49FA02041E1946214E0E4BDF506">
    <w:name w:val="7023B49FA02041E1946214E0E4BDF506"/>
    <w:rsid w:val="00C66276"/>
  </w:style>
  <w:style w:type="paragraph" w:customStyle="1" w:styleId="8CC694168D364506A9C187B751EB3836">
    <w:name w:val="8CC694168D364506A9C187B751EB3836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">
    <w:name w:val="E96F8C08796B47A8B85C7D51956CD258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">
    <w:name w:val="118E0F84FE7E4FF7B23823C11479D38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B72AF72A4482889A530439FB6AE9E">
    <w:name w:val="CF7B72AF72A4482889A530439FB6AE9E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C7B711F46E407D813F839403508AAC1">
    <w:name w:val="B7C7B711F46E407D813F839403508AAC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37D503E83C49EBBC2C574E5A3A5C0B1">
    <w:name w:val="3837D503E83C49EBBC2C574E5A3A5C0B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9689B011E1491299C11ADF44C1958A1">
    <w:name w:val="6F9689B011E1491299C11ADF44C1958A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7EE8AC37064BC1976E1E287470F8E91">
    <w:name w:val="E67EE8AC37064BC1976E1E287470F8E9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CC49F374654228BD27DCAFC0500E1D1">
    <w:name w:val="7CCC49F374654228BD27DCAFC0500E1D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23B49FA02041E1946214E0E4BDF5061">
    <w:name w:val="7023B49FA02041E1946214E0E4BDF506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C694168D364506A9C187B751EB38361">
    <w:name w:val="8CC694168D364506A9C187B751EB3836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">
    <w:name w:val="E96F8C08796B47A8B85C7D51956CD258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">
    <w:name w:val="118E0F84FE7E4FF7B23823C11479D383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B72AF72A4482889A530439FB6AE9E1">
    <w:name w:val="CF7B72AF72A4482889A530439FB6AE9E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C7B711F46E407D813F839403508AAC2">
    <w:name w:val="B7C7B711F46E407D813F839403508AAC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37D503E83C49EBBC2C574E5A3A5C0B2">
    <w:name w:val="3837D503E83C49EBBC2C574E5A3A5C0B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9689B011E1491299C11ADF44C1958A2">
    <w:name w:val="6F9689B011E1491299C11ADF44C1958A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7EE8AC37064BC1976E1E287470F8E92">
    <w:name w:val="E67EE8AC37064BC1976E1E287470F8E9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CC49F374654228BD27DCAFC0500E1D2">
    <w:name w:val="7CCC49F374654228BD27DCAFC0500E1D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23B49FA02041E1946214E0E4BDF5062">
    <w:name w:val="7023B49FA02041E1946214E0E4BDF506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">
    <w:name w:val="0B9B179094F648DF9DDEA5C4152EEF60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2">
    <w:name w:val="E96F8C08796B47A8B85C7D51956CD258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2">
    <w:name w:val="118E0F84FE7E4FF7B23823C11479D383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B72AF72A4482889A530439FB6AE9E2">
    <w:name w:val="CF7B72AF72A4482889A530439FB6AE9E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C7B711F46E407D813F839403508AAC3">
    <w:name w:val="B7C7B711F46E407D813F839403508AAC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37D503E83C49EBBC2C574E5A3A5C0B3">
    <w:name w:val="3837D503E83C49EBBC2C574E5A3A5C0B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9689B011E1491299C11ADF44C1958A3">
    <w:name w:val="6F9689B011E1491299C11ADF44C1958A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7EE8AC37064BC1976E1E287470F8E93">
    <w:name w:val="E67EE8AC37064BC1976E1E287470F8E9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CC49F374654228BD27DCAFC0500E1D3">
    <w:name w:val="7CCC49F374654228BD27DCAFC0500E1D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23B49FA02041E1946214E0E4BDF5063">
    <w:name w:val="7023B49FA02041E1946214E0E4BDF506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55DB51DAA94521A284F5966952B18B">
    <w:name w:val="6B55DB51DAA94521A284F5966952B18B"/>
    <w:rsid w:val="00AE5B8B"/>
  </w:style>
  <w:style w:type="paragraph" w:customStyle="1" w:styleId="B01F7E71277149DEAA4224C77C328161">
    <w:name w:val="B01F7E71277149DEAA4224C77C328161"/>
    <w:rsid w:val="00AE5B8B"/>
  </w:style>
  <w:style w:type="paragraph" w:customStyle="1" w:styleId="4E92A595FA3E4B95B398F78AA274AA37">
    <w:name w:val="4E92A595FA3E4B95B398F78AA274AA37"/>
    <w:rsid w:val="00AE5B8B"/>
  </w:style>
  <w:style w:type="paragraph" w:customStyle="1" w:styleId="4AF51CB12A7E400E90631A07782491A9">
    <w:name w:val="4AF51CB12A7E400E90631A07782491A9"/>
    <w:rsid w:val="00AE5B8B"/>
  </w:style>
  <w:style w:type="paragraph" w:customStyle="1" w:styleId="A510DFD166D04E278A8A178780AC7626">
    <w:name w:val="A510DFD166D04E278A8A178780AC7626"/>
    <w:rsid w:val="00AE5B8B"/>
  </w:style>
  <w:style w:type="paragraph" w:customStyle="1" w:styleId="562C3D82CE2F4373A0DBF0797580F0B0">
    <w:name w:val="562C3D82CE2F4373A0DBF0797580F0B0"/>
    <w:rsid w:val="00AE5B8B"/>
  </w:style>
  <w:style w:type="paragraph" w:customStyle="1" w:styleId="82FAD84DFE774EF897AA645DBE7CA68E">
    <w:name w:val="82FAD84DFE774EF897AA645DBE7CA68E"/>
    <w:rsid w:val="00AE5B8B"/>
  </w:style>
  <w:style w:type="paragraph" w:customStyle="1" w:styleId="05F46FCA204345009F5784E2987F9519">
    <w:name w:val="05F46FCA204345009F5784E2987F9519"/>
    <w:rsid w:val="00AE5B8B"/>
  </w:style>
  <w:style w:type="paragraph" w:customStyle="1" w:styleId="8EBFD70D97F9429796DDF0C6EE393648">
    <w:name w:val="8EBFD70D97F9429796DDF0C6EE393648"/>
    <w:rsid w:val="00AE5B8B"/>
  </w:style>
  <w:style w:type="paragraph" w:customStyle="1" w:styleId="00485CBAB37E43DB83D5E339AD218490">
    <w:name w:val="00485CBAB37E43DB83D5E339AD218490"/>
    <w:rsid w:val="00AE5B8B"/>
  </w:style>
  <w:style w:type="paragraph" w:customStyle="1" w:styleId="16DE112E5CB64C609AB7155F682406B1">
    <w:name w:val="16DE112E5CB64C609AB7155F682406B1"/>
    <w:rsid w:val="00AE5B8B"/>
  </w:style>
  <w:style w:type="paragraph" w:customStyle="1" w:styleId="7AFD14862B4D4A78B6A9C55F459A82C5">
    <w:name w:val="7AFD14862B4D4A78B6A9C55F459A82C5"/>
    <w:rsid w:val="00AE5B8B"/>
  </w:style>
  <w:style w:type="paragraph" w:customStyle="1" w:styleId="66927AAADBC1484EA08382420B45215B">
    <w:name w:val="66927AAADBC1484EA08382420B45215B"/>
    <w:rsid w:val="00AE5B8B"/>
  </w:style>
  <w:style w:type="paragraph" w:customStyle="1" w:styleId="3E8612DAE9594688B58D62443CA5147E">
    <w:name w:val="3E8612DAE9594688B58D62443CA5147E"/>
    <w:rsid w:val="00AE5B8B"/>
  </w:style>
  <w:style w:type="paragraph" w:customStyle="1" w:styleId="5A62C5EDB7A04D3B813C44AEBA60721B">
    <w:name w:val="5A62C5EDB7A04D3B813C44AEBA60721B"/>
    <w:rsid w:val="00AE5B8B"/>
  </w:style>
  <w:style w:type="paragraph" w:customStyle="1" w:styleId="0B9B179094F648DF9DDEA5C4152EEF601">
    <w:name w:val="0B9B179094F648DF9DDEA5C4152EEF6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">
    <w:name w:val="4AF51CB12A7E400E90631A07782491A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">
    <w:name w:val="A510DFD166D04E278A8A178780AC762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">
    <w:name w:val="00485CBAB37E43DB83D5E339AD21849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">
    <w:name w:val="562C3D82CE2F4373A0DBF0797580F0B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3">
    <w:name w:val="E96F8C08796B47A8B85C7D51956CD25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">
    <w:name w:val="82FAD84DFE774EF897AA645DBE7CA68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">
    <w:name w:val="16DE112E5CB64C609AB7155F682406B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">
    <w:name w:val="05F46FCA204345009F5784E2987F951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">
    <w:name w:val="7AFD14862B4D4A78B6A9C55F459A82C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3">
    <w:name w:val="118E0F84FE7E4FF7B23823C11479D38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">
    <w:name w:val="66927AAADBC1484EA08382420B45215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">
    <w:name w:val="8EBFD70D97F9429796DDF0C6EE39364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">
    <w:name w:val="3E8612DAE9594688B58D62443CA5147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">
    <w:name w:val="5A62C5EDB7A04D3B813C44AEBA60721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B72AF72A4482889A530439FB6AE9E3">
    <w:name w:val="CF7B72AF72A4482889A530439FB6AE9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C7B711F46E407D813F839403508AAC4">
    <w:name w:val="B7C7B711F46E407D813F839403508AA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37D503E83C49EBBC2C574E5A3A5C0B4">
    <w:name w:val="3837D503E83C49EBBC2C574E5A3A5C0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9689B011E1491299C11ADF44C1958A4">
    <w:name w:val="6F9689B011E1491299C11ADF44C1958A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7EE8AC37064BC1976E1E287470F8E94">
    <w:name w:val="E67EE8AC37064BC1976E1E287470F8E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CC49F374654228BD27DCAFC0500E1D4">
    <w:name w:val="7CCC49F374654228BD27DCAFC0500E1D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23B49FA02041E1946214E0E4BDF5064">
    <w:name w:val="7023B49FA02041E1946214E0E4BDF506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">
    <w:name w:val="88FD00CF565942A68318B7D17C5E1861"/>
    <w:rsid w:val="00695A3A"/>
  </w:style>
  <w:style w:type="paragraph" w:customStyle="1" w:styleId="5FEBA465DE5E49BA8314761AC7323381">
    <w:name w:val="5FEBA465DE5E49BA8314761AC7323381"/>
    <w:rsid w:val="00695A3A"/>
  </w:style>
  <w:style w:type="paragraph" w:customStyle="1" w:styleId="904CCDCB9FEA498AA2EDF5E328A29B0C">
    <w:name w:val="904CCDCB9FEA498AA2EDF5E328A29B0C"/>
    <w:rsid w:val="00695A3A"/>
  </w:style>
  <w:style w:type="paragraph" w:customStyle="1" w:styleId="C79A75D405A04574952856A7A530446E">
    <w:name w:val="C79A75D405A04574952856A7A530446E"/>
    <w:rsid w:val="00695A3A"/>
  </w:style>
  <w:style w:type="paragraph" w:customStyle="1" w:styleId="EB5F86EF1B02457AB9BBDA7687AC3454">
    <w:name w:val="EB5F86EF1B02457AB9BBDA7687AC3454"/>
    <w:rsid w:val="00695A3A"/>
  </w:style>
  <w:style w:type="paragraph" w:customStyle="1" w:styleId="A49488C848E241C7AC9E68058ED80560">
    <w:name w:val="A49488C848E241C7AC9E68058ED80560"/>
    <w:rsid w:val="00695A3A"/>
  </w:style>
  <w:style w:type="paragraph" w:customStyle="1" w:styleId="7035B2D1BA8A4913A6F6ED00D1FC0FC8">
    <w:name w:val="7035B2D1BA8A4913A6F6ED00D1FC0FC8"/>
    <w:rsid w:val="00695A3A"/>
  </w:style>
  <w:style w:type="paragraph" w:customStyle="1" w:styleId="37443E3B1CB543EE9E2033AFCD598B31">
    <w:name w:val="37443E3B1CB543EE9E2033AFCD598B31"/>
    <w:rsid w:val="00695A3A"/>
  </w:style>
  <w:style w:type="paragraph" w:customStyle="1" w:styleId="00E875C17A3C46B28C60D511D7C7FE95">
    <w:name w:val="00E875C17A3C46B28C60D511D7C7FE95"/>
    <w:rsid w:val="00695A3A"/>
  </w:style>
  <w:style w:type="paragraph" w:customStyle="1" w:styleId="FC0F0BE841C1445EA8928BB1849B69C3">
    <w:name w:val="FC0F0BE841C1445EA8928BB1849B69C3"/>
    <w:rsid w:val="00695A3A"/>
  </w:style>
  <w:style w:type="paragraph" w:customStyle="1" w:styleId="CEF16A1D14CB4E8DAE13E526A902DC7A">
    <w:name w:val="CEF16A1D14CB4E8DAE13E526A902DC7A"/>
    <w:rsid w:val="00695A3A"/>
  </w:style>
  <w:style w:type="paragraph" w:customStyle="1" w:styleId="9DD8C2FA5EF94EB29D63CE7E6827B8FA">
    <w:name w:val="9DD8C2FA5EF94EB29D63CE7E6827B8FA"/>
    <w:rsid w:val="00695A3A"/>
  </w:style>
  <w:style w:type="paragraph" w:customStyle="1" w:styleId="9D580E811BB643A28F415C93ECD7989E">
    <w:name w:val="9D580E811BB643A28F415C93ECD7989E"/>
    <w:rsid w:val="00695A3A"/>
  </w:style>
  <w:style w:type="paragraph" w:customStyle="1" w:styleId="348A7C3146EE4966AC1651BCA7469CE5">
    <w:name w:val="348A7C3146EE4966AC1651BCA7469CE5"/>
    <w:rsid w:val="00695A3A"/>
  </w:style>
  <w:style w:type="paragraph" w:customStyle="1" w:styleId="ED6B0D23566F4FEDAC806B6778C382CE">
    <w:name w:val="ED6B0D23566F4FEDAC806B6778C382CE"/>
    <w:rsid w:val="00695A3A"/>
  </w:style>
  <w:style w:type="paragraph" w:customStyle="1" w:styleId="DFD256E65B3C4760B9839CF094B05A23">
    <w:name w:val="DFD256E65B3C4760B9839CF094B05A23"/>
    <w:rsid w:val="00695A3A"/>
  </w:style>
  <w:style w:type="paragraph" w:customStyle="1" w:styleId="F58B3110AB0F4CA68C85EB997D78F920">
    <w:name w:val="F58B3110AB0F4CA68C85EB997D78F920"/>
    <w:rsid w:val="00695A3A"/>
  </w:style>
  <w:style w:type="paragraph" w:customStyle="1" w:styleId="79F1E8718E044EB78EFF2192EFC4F45D">
    <w:name w:val="79F1E8718E044EB78EFF2192EFC4F45D"/>
    <w:rsid w:val="00695A3A"/>
  </w:style>
  <w:style w:type="paragraph" w:customStyle="1" w:styleId="232FBEDF22AB4789B476A24248F48AD5">
    <w:name w:val="232FBEDF22AB4789B476A24248F48AD5"/>
    <w:rsid w:val="00695A3A"/>
  </w:style>
  <w:style w:type="paragraph" w:customStyle="1" w:styleId="9B167425012248BD9A670EC243BD783F">
    <w:name w:val="9B167425012248BD9A670EC243BD783F"/>
    <w:rsid w:val="00695A3A"/>
  </w:style>
  <w:style w:type="paragraph" w:customStyle="1" w:styleId="48DC809A270B42BD8728328A036D8BA2">
    <w:name w:val="48DC809A270B42BD8728328A036D8BA2"/>
    <w:rsid w:val="00695A3A"/>
  </w:style>
  <w:style w:type="paragraph" w:customStyle="1" w:styleId="6F334BAE739B401EB262A9CC83EBF59E">
    <w:name w:val="6F334BAE739B401EB262A9CC83EBF59E"/>
    <w:rsid w:val="00695A3A"/>
  </w:style>
  <w:style w:type="paragraph" w:customStyle="1" w:styleId="F50F0C1E8AC04FD4ACC26D9146EAF839">
    <w:name w:val="F50F0C1E8AC04FD4ACC26D9146EAF839"/>
    <w:rsid w:val="00695A3A"/>
  </w:style>
  <w:style w:type="paragraph" w:customStyle="1" w:styleId="F79542BB55EF4D2589763AA64F85FA5C">
    <w:name w:val="F79542BB55EF4D2589763AA64F85FA5C"/>
    <w:rsid w:val="00695A3A"/>
  </w:style>
  <w:style w:type="paragraph" w:customStyle="1" w:styleId="9979A3E05E054AD7ACDBDF03BB996127">
    <w:name w:val="9979A3E05E054AD7ACDBDF03BB996127"/>
    <w:rsid w:val="00695A3A"/>
  </w:style>
  <w:style w:type="paragraph" w:customStyle="1" w:styleId="9001978C96F140279C4D0FD480D08842">
    <w:name w:val="9001978C96F140279C4D0FD480D08842"/>
    <w:rsid w:val="00695A3A"/>
  </w:style>
  <w:style w:type="paragraph" w:customStyle="1" w:styleId="26E0809B9EE4419FA7FC206A3F2F3073">
    <w:name w:val="26E0809B9EE4419FA7FC206A3F2F3073"/>
    <w:rsid w:val="00695A3A"/>
  </w:style>
  <w:style w:type="paragraph" w:customStyle="1" w:styleId="E92C799726E548B8A0C0A94596FF838D">
    <w:name w:val="E92C799726E548B8A0C0A94596FF838D"/>
    <w:rsid w:val="00695A3A"/>
  </w:style>
  <w:style w:type="paragraph" w:customStyle="1" w:styleId="F6077E7D1CB4447B8602FE40561F1B08">
    <w:name w:val="F6077E7D1CB4447B8602FE40561F1B08"/>
    <w:rsid w:val="00695A3A"/>
  </w:style>
  <w:style w:type="paragraph" w:customStyle="1" w:styleId="F6DE47056F944162952D8F88F81C3E65">
    <w:name w:val="F6DE47056F944162952D8F88F81C3E65"/>
    <w:rsid w:val="00695A3A"/>
  </w:style>
  <w:style w:type="paragraph" w:customStyle="1" w:styleId="F3ACD115A2E54620949DDB6B7A499A87">
    <w:name w:val="F3ACD115A2E54620949DDB6B7A499A87"/>
    <w:rsid w:val="00695A3A"/>
  </w:style>
  <w:style w:type="paragraph" w:customStyle="1" w:styleId="A8B463A04F9B4B3FAB755CEBE844E6D5">
    <w:name w:val="A8B463A04F9B4B3FAB755CEBE844E6D5"/>
    <w:rsid w:val="00695A3A"/>
  </w:style>
  <w:style w:type="paragraph" w:customStyle="1" w:styleId="491BA817E11241A48B006C1469026A4A">
    <w:name w:val="491BA817E11241A48B006C1469026A4A"/>
    <w:rsid w:val="00695A3A"/>
  </w:style>
  <w:style w:type="paragraph" w:customStyle="1" w:styleId="F2DD6E3D5CCF45649167346B3F6EF056">
    <w:name w:val="F2DD6E3D5CCF45649167346B3F6EF056"/>
    <w:rsid w:val="00695A3A"/>
  </w:style>
  <w:style w:type="paragraph" w:customStyle="1" w:styleId="ED566C2E79C94E20944E3F8EE11A069D">
    <w:name w:val="ED566C2E79C94E20944E3F8EE11A069D"/>
    <w:rsid w:val="00695A3A"/>
  </w:style>
  <w:style w:type="paragraph" w:customStyle="1" w:styleId="A3E6AEABE4404A56B3E3B396E4C20123">
    <w:name w:val="A3E6AEABE4404A56B3E3B396E4C20123"/>
    <w:rsid w:val="00695A3A"/>
  </w:style>
  <w:style w:type="paragraph" w:customStyle="1" w:styleId="4F6DC091093442B1B9972284E12FC8F6">
    <w:name w:val="4F6DC091093442B1B9972284E12FC8F6"/>
    <w:rsid w:val="00695A3A"/>
  </w:style>
  <w:style w:type="paragraph" w:customStyle="1" w:styleId="C86E043993A347B2AE19DD5A8C3D546E">
    <w:name w:val="C86E043993A347B2AE19DD5A8C3D546E"/>
    <w:rsid w:val="00695A3A"/>
  </w:style>
  <w:style w:type="paragraph" w:customStyle="1" w:styleId="1534F942BAE3420398251D67C6C3406D">
    <w:name w:val="1534F942BAE3420398251D67C6C3406D"/>
    <w:rsid w:val="00695A3A"/>
  </w:style>
  <w:style w:type="paragraph" w:customStyle="1" w:styleId="F81A8C8FFE9646A89A70980C238C6F47">
    <w:name w:val="F81A8C8FFE9646A89A70980C238C6F47"/>
    <w:rsid w:val="00695A3A"/>
  </w:style>
  <w:style w:type="paragraph" w:customStyle="1" w:styleId="6D322403754649389DBEB2880CBA931B">
    <w:name w:val="6D322403754649389DBEB2880CBA931B"/>
    <w:rsid w:val="00695A3A"/>
  </w:style>
  <w:style w:type="paragraph" w:customStyle="1" w:styleId="B1A6BA15EACD494E9E0DBB0E3C2D6A0F">
    <w:name w:val="B1A6BA15EACD494E9E0DBB0E3C2D6A0F"/>
    <w:rsid w:val="00695A3A"/>
  </w:style>
  <w:style w:type="paragraph" w:customStyle="1" w:styleId="ACD6E9C69F5E4FF39A53EAA513B385F2">
    <w:name w:val="ACD6E9C69F5E4FF39A53EAA513B385F2"/>
    <w:rsid w:val="00695A3A"/>
  </w:style>
  <w:style w:type="paragraph" w:customStyle="1" w:styleId="CA6C4118660B469985AD47401669F9B1">
    <w:name w:val="CA6C4118660B469985AD47401669F9B1"/>
    <w:rsid w:val="00695A3A"/>
  </w:style>
  <w:style w:type="paragraph" w:customStyle="1" w:styleId="0EF736D1C26B4F4BB2A3442485F76182">
    <w:name w:val="0EF736D1C26B4F4BB2A3442485F76182"/>
    <w:rsid w:val="00695A3A"/>
  </w:style>
  <w:style w:type="paragraph" w:customStyle="1" w:styleId="A1C3B5DC775244A5A7336C6C33050FD8">
    <w:name w:val="A1C3B5DC775244A5A7336C6C33050FD8"/>
    <w:rsid w:val="00695A3A"/>
  </w:style>
  <w:style w:type="paragraph" w:customStyle="1" w:styleId="ADF663ACC27949BAA31C4180214E2BC1">
    <w:name w:val="ADF663ACC27949BAA31C4180214E2BC1"/>
    <w:rsid w:val="00695A3A"/>
  </w:style>
  <w:style w:type="paragraph" w:customStyle="1" w:styleId="C157A9F73E7C4F62AD61EA531D64D9B4">
    <w:name w:val="C157A9F73E7C4F62AD61EA531D64D9B4"/>
    <w:rsid w:val="00695A3A"/>
  </w:style>
  <w:style w:type="paragraph" w:customStyle="1" w:styleId="4EE961A2BE46432DBD72C00EDB21BB32">
    <w:name w:val="4EE961A2BE46432DBD72C00EDB21BB32"/>
    <w:rsid w:val="00695A3A"/>
  </w:style>
  <w:style w:type="paragraph" w:customStyle="1" w:styleId="2E97C58DFB8840D88CB3D198FCB38104">
    <w:name w:val="2E97C58DFB8840D88CB3D198FCB38104"/>
    <w:rsid w:val="00695A3A"/>
  </w:style>
  <w:style w:type="paragraph" w:customStyle="1" w:styleId="6F2070449FD0486598DA6E80FB0D803B">
    <w:name w:val="6F2070449FD0486598DA6E80FB0D803B"/>
    <w:rsid w:val="00695A3A"/>
  </w:style>
  <w:style w:type="paragraph" w:customStyle="1" w:styleId="3FA2CBBEA8B84B3A98F1CB0ECBA3B553">
    <w:name w:val="3FA2CBBEA8B84B3A98F1CB0ECBA3B553"/>
    <w:rsid w:val="00695A3A"/>
  </w:style>
  <w:style w:type="paragraph" w:customStyle="1" w:styleId="7192C7AFD2004864B79DC7247CB57404">
    <w:name w:val="7192C7AFD2004864B79DC7247CB57404"/>
    <w:rsid w:val="00695A3A"/>
  </w:style>
  <w:style w:type="paragraph" w:customStyle="1" w:styleId="AA5C0E22A64845DEB2A6A523574A962C">
    <w:name w:val="AA5C0E22A64845DEB2A6A523574A962C"/>
    <w:rsid w:val="00695A3A"/>
  </w:style>
  <w:style w:type="paragraph" w:customStyle="1" w:styleId="FDEE953A81EB40A993AADF3544B34D98">
    <w:name w:val="FDEE953A81EB40A993AADF3544B34D98"/>
    <w:rsid w:val="00695A3A"/>
  </w:style>
  <w:style w:type="paragraph" w:customStyle="1" w:styleId="0694305C96B14C0F87D3132FC1AF4631">
    <w:name w:val="0694305C96B14C0F87D3132FC1AF4631"/>
    <w:rsid w:val="00695A3A"/>
  </w:style>
  <w:style w:type="paragraph" w:customStyle="1" w:styleId="B1E41FD54B5C4A8093D55BC401CBC28C">
    <w:name w:val="B1E41FD54B5C4A8093D55BC401CBC28C"/>
    <w:rsid w:val="00695A3A"/>
  </w:style>
  <w:style w:type="paragraph" w:customStyle="1" w:styleId="09D118F2CB40438D85DA8373B20910B2">
    <w:name w:val="09D118F2CB40438D85DA8373B20910B2"/>
    <w:rsid w:val="00695A3A"/>
  </w:style>
  <w:style w:type="paragraph" w:customStyle="1" w:styleId="4A395F28A0BE4951AC6A5722333C62F9">
    <w:name w:val="4A395F28A0BE4951AC6A5722333C62F9"/>
    <w:rsid w:val="00695A3A"/>
  </w:style>
  <w:style w:type="paragraph" w:customStyle="1" w:styleId="6C468456DD4745FC8FFAF38DA9A3417A">
    <w:name w:val="6C468456DD4745FC8FFAF38DA9A3417A"/>
    <w:rsid w:val="00695A3A"/>
  </w:style>
  <w:style w:type="paragraph" w:customStyle="1" w:styleId="2E184E1AED39406D9A3BD4E152963C54">
    <w:name w:val="2E184E1AED39406D9A3BD4E152963C54"/>
    <w:rsid w:val="00695A3A"/>
  </w:style>
  <w:style w:type="paragraph" w:customStyle="1" w:styleId="52C2029984D746B392EEE194B6660874">
    <w:name w:val="52C2029984D746B392EEE194B6660874"/>
    <w:rsid w:val="00695A3A"/>
  </w:style>
  <w:style w:type="paragraph" w:customStyle="1" w:styleId="71A716C8B0CA47E5A6B692431C4FAAF1">
    <w:name w:val="71A716C8B0CA47E5A6B692431C4FAAF1"/>
    <w:rsid w:val="00695A3A"/>
  </w:style>
  <w:style w:type="paragraph" w:customStyle="1" w:styleId="069A9FBC139641D1A8224A1C1B563B27">
    <w:name w:val="069A9FBC139641D1A8224A1C1B563B27"/>
    <w:rsid w:val="00695A3A"/>
  </w:style>
  <w:style w:type="paragraph" w:customStyle="1" w:styleId="AA0A203A7F8845EDA781E503A78412EB">
    <w:name w:val="AA0A203A7F8845EDA781E503A78412EB"/>
    <w:rsid w:val="00695A3A"/>
  </w:style>
  <w:style w:type="paragraph" w:customStyle="1" w:styleId="F9F233084B6C46C8AF81532DFBF66C15">
    <w:name w:val="F9F233084B6C46C8AF81532DFBF66C15"/>
    <w:rsid w:val="00695A3A"/>
  </w:style>
  <w:style w:type="paragraph" w:customStyle="1" w:styleId="42A6ABFE428A47B59C474FCF7289C51A">
    <w:name w:val="42A6ABFE428A47B59C474FCF7289C51A"/>
    <w:rsid w:val="00695A3A"/>
  </w:style>
  <w:style w:type="paragraph" w:customStyle="1" w:styleId="37F210750C1C4C85B3A93A01BC283DEA">
    <w:name w:val="37F210750C1C4C85B3A93A01BC283DEA"/>
    <w:rsid w:val="00695A3A"/>
  </w:style>
  <w:style w:type="paragraph" w:customStyle="1" w:styleId="9617D71C75764FA2B49B5468E1B615AC">
    <w:name w:val="9617D71C75764FA2B49B5468E1B615AC"/>
    <w:rsid w:val="00695A3A"/>
  </w:style>
  <w:style w:type="paragraph" w:customStyle="1" w:styleId="4117D8D44F71418C9E1E6781CD573598">
    <w:name w:val="4117D8D44F71418C9E1E6781CD573598"/>
    <w:rsid w:val="00695A3A"/>
  </w:style>
  <w:style w:type="paragraph" w:customStyle="1" w:styleId="6014EADF71BD4910A74E447EA89E8EB7">
    <w:name w:val="6014EADF71BD4910A74E447EA89E8EB7"/>
    <w:rsid w:val="00695A3A"/>
  </w:style>
  <w:style w:type="paragraph" w:customStyle="1" w:styleId="037EF4F52B524849A80B0B813E6AE1B1">
    <w:name w:val="037EF4F52B524849A80B0B813E6AE1B1"/>
    <w:rsid w:val="00695A3A"/>
  </w:style>
  <w:style w:type="paragraph" w:customStyle="1" w:styleId="4205BFA4EE76491FAC38B1441BEC4724">
    <w:name w:val="4205BFA4EE76491FAC38B1441BEC4724"/>
    <w:rsid w:val="00695A3A"/>
  </w:style>
  <w:style w:type="paragraph" w:customStyle="1" w:styleId="D272F1387C2242BFBD0EA47D1648F860">
    <w:name w:val="D272F1387C2242BFBD0EA47D1648F860"/>
    <w:rsid w:val="00695A3A"/>
  </w:style>
  <w:style w:type="paragraph" w:customStyle="1" w:styleId="44E5B84146FA45F796827CBEC1778CF4">
    <w:name w:val="44E5B84146FA45F796827CBEC1778CF4"/>
    <w:rsid w:val="00695A3A"/>
  </w:style>
  <w:style w:type="paragraph" w:customStyle="1" w:styleId="CB078C22F6C940E6AC7627046BB53B7C">
    <w:name w:val="CB078C22F6C940E6AC7627046BB53B7C"/>
    <w:rsid w:val="00695A3A"/>
  </w:style>
  <w:style w:type="paragraph" w:customStyle="1" w:styleId="ACC032C62B044569A78750009CE25AFF">
    <w:name w:val="ACC032C62B044569A78750009CE25AFF"/>
    <w:rsid w:val="00695A3A"/>
  </w:style>
  <w:style w:type="paragraph" w:customStyle="1" w:styleId="5F5E5E0B899B428E94F33F8E79E39CC2">
    <w:name w:val="5F5E5E0B899B428E94F33F8E79E39CC2"/>
    <w:rsid w:val="00695A3A"/>
  </w:style>
  <w:style w:type="paragraph" w:customStyle="1" w:styleId="99AAD71478A24F5C8623A31FF5462D45">
    <w:name w:val="99AAD71478A24F5C8623A31FF5462D45"/>
    <w:rsid w:val="00695A3A"/>
  </w:style>
  <w:style w:type="paragraph" w:customStyle="1" w:styleId="A2F6FB99B51243FA982223D874083AD2">
    <w:name w:val="A2F6FB99B51243FA982223D874083AD2"/>
    <w:rsid w:val="00695A3A"/>
  </w:style>
  <w:style w:type="paragraph" w:customStyle="1" w:styleId="67608309445B4BB49EA109C061723DA8">
    <w:name w:val="67608309445B4BB49EA109C061723DA8"/>
    <w:rsid w:val="00695A3A"/>
  </w:style>
  <w:style w:type="paragraph" w:customStyle="1" w:styleId="10E71AD304C94B1E80C30B6E6E0E5FA2">
    <w:name w:val="10E71AD304C94B1E80C30B6E6E0E5FA2"/>
    <w:rsid w:val="00695A3A"/>
  </w:style>
  <w:style w:type="paragraph" w:customStyle="1" w:styleId="37D07E9CD82D4E378CCC30ED22CF2479">
    <w:name w:val="37D07E9CD82D4E378CCC30ED22CF2479"/>
    <w:rsid w:val="00695A3A"/>
  </w:style>
  <w:style w:type="paragraph" w:customStyle="1" w:styleId="E5606EA8A6B94F4299565B6E8F764F17">
    <w:name w:val="E5606EA8A6B94F4299565B6E8F764F17"/>
    <w:rsid w:val="00695A3A"/>
  </w:style>
  <w:style w:type="paragraph" w:customStyle="1" w:styleId="7D438D64B0004255BA7ECD7B9C3BB51B">
    <w:name w:val="7D438D64B0004255BA7ECD7B9C3BB51B"/>
    <w:rsid w:val="00695A3A"/>
  </w:style>
  <w:style w:type="paragraph" w:customStyle="1" w:styleId="6F479E8464384367A19161E3CFE68AA5">
    <w:name w:val="6F479E8464384367A19161E3CFE68AA5"/>
    <w:rsid w:val="00695A3A"/>
  </w:style>
  <w:style w:type="paragraph" w:customStyle="1" w:styleId="E4FA47B70D5644D38D5FDA95B5E7D07B">
    <w:name w:val="E4FA47B70D5644D38D5FDA95B5E7D07B"/>
    <w:rsid w:val="00695A3A"/>
  </w:style>
  <w:style w:type="paragraph" w:customStyle="1" w:styleId="F4D733983384497CAE27E5D3748E7F3C">
    <w:name w:val="F4D733983384497CAE27E5D3748E7F3C"/>
    <w:rsid w:val="00695A3A"/>
  </w:style>
  <w:style w:type="paragraph" w:customStyle="1" w:styleId="E7DC8E7077724AC3935026C352D01EF1">
    <w:name w:val="E7DC8E7077724AC3935026C352D01EF1"/>
    <w:rsid w:val="00695A3A"/>
  </w:style>
  <w:style w:type="paragraph" w:customStyle="1" w:styleId="7F093B7AA96146FCA28996DDD281ABD2">
    <w:name w:val="7F093B7AA96146FCA28996DDD281ABD2"/>
    <w:rsid w:val="00695A3A"/>
  </w:style>
  <w:style w:type="paragraph" w:customStyle="1" w:styleId="9102E0BAE5294C98A20B582A838BAEAE">
    <w:name w:val="9102E0BAE5294C98A20B582A838BAEAE"/>
    <w:rsid w:val="00695A3A"/>
  </w:style>
  <w:style w:type="paragraph" w:customStyle="1" w:styleId="A34B95BA18CA48D88D723AED96E83F7C">
    <w:name w:val="A34B95BA18CA48D88D723AED96E83F7C"/>
    <w:rsid w:val="00695A3A"/>
  </w:style>
  <w:style w:type="paragraph" w:customStyle="1" w:styleId="D8601621D99045A2975E4DE584831D5B">
    <w:name w:val="D8601621D99045A2975E4DE584831D5B"/>
    <w:rsid w:val="00695A3A"/>
  </w:style>
  <w:style w:type="paragraph" w:customStyle="1" w:styleId="0DCEA17FB40942A29ACA98D83A3219EA">
    <w:name w:val="0DCEA17FB40942A29ACA98D83A3219EA"/>
    <w:rsid w:val="00695A3A"/>
  </w:style>
  <w:style w:type="paragraph" w:customStyle="1" w:styleId="8EACD23A45AB4958BFEE804F5A727BD1">
    <w:name w:val="8EACD23A45AB4958BFEE804F5A727BD1"/>
    <w:rsid w:val="00695A3A"/>
  </w:style>
  <w:style w:type="paragraph" w:customStyle="1" w:styleId="E62DAA2211264759A9F282EE41856158">
    <w:name w:val="E62DAA2211264759A9F282EE41856158"/>
    <w:rsid w:val="00695A3A"/>
  </w:style>
  <w:style w:type="paragraph" w:customStyle="1" w:styleId="87FFA5C246C54C96BAA6850E62F60887">
    <w:name w:val="87FFA5C246C54C96BAA6850E62F60887"/>
    <w:rsid w:val="00695A3A"/>
  </w:style>
  <w:style w:type="paragraph" w:customStyle="1" w:styleId="A8E65F3D2AF240F6B9CD909ACC7C26A6">
    <w:name w:val="A8E65F3D2AF240F6B9CD909ACC7C26A6"/>
    <w:rsid w:val="00695A3A"/>
  </w:style>
  <w:style w:type="paragraph" w:customStyle="1" w:styleId="B798E03D4F59472788F6BFD30258DAF8">
    <w:name w:val="B798E03D4F59472788F6BFD30258DAF8"/>
    <w:rsid w:val="00695A3A"/>
  </w:style>
  <w:style w:type="paragraph" w:customStyle="1" w:styleId="C52B90F4659E4B449E299A24AEF963DC">
    <w:name w:val="C52B90F4659E4B449E299A24AEF963DC"/>
    <w:rsid w:val="00695A3A"/>
  </w:style>
  <w:style w:type="paragraph" w:customStyle="1" w:styleId="D4C17FD7DE294BFF84374627BACCAF19">
    <w:name w:val="D4C17FD7DE294BFF84374627BACCAF19"/>
    <w:rsid w:val="00695A3A"/>
  </w:style>
  <w:style w:type="paragraph" w:customStyle="1" w:styleId="A461C785C4C74DC6A11AF0F6835B5239">
    <w:name w:val="A461C785C4C74DC6A11AF0F6835B5239"/>
    <w:rsid w:val="00695A3A"/>
  </w:style>
  <w:style w:type="paragraph" w:customStyle="1" w:styleId="5A4E16A0168D428A9DFC95AA462C19BD">
    <w:name w:val="5A4E16A0168D428A9DFC95AA462C19BD"/>
    <w:rsid w:val="00695A3A"/>
  </w:style>
  <w:style w:type="paragraph" w:customStyle="1" w:styleId="683C80A523424007936F92245A2C48CD">
    <w:name w:val="683C80A523424007936F92245A2C48CD"/>
    <w:rsid w:val="00695A3A"/>
  </w:style>
  <w:style w:type="paragraph" w:customStyle="1" w:styleId="2B0BB582E6DC499EB73C1DC0B7ADDE4F">
    <w:name w:val="2B0BB582E6DC499EB73C1DC0B7ADDE4F"/>
    <w:rsid w:val="00695A3A"/>
  </w:style>
  <w:style w:type="paragraph" w:customStyle="1" w:styleId="21808E4FEB5C45918EA6645C5FC134EE">
    <w:name w:val="21808E4FEB5C45918EA6645C5FC134EE"/>
    <w:rsid w:val="00695A3A"/>
  </w:style>
  <w:style w:type="paragraph" w:customStyle="1" w:styleId="0B9B179094F648DF9DDEA5C4152EEF602">
    <w:name w:val="0B9B179094F648DF9DDEA5C4152EEF6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2">
    <w:name w:val="4AF51CB12A7E400E90631A07782491A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2">
    <w:name w:val="A510DFD166D04E278A8A178780AC762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2">
    <w:name w:val="00485CBAB37E43DB83D5E339AD21849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2">
    <w:name w:val="562C3D82CE2F4373A0DBF0797580F0B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4">
    <w:name w:val="E96F8C08796B47A8B85C7D51956CD25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2">
    <w:name w:val="82FAD84DFE774EF897AA645DBE7CA68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2">
    <w:name w:val="16DE112E5CB64C609AB7155F682406B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2">
    <w:name w:val="05F46FCA204345009F5784E2987F951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2">
    <w:name w:val="7AFD14862B4D4A78B6A9C55F459A82C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4">
    <w:name w:val="118E0F84FE7E4FF7B23823C11479D383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2">
    <w:name w:val="66927AAADBC1484EA08382420B45215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2">
    <w:name w:val="8EBFD70D97F9429796DDF0C6EE39364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2">
    <w:name w:val="3E8612DAE9594688B58D62443CA5147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2">
    <w:name w:val="5A62C5EDB7A04D3B813C44AEBA60721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1">
    <w:name w:val="88FD00CF565942A68318B7D17C5E186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1">
    <w:name w:val="C79A75D405A04574952856A7A530446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1">
    <w:name w:val="5FEBA465DE5E49BA8314761AC732338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1">
    <w:name w:val="EB5F86EF1B02457AB9BBDA7687AC345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1">
    <w:name w:val="904CCDCB9FEA498AA2EDF5E328A29B0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1">
    <w:name w:val="7035B2D1BA8A4913A6F6ED00D1FC0FC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A903F9396D42168C209306815DC40A">
    <w:name w:val="86A903F9396D42168C209306815DC40A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463A04F9B4B3FAB755CEBE844E6D51">
    <w:name w:val="A8B463A04F9B4B3FAB755CEBE844E6D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1BA817E11241A48B006C1469026A4A1">
    <w:name w:val="491BA817E11241A48B006C1469026A4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DD6E3D5CCF45649167346B3F6EF0561">
    <w:name w:val="F2DD6E3D5CCF45649167346B3F6EF05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566C2E79C94E20944E3F8EE11A069D1">
    <w:name w:val="ED566C2E79C94E20944E3F8EE11A069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AEABE4404A56B3E3B396E4C201231">
    <w:name w:val="A3E6AEABE4404A56B3E3B396E4C2012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DC091093442B1B9972284E12FC8F61">
    <w:name w:val="4F6DC091093442B1B9972284E12FC8F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6E043993A347B2AE19DD5A8C3D546E1">
    <w:name w:val="C86E043993A347B2AE19DD5A8C3D546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34F942BAE3420398251D67C6C3406D1">
    <w:name w:val="1534F942BAE3420398251D67C6C3406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1A8C8FFE9646A89A70980C238C6F471">
    <w:name w:val="F81A8C8FFE9646A89A70980C238C6F4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D322403754649389DBEB2880CBA931B1">
    <w:name w:val="6D322403754649389DBEB2880CBA931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A6BA15EACD494E9E0DBB0E3C2D6A0F1">
    <w:name w:val="B1A6BA15EACD494E9E0DBB0E3C2D6A0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D6E9C69F5E4FF39A53EAA513B385F21">
    <w:name w:val="ACD6E9C69F5E4FF39A53EAA513B385F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6C4118660B469985AD47401669F9B11">
    <w:name w:val="CA6C4118660B469985AD47401669F9B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736D1C26B4F4BB2A3442485F761821">
    <w:name w:val="0EF736D1C26B4F4BB2A3442485F7618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C3B5DC775244A5A7336C6C33050FD81">
    <w:name w:val="A1C3B5DC775244A5A7336C6C33050FD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DF663ACC27949BAA31C4180214E2BC11">
    <w:name w:val="ADF663ACC27949BAA31C4180214E2BC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7A9F73E7C4F62AD61EA531D64D9B41">
    <w:name w:val="C157A9F73E7C4F62AD61EA531D64D9B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E961A2BE46432DBD72C00EDB21BB321">
    <w:name w:val="4EE961A2BE46432DBD72C00EDB21BB3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E97C58DFB8840D88CB3D198FCB381041">
    <w:name w:val="2E97C58DFB8840D88CB3D198FCB3810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2070449FD0486598DA6E80FB0D803B1">
    <w:name w:val="6F2070449FD0486598DA6E80FB0D803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2CBBEA8B84B3A98F1CB0ECBA3B5531">
    <w:name w:val="3FA2CBBEA8B84B3A98F1CB0ECBA3B55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92C7AFD2004864B79DC7247CB574041">
    <w:name w:val="7192C7AFD2004864B79DC7247CB5740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5C0E22A64845DEB2A6A523574A962C1">
    <w:name w:val="AA5C0E22A64845DEB2A6A523574A962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EE953A81EB40A993AADF3544B34D981">
    <w:name w:val="FDEE953A81EB40A993AADF3544B34D9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94305C96B14C0F87D3132FC1AF46311">
    <w:name w:val="0694305C96B14C0F87D3132FC1AF463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E41FD54B5C4A8093D55BC401CBC28C1">
    <w:name w:val="B1E41FD54B5C4A8093D55BC401CBC28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D118F2CB40438D85DA8373B20910B21">
    <w:name w:val="09D118F2CB40438D85DA8373B20910B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395F28A0BE4951AC6A5722333C62F91">
    <w:name w:val="4A395F28A0BE4951AC6A5722333C62F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F0BE841C1445EA8928BB1849B69C31">
    <w:name w:val="FC0F0BE841C1445EA8928BB1849B69C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F16A1D14CB4E8DAE13E526A902DC7A1">
    <w:name w:val="CEF16A1D14CB4E8DAE13E526A902DC7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D8C2FA5EF94EB29D63CE7E6827B8FA1">
    <w:name w:val="9DD8C2FA5EF94EB29D63CE7E6827B8F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580E811BB643A28F415C93ECD7989E1">
    <w:name w:val="9D580E811BB643A28F415C93ECD7989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8A7C3146EE4966AC1651BCA7469CE51">
    <w:name w:val="348A7C3146EE4966AC1651BCA7469CE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6B0D23566F4FEDAC806B6778C382CE1">
    <w:name w:val="ED6B0D23566F4FEDAC806B6778C382C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D256E65B3C4760B9839CF094B05A231">
    <w:name w:val="DFD256E65B3C4760B9839CF094B05A2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8B3110AB0F4CA68C85EB997D78F9201">
    <w:name w:val="F58B3110AB0F4CA68C85EB997D78F92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9542BB55EF4D2589763AA64F85FA5C1">
    <w:name w:val="F79542BB55EF4D2589763AA64F85FA5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79A3E05E054AD7ACDBDF03BB9961271">
    <w:name w:val="9979A3E05E054AD7ACDBDF03BB99612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01978C96F140279C4D0FD480D088421">
    <w:name w:val="9001978C96F140279C4D0FD480D0884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6E0809B9EE4419FA7FC206A3F2F30731">
    <w:name w:val="26E0809B9EE4419FA7FC206A3F2F307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799726E548B8A0C0A94596FF838D1">
    <w:name w:val="E92C799726E548B8A0C0A94596FF838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077E7D1CB4447B8602FE40561F1B081">
    <w:name w:val="F6077E7D1CB4447B8602FE40561F1B0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DE47056F944162952D8F88F81C3E651">
    <w:name w:val="F6DE47056F944162952D8F88F81C3E6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CD115A2E54620949DDB6B7A499A871">
    <w:name w:val="F3ACD115A2E54620949DDB6B7A499A8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68456DD4745FC8FFAF38DA9A3417A1">
    <w:name w:val="6C468456DD4745FC8FFAF38DA9A3417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E184E1AED39406D9A3BD4E152963C541">
    <w:name w:val="2E184E1AED39406D9A3BD4E152963C5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C2029984D746B392EEE194B66608741">
    <w:name w:val="52C2029984D746B392EEE194B666087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716C8B0CA47E5A6B692431C4FAAF11">
    <w:name w:val="71A716C8B0CA47E5A6B692431C4FAAF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9A9FBC139641D1A8224A1C1B563B271">
    <w:name w:val="069A9FBC139641D1A8224A1C1B563B2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0A203A7F8845EDA781E503A78412EB1">
    <w:name w:val="AA0A203A7F8845EDA781E503A78412E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9F233084B6C46C8AF81532DFBF66C151">
    <w:name w:val="F9F233084B6C46C8AF81532DFBF66C1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A6ABFE428A47B59C474FCF7289C51A1">
    <w:name w:val="42A6ABFE428A47B59C474FCF7289C51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F210750C1C4C85B3A93A01BC283DEA1">
    <w:name w:val="37F210750C1C4C85B3A93A01BC283DE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617D71C75764FA2B49B5468E1B615AC1">
    <w:name w:val="9617D71C75764FA2B49B5468E1B615A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17D8D44F71418C9E1E6781CD5735981">
    <w:name w:val="4117D8D44F71418C9E1E6781CD57359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EADF71BD4910A74E447EA89E8EB71">
    <w:name w:val="6014EADF71BD4910A74E447EA89E8EB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7EF4F52B524849A80B0B813E6AE1B11">
    <w:name w:val="037EF4F52B524849A80B0B813E6AE1B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05BFA4EE76491FAC38B1441BEC47241">
    <w:name w:val="4205BFA4EE76491FAC38B1441BEC472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272F1387C2242BFBD0EA47D1648F8601">
    <w:name w:val="D272F1387C2242BFBD0EA47D1648F86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E5B84146FA45F796827CBEC1778CF41">
    <w:name w:val="44E5B84146FA45F796827CBEC1778CF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78C22F6C940E6AC7627046BB53B7C1">
    <w:name w:val="CB078C22F6C940E6AC7627046BB53B7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C032C62B044569A78750009CE25AFF1">
    <w:name w:val="ACC032C62B044569A78750009CE25AF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E5E0B899B428E94F33F8E79E39CC21">
    <w:name w:val="5F5E5E0B899B428E94F33F8E79E39CC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AAD71478A24F5C8623A31FF5462D451">
    <w:name w:val="99AAD71478A24F5C8623A31FF5462D4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1">
    <w:name w:val="A2F6FB99B51243FA982223D874083AD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1">
    <w:name w:val="67608309445B4BB49EA109C061723DA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1">
    <w:name w:val="10E71AD304C94B1E80C30B6E6E0E5FA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1">
    <w:name w:val="37D07E9CD82D4E378CCC30ED22CF247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1">
    <w:name w:val="E5606EA8A6B94F4299565B6E8F764F1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1">
    <w:name w:val="7D438D64B0004255BA7ECD7B9C3BB51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1">
    <w:name w:val="6F479E8464384367A19161E3CFE68AA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1">
    <w:name w:val="E4FA47B70D5644D38D5FDA95B5E7D07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1">
    <w:name w:val="F4D733983384497CAE27E5D3748E7F3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1">
    <w:name w:val="E7DC8E7077724AC3935026C352D01EF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1">
    <w:name w:val="7F093B7AA96146FCA28996DDD281ABD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1">
    <w:name w:val="9102E0BAE5294C98A20B582A838BAEA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1">
    <w:name w:val="A34B95BA18CA48D88D723AED96E83F7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1">
    <w:name w:val="D8601621D99045A2975E4DE584831D5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1">
    <w:name w:val="0DCEA17FB40942A29ACA98D83A3219E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1">
    <w:name w:val="8EACD23A45AB4958BFEE804F5A727BD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1">
    <w:name w:val="E62DAA2211264759A9F282EE4185615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1">
    <w:name w:val="87FFA5C246C54C96BAA6850E62F6088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1">
    <w:name w:val="A8E65F3D2AF240F6B9CD909ACC7C26A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1">
    <w:name w:val="B798E03D4F59472788F6BFD30258DAF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1">
    <w:name w:val="C52B90F4659E4B449E299A24AEF963D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1">
    <w:name w:val="D4C17FD7DE294BFF84374627BACCAF1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1">
    <w:name w:val="A461C785C4C74DC6A11AF0F6835B523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1">
    <w:name w:val="5A4E16A0168D428A9DFC95AA462C19B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1">
    <w:name w:val="683C80A523424007936F92245A2C48C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1">
    <w:name w:val="2B0BB582E6DC499EB73C1DC0B7ADDE4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1">
    <w:name w:val="21808E4FEB5C45918EA6645C5FC134E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3">
    <w:name w:val="0B9B179094F648DF9DDEA5C4152EEF6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3">
    <w:name w:val="4AF51CB12A7E400E90631A07782491A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3">
    <w:name w:val="A510DFD166D04E278A8A178780AC762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3">
    <w:name w:val="00485CBAB37E43DB83D5E339AD21849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3">
    <w:name w:val="562C3D82CE2F4373A0DBF0797580F0B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5">
    <w:name w:val="E96F8C08796B47A8B85C7D51956CD25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3">
    <w:name w:val="82FAD84DFE774EF897AA645DBE7CA68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3">
    <w:name w:val="16DE112E5CB64C609AB7155F682406B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3">
    <w:name w:val="05F46FCA204345009F5784E2987F951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3">
    <w:name w:val="7AFD14862B4D4A78B6A9C55F459A82C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5">
    <w:name w:val="118E0F84FE7E4FF7B23823C11479D383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3">
    <w:name w:val="66927AAADBC1484EA08382420B45215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3">
    <w:name w:val="8EBFD70D97F9429796DDF0C6EE39364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3">
    <w:name w:val="3E8612DAE9594688B58D62443CA5147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3">
    <w:name w:val="5A62C5EDB7A04D3B813C44AEBA60721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2">
    <w:name w:val="88FD00CF565942A68318B7D17C5E186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2">
    <w:name w:val="C79A75D405A04574952856A7A530446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2">
    <w:name w:val="5FEBA465DE5E49BA8314761AC732338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2">
    <w:name w:val="EB5F86EF1B02457AB9BBDA7687AC345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2">
    <w:name w:val="904CCDCB9FEA498AA2EDF5E328A29B0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2">
    <w:name w:val="7035B2D1BA8A4913A6F6ED00D1FC0FC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A903F9396D42168C209306815DC40A1">
    <w:name w:val="86A903F9396D42168C209306815DC40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463A04F9B4B3FAB755CEBE844E6D52">
    <w:name w:val="A8B463A04F9B4B3FAB755CEBE844E6D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1BA817E11241A48B006C1469026A4A2">
    <w:name w:val="491BA817E11241A48B006C1469026A4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DD6E3D5CCF45649167346B3F6EF0562">
    <w:name w:val="F2DD6E3D5CCF45649167346B3F6EF05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566C2E79C94E20944E3F8EE11A069D2">
    <w:name w:val="ED566C2E79C94E20944E3F8EE11A069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AEABE4404A56B3E3B396E4C201232">
    <w:name w:val="A3E6AEABE4404A56B3E3B396E4C2012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DC091093442B1B9972284E12FC8F62">
    <w:name w:val="4F6DC091093442B1B9972284E12FC8F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6E043993A347B2AE19DD5A8C3D546E2">
    <w:name w:val="C86E043993A347B2AE19DD5A8C3D546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34F942BAE3420398251D67C6C3406D2">
    <w:name w:val="1534F942BAE3420398251D67C6C3406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1A8C8FFE9646A89A70980C238C6F472">
    <w:name w:val="F81A8C8FFE9646A89A70980C238C6F4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D322403754649389DBEB2880CBA931B2">
    <w:name w:val="6D322403754649389DBEB2880CBA931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A6BA15EACD494E9E0DBB0E3C2D6A0F2">
    <w:name w:val="B1A6BA15EACD494E9E0DBB0E3C2D6A0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D6E9C69F5E4FF39A53EAA513B385F22">
    <w:name w:val="ACD6E9C69F5E4FF39A53EAA513B385F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6C4118660B469985AD47401669F9B12">
    <w:name w:val="CA6C4118660B469985AD47401669F9B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736D1C26B4F4BB2A3442485F761822">
    <w:name w:val="0EF736D1C26B4F4BB2A3442485F7618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C3B5DC775244A5A7336C6C33050FD82">
    <w:name w:val="A1C3B5DC775244A5A7336C6C33050FD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DF663ACC27949BAA31C4180214E2BC12">
    <w:name w:val="ADF663ACC27949BAA31C4180214E2BC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7A9F73E7C4F62AD61EA531D64D9B42">
    <w:name w:val="C157A9F73E7C4F62AD61EA531D64D9B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E961A2BE46432DBD72C00EDB21BB322">
    <w:name w:val="4EE961A2BE46432DBD72C00EDB21BB3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E97C58DFB8840D88CB3D198FCB381042">
    <w:name w:val="2E97C58DFB8840D88CB3D198FCB3810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2070449FD0486598DA6E80FB0D803B2">
    <w:name w:val="6F2070449FD0486598DA6E80FB0D803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2CBBEA8B84B3A98F1CB0ECBA3B5532">
    <w:name w:val="3FA2CBBEA8B84B3A98F1CB0ECBA3B55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92C7AFD2004864B79DC7247CB574042">
    <w:name w:val="7192C7AFD2004864B79DC7247CB5740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5C0E22A64845DEB2A6A523574A962C2">
    <w:name w:val="AA5C0E22A64845DEB2A6A523574A962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EE953A81EB40A993AADF3544B34D982">
    <w:name w:val="FDEE953A81EB40A993AADF3544B34D9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94305C96B14C0F87D3132FC1AF46312">
    <w:name w:val="0694305C96B14C0F87D3132FC1AF463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E41FD54B5C4A8093D55BC401CBC28C2">
    <w:name w:val="B1E41FD54B5C4A8093D55BC401CBC28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D118F2CB40438D85DA8373B20910B22">
    <w:name w:val="09D118F2CB40438D85DA8373B20910B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395F28A0BE4951AC6A5722333C62F92">
    <w:name w:val="4A395F28A0BE4951AC6A5722333C62F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F0BE841C1445EA8928BB1849B69C32">
    <w:name w:val="FC0F0BE841C1445EA8928BB1849B69C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F16A1D14CB4E8DAE13E526A902DC7A2">
    <w:name w:val="CEF16A1D14CB4E8DAE13E526A902DC7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D8C2FA5EF94EB29D63CE7E6827B8FA2">
    <w:name w:val="9DD8C2FA5EF94EB29D63CE7E6827B8F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580E811BB643A28F415C93ECD7989E2">
    <w:name w:val="9D580E811BB643A28F415C93ECD7989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8A7C3146EE4966AC1651BCA7469CE52">
    <w:name w:val="348A7C3146EE4966AC1651BCA7469CE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6B0D23566F4FEDAC806B6778C382CE2">
    <w:name w:val="ED6B0D23566F4FEDAC806B6778C382C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D256E65B3C4760B9839CF094B05A232">
    <w:name w:val="DFD256E65B3C4760B9839CF094B05A2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8B3110AB0F4CA68C85EB997D78F9202">
    <w:name w:val="F58B3110AB0F4CA68C85EB997D78F92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9542BB55EF4D2589763AA64F85FA5C2">
    <w:name w:val="F79542BB55EF4D2589763AA64F85FA5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79A3E05E054AD7ACDBDF03BB9961272">
    <w:name w:val="9979A3E05E054AD7ACDBDF03BB99612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01978C96F140279C4D0FD480D088422">
    <w:name w:val="9001978C96F140279C4D0FD480D0884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6E0809B9EE4419FA7FC206A3F2F30732">
    <w:name w:val="26E0809B9EE4419FA7FC206A3F2F307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799726E548B8A0C0A94596FF838D2">
    <w:name w:val="E92C799726E548B8A0C0A94596FF838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077E7D1CB4447B8602FE40561F1B082">
    <w:name w:val="F6077E7D1CB4447B8602FE40561F1B0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DE47056F944162952D8F88F81C3E652">
    <w:name w:val="F6DE47056F944162952D8F88F81C3E6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CD115A2E54620949DDB6B7A499A872">
    <w:name w:val="F3ACD115A2E54620949DDB6B7A499A8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68456DD4745FC8FFAF38DA9A3417A2">
    <w:name w:val="6C468456DD4745FC8FFAF38DA9A3417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E184E1AED39406D9A3BD4E152963C542">
    <w:name w:val="2E184E1AED39406D9A3BD4E152963C5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C2029984D746B392EEE194B66608742">
    <w:name w:val="52C2029984D746B392EEE194B666087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716C8B0CA47E5A6B692431C4FAAF12">
    <w:name w:val="71A716C8B0CA47E5A6B692431C4FAAF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9A9FBC139641D1A8224A1C1B563B272">
    <w:name w:val="069A9FBC139641D1A8224A1C1B563B2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0A203A7F8845EDA781E503A78412EB2">
    <w:name w:val="AA0A203A7F8845EDA781E503A78412E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9F233084B6C46C8AF81532DFBF66C152">
    <w:name w:val="F9F233084B6C46C8AF81532DFBF66C1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A6ABFE428A47B59C474FCF7289C51A2">
    <w:name w:val="42A6ABFE428A47B59C474FCF7289C51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F210750C1C4C85B3A93A01BC283DEA2">
    <w:name w:val="37F210750C1C4C85B3A93A01BC283DE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617D71C75764FA2B49B5468E1B615AC2">
    <w:name w:val="9617D71C75764FA2B49B5468E1B615A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17D8D44F71418C9E1E6781CD5735982">
    <w:name w:val="4117D8D44F71418C9E1E6781CD57359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EADF71BD4910A74E447EA89E8EB72">
    <w:name w:val="6014EADF71BD4910A74E447EA89E8EB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7EF4F52B524849A80B0B813E6AE1B12">
    <w:name w:val="037EF4F52B524849A80B0B813E6AE1B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05BFA4EE76491FAC38B1441BEC47242">
    <w:name w:val="4205BFA4EE76491FAC38B1441BEC472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272F1387C2242BFBD0EA47D1648F8602">
    <w:name w:val="D272F1387C2242BFBD0EA47D1648F86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E5B84146FA45F796827CBEC1778CF42">
    <w:name w:val="44E5B84146FA45F796827CBEC1778CF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78C22F6C940E6AC7627046BB53B7C2">
    <w:name w:val="CB078C22F6C940E6AC7627046BB53B7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C032C62B044569A78750009CE25AFF2">
    <w:name w:val="ACC032C62B044569A78750009CE25AF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E5E0B899B428E94F33F8E79E39CC22">
    <w:name w:val="5F5E5E0B899B428E94F33F8E79E39CC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AAD71478A24F5C8623A31FF5462D452">
    <w:name w:val="99AAD71478A24F5C8623A31FF5462D4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2">
    <w:name w:val="A2F6FB99B51243FA982223D874083AD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2">
    <w:name w:val="67608309445B4BB49EA109C061723DA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2">
    <w:name w:val="10E71AD304C94B1E80C30B6E6E0E5FA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2">
    <w:name w:val="37D07E9CD82D4E378CCC30ED22CF247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2">
    <w:name w:val="E5606EA8A6B94F4299565B6E8F764F1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2">
    <w:name w:val="7D438D64B0004255BA7ECD7B9C3BB51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2">
    <w:name w:val="6F479E8464384367A19161E3CFE68AA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2">
    <w:name w:val="E4FA47B70D5644D38D5FDA95B5E7D07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2">
    <w:name w:val="F4D733983384497CAE27E5D3748E7F3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2">
    <w:name w:val="E7DC8E7077724AC3935026C352D01EF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2">
    <w:name w:val="7F093B7AA96146FCA28996DDD281ABD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2">
    <w:name w:val="9102E0BAE5294C98A20B582A838BAEA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2">
    <w:name w:val="A34B95BA18CA48D88D723AED96E83F7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2">
    <w:name w:val="D8601621D99045A2975E4DE584831D5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2">
    <w:name w:val="0DCEA17FB40942A29ACA98D83A3219E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2">
    <w:name w:val="8EACD23A45AB4958BFEE804F5A727BD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2">
    <w:name w:val="E62DAA2211264759A9F282EE4185615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2">
    <w:name w:val="87FFA5C246C54C96BAA6850E62F6088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2">
    <w:name w:val="A8E65F3D2AF240F6B9CD909ACC7C26A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2">
    <w:name w:val="B798E03D4F59472788F6BFD30258DAF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2">
    <w:name w:val="C52B90F4659E4B449E299A24AEF963D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2">
    <w:name w:val="D4C17FD7DE294BFF84374627BACCAF1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2">
    <w:name w:val="A461C785C4C74DC6A11AF0F6835B523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2">
    <w:name w:val="5A4E16A0168D428A9DFC95AA462C19B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2">
    <w:name w:val="683C80A523424007936F92245A2C48C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2">
    <w:name w:val="2B0BB582E6DC499EB73C1DC0B7ADDE4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2">
    <w:name w:val="21808E4FEB5C45918EA6645C5FC134E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">
    <w:name w:val="A2B0FDE1AEC3437FAD8A0AC07AE2A440"/>
    <w:rsid w:val="00695A3A"/>
  </w:style>
  <w:style w:type="paragraph" w:customStyle="1" w:styleId="A55DD15B224D428D81AD1FF4280C19E8">
    <w:name w:val="A55DD15B224D428D81AD1FF4280C19E8"/>
    <w:rsid w:val="00695A3A"/>
  </w:style>
  <w:style w:type="paragraph" w:customStyle="1" w:styleId="E8618B63991F455D8A980E287A1C7F22">
    <w:name w:val="E8618B63991F455D8A980E287A1C7F22"/>
    <w:rsid w:val="00695A3A"/>
  </w:style>
  <w:style w:type="paragraph" w:customStyle="1" w:styleId="D17C7B4D51C540AB8655F09DBEB7FDE7">
    <w:name w:val="D17C7B4D51C540AB8655F09DBEB7FDE7"/>
    <w:rsid w:val="00695A3A"/>
  </w:style>
  <w:style w:type="paragraph" w:customStyle="1" w:styleId="F8B8B2148AD148CBA79D5F24BA0B7C20">
    <w:name w:val="F8B8B2148AD148CBA79D5F24BA0B7C20"/>
    <w:rsid w:val="00695A3A"/>
  </w:style>
  <w:style w:type="paragraph" w:customStyle="1" w:styleId="994479ABFFE943C6A1D1810555A74984">
    <w:name w:val="994479ABFFE943C6A1D1810555A74984"/>
    <w:rsid w:val="00695A3A"/>
  </w:style>
  <w:style w:type="paragraph" w:customStyle="1" w:styleId="0221604DCFAF4F99AAC95C112BB9C9C6">
    <w:name w:val="0221604DCFAF4F99AAC95C112BB9C9C6"/>
    <w:rsid w:val="00695A3A"/>
  </w:style>
  <w:style w:type="paragraph" w:customStyle="1" w:styleId="7D832A77E6944598A8B019725ED836B8">
    <w:name w:val="7D832A77E6944598A8B019725ED836B8"/>
    <w:rsid w:val="00695A3A"/>
  </w:style>
  <w:style w:type="paragraph" w:customStyle="1" w:styleId="291D7FAAAA80466599C1B5C7A469163A">
    <w:name w:val="291D7FAAAA80466599C1B5C7A469163A"/>
    <w:rsid w:val="00695A3A"/>
  </w:style>
  <w:style w:type="paragraph" w:customStyle="1" w:styleId="7B48A935399F48F19A88B6E12D4AAA7F">
    <w:name w:val="7B48A935399F48F19A88B6E12D4AAA7F"/>
    <w:rsid w:val="00695A3A"/>
  </w:style>
  <w:style w:type="paragraph" w:customStyle="1" w:styleId="497A7BD5129E464EBBE8C1ED295E481F">
    <w:name w:val="497A7BD5129E464EBBE8C1ED295E481F"/>
    <w:rsid w:val="00695A3A"/>
  </w:style>
  <w:style w:type="paragraph" w:customStyle="1" w:styleId="5D41F8BF5EB947F282552341F43AB67B">
    <w:name w:val="5D41F8BF5EB947F282552341F43AB67B"/>
    <w:rsid w:val="00695A3A"/>
  </w:style>
  <w:style w:type="paragraph" w:customStyle="1" w:styleId="41EE42889F134AF2B464E6E9B8666050">
    <w:name w:val="41EE42889F134AF2B464E6E9B8666050"/>
    <w:rsid w:val="00695A3A"/>
  </w:style>
  <w:style w:type="paragraph" w:customStyle="1" w:styleId="63EC1504003E4F61808634700D2F4216">
    <w:name w:val="63EC1504003E4F61808634700D2F4216"/>
    <w:rsid w:val="00695A3A"/>
  </w:style>
  <w:style w:type="paragraph" w:customStyle="1" w:styleId="7B83ECC0FA714DA28E5B7BD6BA1EB25C">
    <w:name w:val="7B83ECC0FA714DA28E5B7BD6BA1EB25C"/>
    <w:rsid w:val="00695A3A"/>
  </w:style>
  <w:style w:type="paragraph" w:customStyle="1" w:styleId="C2FD1041A15F47628F799B6C16DBBB5F">
    <w:name w:val="C2FD1041A15F47628F799B6C16DBBB5F"/>
    <w:rsid w:val="00695A3A"/>
  </w:style>
  <w:style w:type="paragraph" w:customStyle="1" w:styleId="E3A0779FBD954AD081FBD85493363B45">
    <w:name w:val="E3A0779FBD954AD081FBD85493363B45"/>
    <w:rsid w:val="00695A3A"/>
  </w:style>
  <w:style w:type="paragraph" w:customStyle="1" w:styleId="F2F91BBC8DD54F78A83FF2FBD2C2705F">
    <w:name w:val="F2F91BBC8DD54F78A83FF2FBD2C2705F"/>
    <w:rsid w:val="00695A3A"/>
  </w:style>
  <w:style w:type="paragraph" w:customStyle="1" w:styleId="E571550DE3234FCD8A5E888642C51F85">
    <w:name w:val="E571550DE3234FCD8A5E888642C51F85"/>
    <w:rsid w:val="00695A3A"/>
  </w:style>
  <w:style w:type="paragraph" w:customStyle="1" w:styleId="50883562DEF74E03853D64955901B384">
    <w:name w:val="50883562DEF74E03853D64955901B384"/>
    <w:rsid w:val="00695A3A"/>
  </w:style>
  <w:style w:type="paragraph" w:customStyle="1" w:styleId="384239F4C6BA41C1BED2C57DCD25460E">
    <w:name w:val="384239F4C6BA41C1BED2C57DCD25460E"/>
    <w:rsid w:val="00695A3A"/>
  </w:style>
  <w:style w:type="paragraph" w:customStyle="1" w:styleId="F65856FDB1354C26A9275ECE2B58C817">
    <w:name w:val="F65856FDB1354C26A9275ECE2B58C817"/>
    <w:rsid w:val="00695A3A"/>
  </w:style>
  <w:style w:type="paragraph" w:customStyle="1" w:styleId="52C0D601F6A8495A9AAF32251B2DD05F">
    <w:name w:val="52C0D601F6A8495A9AAF32251B2DD05F"/>
    <w:rsid w:val="00695A3A"/>
  </w:style>
  <w:style w:type="paragraph" w:customStyle="1" w:styleId="2A7F5D06D3BE4C479B97FC3D982B5E00">
    <w:name w:val="2A7F5D06D3BE4C479B97FC3D982B5E00"/>
    <w:rsid w:val="00695A3A"/>
  </w:style>
  <w:style w:type="paragraph" w:customStyle="1" w:styleId="3BE129CDB02B48A78CFA85CC11C478C0">
    <w:name w:val="3BE129CDB02B48A78CFA85CC11C478C0"/>
    <w:rsid w:val="00695A3A"/>
  </w:style>
  <w:style w:type="paragraph" w:customStyle="1" w:styleId="02E7FFE5E33643A188F55CE72063ED82">
    <w:name w:val="02E7FFE5E33643A188F55CE72063ED82"/>
    <w:rsid w:val="00695A3A"/>
  </w:style>
  <w:style w:type="paragraph" w:customStyle="1" w:styleId="224A94EEFFF84FADBF9D8B61E739B5FE">
    <w:name w:val="224A94EEFFF84FADBF9D8B61E739B5FE"/>
    <w:rsid w:val="00695A3A"/>
  </w:style>
  <w:style w:type="paragraph" w:customStyle="1" w:styleId="29AB043F14EA47C2BA8A621D7569AEEA">
    <w:name w:val="29AB043F14EA47C2BA8A621D7569AEEA"/>
    <w:rsid w:val="00695A3A"/>
  </w:style>
  <w:style w:type="paragraph" w:customStyle="1" w:styleId="9909A8E0D17F46CCA15C6B5CDC0CEC0B">
    <w:name w:val="9909A8E0D17F46CCA15C6B5CDC0CEC0B"/>
    <w:rsid w:val="00695A3A"/>
  </w:style>
  <w:style w:type="paragraph" w:customStyle="1" w:styleId="ED0CEE064EAF4B88ACB11B26F8B3D585">
    <w:name w:val="ED0CEE064EAF4B88ACB11B26F8B3D585"/>
    <w:rsid w:val="00695A3A"/>
  </w:style>
  <w:style w:type="paragraph" w:customStyle="1" w:styleId="7C6C73297E5747238150BB58705BB487">
    <w:name w:val="7C6C73297E5747238150BB58705BB487"/>
    <w:rsid w:val="00695A3A"/>
  </w:style>
  <w:style w:type="paragraph" w:customStyle="1" w:styleId="DC283AEB830649C584F8936792CDE394">
    <w:name w:val="DC283AEB830649C584F8936792CDE394"/>
    <w:rsid w:val="00695A3A"/>
  </w:style>
  <w:style w:type="paragraph" w:customStyle="1" w:styleId="B7A9F7525F0E4E32AEFD1C5E910812BC">
    <w:name w:val="B7A9F7525F0E4E32AEFD1C5E910812BC"/>
    <w:rsid w:val="00695A3A"/>
  </w:style>
  <w:style w:type="paragraph" w:customStyle="1" w:styleId="07CD3E80BFE64EDA9C58A0F40E6F6F67">
    <w:name w:val="07CD3E80BFE64EDA9C58A0F40E6F6F67"/>
    <w:rsid w:val="00695A3A"/>
  </w:style>
  <w:style w:type="paragraph" w:customStyle="1" w:styleId="97E10E4E39E44848B77FEE1352B99DDD">
    <w:name w:val="97E10E4E39E44848B77FEE1352B99DDD"/>
    <w:rsid w:val="00695A3A"/>
  </w:style>
  <w:style w:type="paragraph" w:customStyle="1" w:styleId="A8D06B2B92054EDAB65C0845A1E5678C">
    <w:name w:val="A8D06B2B92054EDAB65C0845A1E5678C"/>
    <w:rsid w:val="00695A3A"/>
  </w:style>
  <w:style w:type="paragraph" w:customStyle="1" w:styleId="BD1150A81C5549AB8E221417DA3B1A15">
    <w:name w:val="BD1150A81C5549AB8E221417DA3B1A15"/>
    <w:rsid w:val="00695A3A"/>
  </w:style>
  <w:style w:type="paragraph" w:customStyle="1" w:styleId="DF86C31BB3304C53B91A6ACEEFB8A1C7">
    <w:name w:val="DF86C31BB3304C53B91A6ACEEFB8A1C7"/>
    <w:rsid w:val="00695A3A"/>
  </w:style>
  <w:style w:type="paragraph" w:customStyle="1" w:styleId="405BE2BEAA9C4ECE9857C94CDF1DE6DE">
    <w:name w:val="405BE2BEAA9C4ECE9857C94CDF1DE6DE"/>
    <w:rsid w:val="00695A3A"/>
  </w:style>
  <w:style w:type="paragraph" w:customStyle="1" w:styleId="47B51EDCB937473191A6156363CC96CC">
    <w:name w:val="47B51EDCB937473191A6156363CC96CC"/>
    <w:rsid w:val="00695A3A"/>
  </w:style>
  <w:style w:type="paragraph" w:customStyle="1" w:styleId="50A4E1823A8743E3BD7B805CED2ADB64">
    <w:name w:val="50A4E1823A8743E3BD7B805CED2ADB64"/>
    <w:rsid w:val="00695A3A"/>
  </w:style>
  <w:style w:type="paragraph" w:customStyle="1" w:styleId="E29F3DD5097B4F6188A0CDE5CBCF0F7B">
    <w:name w:val="E29F3DD5097B4F6188A0CDE5CBCF0F7B"/>
    <w:rsid w:val="00695A3A"/>
  </w:style>
  <w:style w:type="paragraph" w:customStyle="1" w:styleId="8A2A9EF4D3C94E6CB0CF440992308FDB">
    <w:name w:val="8A2A9EF4D3C94E6CB0CF440992308FDB"/>
    <w:rsid w:val="00695A3A"/>
  </w:style>
  <w:style w:type="paragraph" w:customStyle="1" w:styleId="DE78DDA2EB614D2B86036CC01F76FE2D">
    <w:name w:val="DE78DDA2EB614D2B86036CC01F76FE2D"/>
    <w:rsid w:val="00695A3A"/>
  </w:style>
  <w:style w:type="paragraph" w:customStyle="1" w:styleId="DFCCDA5BA3C644B2A2F3C91669A0CF06">
    <w:name w:val="DFCCDA5BA3C644B2A2F3C91669A0CF06"/>
    <w:rsid w:val="00695A3A"/>
  </w:style>
  <w:style w:type="paragraph" w:customStyle="1" w:styleId="57D73466B83A4B09AE10B363BE014842">
    <w:name w:val="57D73466B83A4B09AE10B363BE014842"/>
    <w:rsid w:val="00695A3A"/>
  </w:style>
  <w:style w:type="paragraph" w:customStyle="1" w:styleId="09A8A1A10357484686ED8174EC2D5218">
    <w:name w:val="09A8A1A10357484686ED8174EC2D5218"/>
    <w:rsid w:val="00695A3A"/>
  </w:style>
  <w:style w:type="paragraph" w:customStyle="1" w:styleId="FCE9FE0FCEFB46BE908C56D47CBD4162">
    <w:name w:val="FCE9FE0FCEFB46BE908C56D47CBD4162"/>
    <w:rsid w:val="00695A3A"/>
  </w:style>
  <w:style w:type="paragraph" w:customStyle="1" w:styleId="6C48D2F8A07545BCAADA856D57C30AFD">
    <w:name w:val="6C48D2F8A07545BCAADA856D57C30AFD"/>
    <w:rsid w:val="00695A3A"/>
  </w:style>
  <w:style w:type="paragraph" w:customStyle="1" w:styleId="40780C3A13AB4D12876B67C858159E9C">
    <w:name w:val="40780C3A13AB4D12876B67C858159E9C"/>
    <w:rsid w:val="00695A3A"/>
  </w:style>
  <w:style w:type="paragraph" w:customStyle="1" w:styleId="9EBE07EF7DBC48179EA6F527F2E54AAF">
    <w:name w:val="9EBE07EF7DBC48179EA6F527F2E54AAF"/>
    <w:rsid w:val="00695A3A"/>
  </w:style>
  <w:style w:type="paragraph" w:customStyle="1" w:styleId="16523948054C4D56929B4F3E32B57730">
    <w:name w:val="16523948054C4D56929B4F3E32B57730"/>
    <w:rsid w:val="00695A3A"/>
  </w:style>
  <w:style w:type="paragraph" w:customStyle="1" w:styleId="0EF2E51662344F638531D8B8974714FD">
    <w:name w:val="0EF2E51662344F638531D8B8974714FD"/>
    <w:rsid w:val="00695A3A"/>
  </w:style>
  <w:style w:type="paragraph" w:customStyle="1" w:styleId="F0DDA9F9C46344F4B205E8BE7E7E87E3">
    <w:name w:val="F0DDA9F9C46344F4B205E8BE7E7E87E3"/>
    <w:rsid w:val="00695A3A"/>
  </w:style>
  <w:style w:type="paragraph" w:customStyle="1" w:styleId="515F5E18A6B14C099C1D8AA6A89753A3">
    <w:name w:val="515F5E18A6B14C099C1D8AA6A89753A3"/>
    <w:rsid w:val="00695A3A"/>
  </w:style>
  <w:style w:type="paragraph" w:customStyle="1" w:styleId="A086E1B140334258BFCF46E47A349E5E">
    <w:name w:val="A086E1B140334258BFCF46E47A349E5E"/>
    <w:rsid w:val="00695A3A"/>
  </w:style>
  <w:style w:type="paragraph" w:customStyle="1" w:styleId="6F64B4986C604E09AD27DBDF915537F6">
    <w:name w:val="6F64B4986C604E09AD27DBDF915537F6"/>
    <w:rsid w:val="00695A3A"/>
  </w:style>
  <w:style w:type="paragraph" w:customStyle="1" w:styleId="34B8131BD8084950AB2BBB767C73A055">
    <w:name w:val="34B8131BD8084950AB2BBB767C73A055"/>
    <w:rsid w:val="00695A3A"/>
  </w:style>
  <w:style w:type="paragraph" w:customStyle="1" w:styleId="1F3B7F7C516740F1B53FBDC4F8E44308">
    <w:name w:val="1F3B7F7C516740F1B53FBDC4F8E44308"/>
    <w:rsid w:val="00695A3A"/>
  </w:style>
  <w:style w:type="paragraph" w:customStyle="1" w:styleId="8F68EC63F72F4591ADD61ABE2E605B1E">
    <w:name w:val="8F68EC63F72F4591ADD61ABE2E605B1E"/>
    <w:rsid w:val="00695A3A"/>
  </w:style>
  <w:style w:type="paragraph" w:customStyle="1" w:styleId="F8F6E43A53F642BDBCFE3445C146597B">
    <w:name w:val="F8F6E43A53F642BDBCFE3445C146597B"/>
    <w:rsid w:val="00695A3A"/>
  </w:style>
  <w:style w:type="paragraph" w:customStyle="1" w:styleId="D580E0978D204B9D94DB57B2E64333EC">
    <w:name w:val="D580E0978D204B9D94DB57B2E64333EC"/>
    <w:rsid w:val="00695A3A"/>
  </w:style>
  <w:style w:type="paragraph" w:customStyle="1" w:styleId="F1DF35A5E2DE4919BCB0E2285C189A45">
    <w:name w:val="F1DF35A5E2DE4919BCB0E2285C189A45"/>
    <w:rsid w:val="00695A3A"/>
  </w:style>
  <w:style w:type="paragraph" w:customStyle="1" w:styleId="A5F23C62416D4F0ABF508B956ABAAF9F">
    <w:name w:val="A5F23C62416D4F0ABF508B956ABAAF9F"/>
    <w:rsid w:val="00695A3A"/>
  </w:style>
  <w:style w:type="paragraph" w:customStyle="1" w:styleId="08AD0865763F444399A2F0E8264FE573">
    <w:name w:val="08AD0865763F444399A2F0E8264FE573"/>
    <w:rsid w:val="00695A3A"/>
  </w:style>
  <w:style w:type="paragraph" w:customStyle="1" w:styleId="A1D5E983E1F64D4992B6D641E237D9E6">
    <w:name w:val="A1D5E983E1F64D4992B6D641E237D9E6"/>
    <w:rsid w:val="00695A3A"/>
  </w:style>
  <w:style w:type="paragraph" w:customStyle="1" w:styleId="246A40A61F204254ABD8C5DF315FE172">
    <w:name w:val="246A40A61F204254ABD8C5DF315FE172"/>
    <w:rsid w:val="00695A3A"/>
  </w:style>
  <w:style w:type="paragraph" w:customStyle="1" w:styleId="9058EFCD6C55469B82FD763216D60C7A">
    <w:name w:val="9058EFCD6C55469B82FD763216D60C7A"/>
    <w:rsid w:val="00695A3A"/>
  </w:style>
  <w:style w:type="paragraph" w:customStyle="1" w:styleId="D3B427D6533C40B89FAF7299B08A5B47">
    <w:name w:val="D3B427D6533C40B89FAF7299B08A5B47"/>
    <w:rsid w:val="00695A3A"/>
  </w:style>
  <w:style w:type="paragraph" w:customStyle="1" w:styleId="B12BCF2CA34A416693F4DBBFE1204325">
    <w:name w:val="B12BCF2CA34A416693F4DBBFE1204325"/>
    <w:rsid w:val="00695A3A"/>
  </w:style>
  <w:style w:type="paragraph" w:customStyle="1" w:styleId="0AA3AD3A4F264709B36E6CF2EFB311CE">
    <w:name w:val="0AA3AD3A4F264709B36E6CF2EFB311CE"/>
    <w:rsid w:val="00695A3A"/>
  </w:style>
  <w:style w:type="paragraph" w:customStyle="1" w:styleId="8873AF8F47FA4973B2362E2D49F8FCF9">
    <w:name w:val="8873AF8F47FA4973B2362E2D49F8FCF9"/>
    <w:rsid w:val="00695A3A"/>
  </w:style>
  <w:style w:type="paragraph" w:customStyle="1" w:styleId="55F54F1175C844859280BE016C5C6B81">
    <w:name w:val="55F54F1175C844859280BE016C5C6B81"/>
    <w:rsid w:val="00695A3A"/>
  </w:style>
  <w:style w:type="paragraph" w:customStyle="1" w:styleId="8BFD92B4F36F4E819B9EB5CCA6739680">
    <w:name w:val="8BFD92B4F36F4E819B9EB5CCA6739680"/>
    <w:rsid w:val="00695A3A"/>
  </w:style>
  <w:style w:type="paragraph" w:customStyle="1" w:styleId="8B7F8ED650EF483D9ABF8508C7EF7CD0">
    <w:name w:val="8B7F8ED650EF483D9ABF8508C7EF7CD0"/>
    <w:rsid w:val="00695A3A"/>
  </w:style>
  <w:style w:type="paragraph" w:customStyle="1" w:styleId="D7F03C9D3C5F429693662A2C6DF705FF">
    <w:name w:val="D7F03C9D3C5F429693662A2C6DF705FF"/>
    <w:rsid w:val="00695A3A"/>
  </w:style>
  <w:style w:type="paragraph" w:customStyle="1" w:styleId="84108911D476485BA5FA1CF354BFBB60">
    <w:name w:val="84108911D476485BA5FA1CF354BFBB60"/>
    <w:rsid w:val="00695A3A"/>
  </w:style>
  <w:style w:type="paragraph" w:customStyle="1" w:styleId="034287F415EA4951AD582A6E1C64F4BE">
    <w:name w:val="034287F415EA4951AD582A6E1C64F4BE"/>
    <w:rsid w:val="00695A3A"/>
  </w:style>
  <w:style w:type="paragraph" w:customStyle="1" w:styleId="A083D90470154D5B9F3579C105FBE512">
    <w:name w:val="A083D90470154D5B9F3579C105FBE512"/>
    <w:rsid w:val="00695A3A"/>
  </w:style>
  <w:style w:type="paragraph" w:customStyle="1" w:styleId="3007D6FB667149ADAB94173AC5805834">
    <w:name w:val="3007D6FB667149ADAB94173AC5805834"/>
    <w:rsid w:val="00695A3A"/>
  </w:style>
  <w:style w:type="paragraph" w:customStyle="1" w:styleId="C059F5D94AAB48029BD85CAA7D97991F">
    <w:name w:val="C059F5D94AAB48029BD85CAA7D97991F"/>
    <w:rsid w:val="00695A3A"/>
  </w:style>
  <w:style w:type="paragraph" w:customStyle="1" w:styleId="47DFEB8D345349D0A5C25DDACE5F94EA">
    <w:name w:val="47DFEB8D345349D0A5C25DDACE5F94EA"/>
    <w:rsid w:val="00695A3A"/>
  </w:style>
  <w:style w:type="paragraph" w:customStyle="1" w:styleId="014C9E9C2C8C4ADF86CA15DC88E586E1">
    <w:name w:val="014C9E9C2C8C4ADF86CA15DC88E586E1"/>
    <w:rsid w:val="00695A3A"/>
  </w:style>
  <w:style w:type="paragraph" w:customStyle="1" w:styleId="F11ADD7BF13F4DD697854B3D52FB1EAD">
    <w:name w:val="F11ADD7BF13F4DD697854B3D52FB1EAD"/>
    <w:rsid w:val="00695A3A"/>
  </w:style>
  <w:style w:type="paragraph" w:customStyle="1" w:styleId="EFBCA8300B1C4CDB85349D4D65FAF123">
    <w:name w:val="EFBCA8300B1C4CDB85349D4D65FAF123"/>
    <w:rsid w:val="00695A3A"/>
  </w:style>
  <w:style w:type="paragraph" w:customStyle="1" w:styleId="2F5F68EF937C45E8861A87B82E2564FB">
    <w:name w:val="2F5F68EF937C45E8861A87B82E2564FB"/>
    <w:rsid w:val="00695A3A"/>
  </w:style>
  <w:style w:type="paragraph" w:customStyle="1" w:styleId="B65E3E0A426946DEBA9EC4A6E70754FF">
    <w:name w:val="B65E3E0A426946DEBA9EC4A6E70754FF"/>
    <w:rsid w:val="00695A3A"/>
  </w:style>
  <w:style w:type="paragraph" w:customStyle="1" w:styleId="AFEC9E24982D408A81DFB00633AECBA8">
    <w:name w:val="AFEC9E24982D408A81DFB00633AECBA8"/>
    <w:rsid w:val="00695A3A"/>
  </w:style>
  <w:style w:type="paragraph" w:customStyle="1" w:styleId="CC120702753C473EBAA5D218777B458C">
    <w:name w:val="CC120702753C473EBAA5D218777B458C"/>
    <w:rsid w:val="00695A3A"/>
  </w:style>
  <w:style w:type="paragraph" w:customStyle="1" w:styleId="D0D9781EE1CC4068B9A6F6E140E73B91">
    <w:name w:val="D0D9781EE1CC4068B9A6F6E140E73B91"/>
    <w:rsid w:val="00695A3A"/>
  </w:style>
  <w:style w:type="paragraph" w:customStyle="1" w:styleId="BAA3B87DBE544511910B2865B072509A">
    <w:name w:val="BAA3B87DBE544511910B2865B072509A"/>
    <w:rsid w:val="00695A3A"/>
  </w:style>
  <w:style w:type="paragraph" w:customStyle="1" w:styleId="0A4B47A08074421193D98412CEECC56D">
    <w:name w:val="0A4B47A08074421193D98412CEECC56D"/>
    <w:rsid w:val="00695A3A"/>
  </w:style>
  <w:style w:type="paragraph" w:customStyle="1" w:styleId="1F9B57C4692C45C0A88F519149D79E15">
    <w:name w:val="1F9B57C4692C45C0A88F519149D79E15"/>
    <w:rsid w:val="00695A3A"/>
  </w:style>
  <w:style w:type="paragraph" w:customStyle="1" w:styleId="230D16373F4B4046ABAECCC100102D74">
    <w:name w:val="230D16373F4B4046ABAECCC100102D74"/>
    <w:rsid w:val="00695A3A"/>
  </w:style>
  <w:style w:type="paragraph" w:customStyle="1" w:styleId="5300039723094A13943CA37128994505">
    <w:name w:val="5300039723094A13943CA37128994505"/>
    <w:rsid w:val="00695A3A"/>
  </w:style>
  <w:style w:type="paragraph" w:customStyle="1" w:styleId="ED9D5BA3846346929299F9EAE0626163">
    <w:name w:val="ED9D5BA3846346929299F9EAE0626163"/>
    <w:rsid w:val="00695A3A"/>
  </w:style>
  <w:style w:type="paragraph" w:customStyle="1" w:styleId="06E91C6302384C10A27681E6D15F3C15">
    <w:name w:val="06E91C6302384C10A27681E6D15F3C15"/>
    <w:rsid w:val="00695A3A"/>
  </w:style>
  <w:style w:type="paragraph" w:customStyle="1" w:styleId="C897A9F6C996469CA57D6A2B0FFA4888">
    <w:name w:val="C897A9F6C996469CA57D6A2B0FFA4888"/>
    <w:rsid w:val="00695A3A"/>
  </w:style>
  <w:style w:type="paragraph" w:customStyle="1" w:styleId="189FC08315DB43D082D9CC2FD9347AE2">
    <w:name w:val="189FC08315DB43D082D9CC2FD9347AE2"/>
    <w:rsid w:val="00695A3A"/>
  </w:style>
  <w:style w:type="paragraph" w:customStyle="1" w:styleId="E97E8060621843E8A686F941862FDD11">
    <w:name w:val="E97E8060621843E8A686F941862FDD11"/>
    <w:rsid w:val="00695A3A"/>
  </w:style>
  <w:style w:type="paragraph" w:customStyle="1" w:styleId="A01854EDD4EC4B71A89F17F9A65E0D81">
    <w:name w:val="A01854EDD4EC4B71A89F17F9A65E0D81"/>
    <w:rsid w:val="00695A3A"/>
  </w:style>
  <w:style w:type="paragraph" w:customStyle="1" w:styleId="6E563138F2234623B5D34234515DED4F">
    <w:name w:val="6E563138F2234623B5D34234515DED4F"/>
    <w:rsid w:val="00695A3A"/>
  </w:style>
  <w:style w:type="paragraph" w:customStyle="1" w:styleId="7EF67F71FF0E4C8DB5CB278898FBB760">
    <w:name w:val="7EF67F71FF0E4C8DB5CB278898FBB760"/>
    <w:rsid w:val="00695A3A"/>
  </w:style>
  <w:style w:type="paragraph" w:customStyle="1" w:styleId="76351261775E4443A05A61B8BB0D8E41">
    <w:name w:val="76351261775E4443A05A61B8BB0D8E41"/>
    <w:rsid w:val="00695A3A"/>
  </w:style>
  <w:style w:type="paragraph" w:customStyle="1" w:styleId="B6F9238147FB40A380F43A3F213E1BB9">
    <w:name w:val="B6F9238147FB40A380F43A3F213E1BB9"/>
    <w:rsid w:val="00695A3A"/>
  </w:style>
  <w:style w:type="paragraph" w:customStyle="1" w:styleId="B1BA8150DC8B4D859BC0CA7C680FD79D">
    <w:name w:val="B1BA8150DC8B4D859BC0CA7C680FD79D"/>
    <w:rsid w:val="00695A3A"/>
  </w:style>
  <w:style w:type="paragraph" w:customStyle="1" w:styleId="D9315EC0ED714F878D0678C1E65E0122">
    <w:name w:val="D9315EC0ED714F878D0678C1E65E0122"/>
    <w:rsid w:val="00695A3A"/>
  </w:style>
  <w:style w:type="paragraph" w:customStyle="1" w:styleId="B44F45333C9E4F7189A195D3EEDCFCC5">
    <w:name w:val="B44F45333C9E4F7189A195D3EEDCFCC5"/>
    <w:rsid w:val="00695A3A"/>
  </w:style>
  <w:style w:type="paragraph" w:customStyle="1" w:styleId="11014B25384F4F2DAE7F0719F518ED61">
    <w:name w:val="11014B25384F4F2DAE7F0719F518ED61"/>
    <w:rsid w:val="00695A3A"/>
  </w:style>
  <w:style w:type="paragraph" w:customStyle="1" w:styleId="1597004C9CC949CEA3998E36C3ED8547">
    <w:name w:val="1597004C9CC949CEA3998E36C3ED8547"/>
    <w:rsid w:val="00695A3A"/>
  </w:style>
  <w:style w:type="paragraph" w:customStyle="1" w:styleId="C8FE2AF17DC04D1483F9CE1C84DF2D14">
    <w:name w:val="C8FE2AF17DC04D1483F9CE1C84DF2D14"/>
    <w:rsid w:val="00695A3A"/>
  </w:style>
  <w:style w:type="paragraph" w:customStyle="1" w:styleId="DE1B8F5E180745B99744A9434C62B817">
    <w:name w:val="DE1B8F5E180745B99744A9434C62B817"/>
    <w:rsid w:val="00695A3A"/>
  </w:style>
  <w:style w:type="paragraph" w:customStyle="1" w:styleId="B799517174944CBE9117E6A0B6324BDB">
    <w:name w:val="B799517174944CBE9117E6A0B6324BDB"/>
    <w:rsid w:val="00695A3A"/>
  </w:style>
  <w:style w:type="paragraph" w:customStyle="1" w:styleId="D452534235E34AFABF19786C71BE2395">
    <w:name w:val="D452534235E34AFABF19786C71BE2395"/>
    <w:rsid w:val="00695A3A"/>
  </w:style>
  <w:style w:type="paragraph" w:customStyle="1" w:styleId="EB57BD29D7474716B17D4EBEAE02D80E">
    <w:name w:val="EB57BD29D7474716B17D4EBEAE02D80E"/>
    <w:rsid w:val="00695A3A"/>
  </w:style>
  <w:style w:type="paragraph" w:customStyle="1" w:styleId="FCAB355763844C359C957676DF65CDB9">
    <w:name w:val="FCAB355763844C359C957676DF65CDB9"/>
    <w:rsid w:val="00695A3A"/>
  </w:style>
  <w:style w:type="paragraph" w:customStyle="1" w:styleId="164678EE8DBF4C2FBDFC3468A17A8C6F">
    <w:name w:val="164678EE8DBF4C2FBDFC3468A17A8C6F"/>
    <w:rsid w:val="00695A3A"/>
  </w:style>
  <w:style w:type="paragraph" w:customStyle="1" w:styleId="DFCCABA52DE74870A3EAB14AE509F027">
    <w:name w:val="DFCCABA52DE74870A3EAB14AE509F027"/>
    <w:rsid w:val="00695A3A"/>
  </w:style>
  <w:style w:type="paragraph" w:customStyle="1" w:styleId="2DA24E43F78844A6A44324CEC87DE762">
    <w:name w:val="2DA24E43F78844A6A44324CEC87DE762"/>
    <w:rsid w:val="00695A3A"/>
  </w:style>
  <w:style w:type="paragraph" w:customStyle="1" w:styleId="C33E483439574852951546882E520B97">
    <w:name w:val="C33E483439574852951546882E520B97"/>
    <w:rsid w:val="00695A3A"/>
  </w:style>
  <w:style w:type="paragraph" w:customStyle="1" w:styleId="F0398D05E32A4C49B95676BEF48CD358">
    <w:name w:val="F0398D05E32A4C49B95676BEF48CD358"/>
    <w:rsid w:val="00695A3A"/>
  </w:style>
  <w:style w:type="paragraph" w:customStyle="1" w:styleId="DCE2CB04D1FD420A879F7AA2CFD861E2">
    <w:name w:val="DCE2CB04D1FD420A879F7AA2CFD861E2"/>
    <w:rsid w:val="00695A3A"/>
  </w:style>
  <w:style w:type="paragraph" w:customStyle="1" w:styleId="86562BBE758F4D2A9AAD3BE7990EF3DF">
    <w:name w:val="86562BBE758F4D2A9AAD3BE7990EF3DF"/>
    <w:rsid w:val="00695A3A"/>
  </w:style>
  <w:style w:type="paragraph" w:customStyle="1" w:styleId="A8E85E2953A84EBCACFFDD774CBF81FD">
    <w:name w:val="A8E85E2953A84EBCACFFDD774CBF81FD"/>
    <w:rsid w:val="00695A3A"/>
  </w:style>
  <w:style w:type="paragraph" w:customStyle="1" w:styleId="13F60CAF6F6E45A3817B0F59D7ED4EC9">
    <w:name w:val="13F60CAF6F6E45A3817B0F59D7ED4EC9"/>
    <w:rsid w:val="00695A3A"/>
  </w:style>
  <w:style w:type="paragraph" w:customStyle="1" w:styleId="0E6934C1178F4558A0376AB194F26286">
    <w:name w:val="0E6934C1178F4558A0376AB194F26286"/>
    <w:rsid w:val="00695A3A"/>
  </w:style>
  <w:style w:type="paragraph" w:customStyle="1" w:styleId="0B9B179094F648DF9DDEA5C4152EEF604">
    <w:name w:val="0B9B179094F648DF9DDEA5C4152EEF60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4">
    <w:name w:val="4AF51CB12A7E400E90631A07782491A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4">
    <w:name w:val="A510DFD166D04E278A8A178780AC7626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4">
    <w:name w:val="00485CBAB37E43DB83D5E339AD218490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4">
    <w:name w:val="562C3D82CE2F4373A0DBF0797580F0B0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6">
    <w:name w:val="E96F8C08796B47A8B85C7D51956CD258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4">
    <w:name w:val="82FAD84DFE774EF897AA645DBE7CA68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4">
    <w:name w:val="16DE112E5CB64C609AB7155F682406B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4">
    <w:name w:val="05F46FCA204345009F5784E2987F951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4">
    <w:name w:val="7AFD14862B4D4A78B6A9C55F459A82C5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6">
    <w:name w:val="118E0F84FE7E4FF7B23823C11479D383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4">
    <w:name w:val="66927AAADBC1484EA08382420B45215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4">
    <w:name w:val="8EBFD70D97F9429796DDF0C6EE39364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4">
    <w:name w:val="3E8612DAE9594688B58D62443CA5147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4">
    <w:name w:val="5A62C5EDB7A04D3B813C44AEBA60721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3">
    <w:name w:val="88FD00CF565942A68318B7D17C5E186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3">
    <w:name w:val="C79A75D405A04574952856A7A530446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3">
    <w:name w:val="5FEBA465DE5E49BA8314761AC732338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3">
    <w:name w:val="EB5F86EF1B02457AB9BBDA7687AC345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3">
    <w:name w:val="904CCDCB9FEA498AA2EDF5E328A29B0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3">
    <w:name w:val="7035B2D1BA8A4913A6F6ED00D1FC0FC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1">
    <w:name w:val="A2B0FDE1AEC3437FAD8A0AC07AE2A44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1">
    <w:name w:val="A55DD15B224D428D81AD1FF4280C19E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1">
    <w:name w:val="E8618B63991F455D8A980E287A1C7F2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1">
    <w:name w:val="D17C7B4D51C540AB8655F09DBEB7FDE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1">
    <w:name w:val="F8B8B2148AD148CBA79D5F24BA0B7C2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1">
    <w:name w:val="994479ABFFE943C6A1D1810555A7498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1">
    <w:name w:val="BD1150A81C5549AB8E221417DA3B1A1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1">
    <w:name w:val="DF86C31BB3304C53B91A6ACEEFB8A1C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1">
    <w:name w:val="405BE2BEAA9C4ECE9857C94CDF1DE6D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1">
    <w:name w:val="47B51EDCB937473191A6156363CC96C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1">
    <w:name w:val="50A4E1823A8743E3BD7B805CED2ADB6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1">
    <w:name w:val="E29F3DD5097B4F6188A0CDE5CBCF0F7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1">
    <w:name w:val="8A2A9EF4D3C94E6CB0CF440992308FD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1">
    <w:name w:val="DE78DDA2EB614D2B86036CC01F76FE2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1">
    <w:name w:val="DFCCDA5BA3C644B2A2F3C91669A0CF0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1">
    <w:name w:val="57D73466B83A4B09AE10B363BE01484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1">
    <w:name w:val="09A8A1A10357484686ED8174EC2D521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1">
    <w:name w:val="FCE9FE0FCEFB46BE908C56D47CBD416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1">
    <w:name w:val="6C48D2F8A07545BCAADA856D57C30AF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1">
    <w:name w:val="40780C3A13AB4D12876B67C858159E9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1">
    <w:name w:val="9EBE07EF7DBC48179EA6F527F2E54AA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1">
    <w:name w:val="16523948054C4D56929B4F3E32B5773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1">
    <w:name w:val="0EF2E51662344F638531D8B8974714F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1">
    <w:name w:val="F0DDA9F9C46344F4B205E8BE7E7E87E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1">
    <w:name w:val="515F5E18A6B14C099C1D8AA6A89753A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1">
    <w:name w:val="A086E1B140334258BFCF46E47A349E5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1">
    <w:name w:val="6F64B4986C604E09AD27DBDF915537F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1">
    <w:name w:val="34B8131BD8084950AB2BBB767C73A05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1">
    <w:name w:val="1F3B7F7C516740F1B53FBDC4F8E4430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1">
    <w:name w:val="8F68EC63F72F4591ADD61ABE2E605B1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1">
    <w:name w:val="F8F6E43A53F642BDBCFE3445C146597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1">
    <w:name w:val="D580E0978D204B9D94DB57B2E64333E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1">
    <w:name w:val="F1DF35A5E2DE4919BCB0E2285C189A4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1">
    <w:name w:val="A5F23C62416D4F0ABF508B956ABAAF9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1">
    <w:name w:val="08AD0865763F444399A2F0E8264FE57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1">
    <w:name w:val="A1D5E983E1F64D4992B6D641E237D9E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1">
    <w:name w:val="246A40A61F204254ABD8C5DF315FE17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1">
    <w:name w:val="9058EFCD6C55469B82FD763216D60C7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1">
    <w:name w:val="D3B427D6533C40B89FAF7299B08A5B4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1">
    <w:name w:val="B12BCF2CA34A416693F4DBBFE120432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1">
    <w:name w:val="0AA3AD3A4F264709B36E6CF2EFB311C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1">
    <w:name w:val="8873AF8F47FA4973B2362E2D49F8FCF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1">
    <w:name w:val="55F54F1175C844859280BE016C5C6B8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1">
    <w:name w:val="8BFD92B4F36F4E819B9EB5CCA673968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1">
    <w:name w:val="8B7F8ED650EF483D9ABF8508C7EF7CD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1">
    <w:name w:val="D7F03C9D3C5F429693662A2C6DF705F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1">
    <w:name w:val="84108911D476485BA5FA1CF354BFBB6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1">
    <w:name w:val="034287F415EA4951AD582A6E1C64F4B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1">
    <w:name w:val="A083D90470154D5B9F3579C105FBE51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1">
    <w:name w:val="3007D6FB667149ADAB94173AC580583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1">
    <w:name w:val="C059F5D94AAB48029BD85CAA7D97991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1">
    <w:name w:val="47DFEB8D345349D0A5C25DDACE5F94E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1">
    <w:name w:val="014C9E9C2C8C4ADF86CA15DC88E586E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1">
    <w:name w:val="F11ADD7BF13F4DD697854B3D52FB1EA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1">
    <w:name w:val="EFBCA8300B1C4CDB85349D4D65FAF12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1">
    <w:name w:val="2F5F68EF937C45E8861A87B82E2564F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1">
    <w:name w:val="B65E3E0A426946DEBA9EC4A6E70754F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1">
    <w:name w:val="AFEC9E24982D408A81DFB00633AECBA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1">
    <w:name w:val="CC120702753C473EBAA5D218777B458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1">
    <w:name w:val="D0D9781EE1CC4068B9A6F6E140E73B9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1">
    <w:name w:val="BAA3B87DBE544511910B2865B072509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1">
    <w:name w:val="0A4B47A08074421193D98412CEECC56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1">
    <w:name w:val="1F9B57C4692C45C0A88F519149D79E1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1">
    <w:name w:val="230D16373F4B4046ABAECCC100102D7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1">
    <w:name w:val="5300039723094A13943CA3712899450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1">
    <w:name w:val="ED9D5BA3846346929299F9EAE062616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1">
    <w:name w:val="06E91C6302384C10A27681E6D15F3C1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1">
    <w:name w:val="C897A9F6C996469CA57D6A2B0FFA488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1">
    <w:name w:val="189FC08315DB43D082D9CC2FD9347AE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1">
    <w:name w:val="E97E8060621843E8A686F941862FDD1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1">
    <w:name w:val="A01854EDD4EC4B71A89F17F9A65E0D8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1">
    <w:name w:val="6E563138F2234623B5D34234515DED4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1">
    <w:name w:val="7EF67F71FF0E4C8DB5CB278898FBB76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1">
    <w:name w:val="76351261775E4443A05A61B8BB0D8E4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1">
    <w:name w:val="B6F9238147FB40A380F43A3F213E1BB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1">
    <w:name w:val="B1BA8150DC8B4D859BC0CA7C680FD79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1">
    <w:name w:val="D9315EC0ED714F878D0678C1E65E012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1">
    <w:name w:val="B44F45333C9E4F7189A195D3EEDCFCC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1">
    <w:name w:val="11014B25384F4F2DAE7F0719F518ED6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1">
    <w:name w:val="1597004C9CC949CEA3998E36C3ED854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1">
    <w:name w:val="C8FE2AF17DC04D1483F9CE1C84DF2D1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1">
    <w:name w:val="DE1B8F5E180745B99744A9434C62B81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1">
    <w:name w:val="B799517174944CBE9117E6A0B6324BD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1">
    <w:name w:val="D452534235E34AFABF19786C71BE239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1">
    <w:name w:val="EB57BD29D7474716B17D4EBEAE02D80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1">
    <w:name w:val="FCAB355763844C359C957676DF65CDB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1">
    <w:name w:val="164678EE8DBF4C2FBDFC3468A17A8C6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1">
    <w:name w:val="DFCCABA52DE74870A3EAB14AE509F02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1">
    <w:name w:val="2DA24E43F78844A6A44324CEC87DE76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1">
    <w:name w:val="C33E483439574852951546882E520B9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1">
    <w:name w:val="F0398D05E32A4C49B95676BEF48CD35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1">
    <w:name w:val="DCE2CB04D1FD420A879F7AA2CFD861E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1">
    <w:name w:val="86562BBE758F4D2A9AAD3BE7990EF3D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1">
    <w:name w:val="A8E85E2953A84EBCACFFDD774CBF81F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1">
    <w:name w:val="13F60CAF6F6E45A3817B0F59D7ED4EC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1">
    <w:name w:val="0E6934C1178F4558A0376AB194F2628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3">
    <w:name w:val="A2F6FB99B51243FA982223D874083AD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3">
    <w:name w:val="67608309445B4BB49EA109C061723DA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3">
    <w:name w:val="10E71AD304C94B1E80C30B6E6E0E5FA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3">
    <w:name w:val="37D07E9CD82D4E378CCC30ED22CF247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3">
    <w:name w:val="E5606EA8A6B94F4299565B6E8F764F1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3">
    <w:name w:val="7D438D64B0004255BA7ECD7B9C3BB51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3">
    <w:name w:val="6F479E8464384367A19161E3CFE68AA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3">
    <w:name w:val="E4FA47B70D5644D38D5FDA95B5E7D07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3">
    <w:name w:val="F4D733983384497CAE27E5D3748E7F3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3">
    <w:name w:val="E7DC8E7077724AC3935026C352D01EF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3">
    <w:name w:val="7F093B7AA96146FCA28996DDD281ABD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3">
    <w:name w:val="9102E0BAE5294C98A20B582A838BAEA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3">
    <w:name w:val="A34B95BA18CA48D88D723AED96E83F7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3">
    <w:name w:val="D8601621D99045A2975E4DE584831D5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3">
    <w:name w:val="0DCEA17FB40942A29ACA98D83A3219EA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3">
    <w:name w:val="8EACD23A45AB4958BFEE804F5A727BD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3">
    <w:name w:val="E62DAA2211264759A9F282EE4185615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3">
    <w:name w:val="87FFA5C246C54C96BAA6850E62F6088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3">
    <w:name w:val="A8E65F3D2AF240F6B9CD909ACC7C26A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3">
    <w:name w:val="B798E03D4F59472788F6BFD30258DAF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3">
    <w:name w:val="C52B90F4659E4B449E299A24AEF963D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3">
    <w:name w:val="D4C17FD7DE294BFF84374627BACCAF1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3">
    <w:name w:val="A461C785C4C74DC6A11AF0F6835B523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3">
    <w:name w:val="5A4E16A0168D428A9DFC95AA462C19B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3">
    <w:name w:val="683C80A523424007936F92245A2C48C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3">
    <w:name w:val="2B0BB582E6DC499EB73C1DC0B7ADDE4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3">
    <w:name w:val="21808E4FEB5C45918EA6645C5FC134E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5">
    <w:name w:val="0B9B179094F648DF9DDEA5C4152EEF60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5">
    <w:name w:val="4AF51CB12A7E400E90631A07782491A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5">
    <w:name w:val="A510DFD166D04E278A8A178780AC7626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5">
    <w:name w:val="00485CBAB37E43DB83D5E339AD218490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5">
    <w:name w:val="562C3D82CE2F4373A0DBF0797580F0B0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7">
    <w:name w:val="E96F8C08796B47A8B85C7D51956CD2587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5">
    <w:name w:val="82FAD84DFE774EF897AA645DBE7CA68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5">
    <w:name w:val="16DE112E5CB64C609AB7155F682406B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5">
    <w:name w:val="05F46FCA204345009F5784E2987F951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5">
    <w:name w:val="7AFD14862B4D4A78B6A9C55F459A82C5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7">
    <w:name w:val="118E0F84FE7E4FF7B23823C11479D3837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5">
    <w:name w:val="66927AAADBC1484EA08382420B45215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5">
    <w:name w:val="8EBFD70D97F9429796DDF0C6EE39364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5">
    <w:name w:val="3E8612DAE9594688B58D62443CA5147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5">
    <w:name w:val="5A62C5EDB7A04D3B813C44AEBA60721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4">
    <w:name w:val="88FD00CF565942A68318B7D17C5E186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4">
    <w:name w:val="C79A75D405A04574952856A7A530446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4">
    <w:name w:val="5FEBA465DE5E49BA8314761AC732338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4">
    <w:name w:val="EB5F86EF1B02457AB9BBDA7687AC3454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4">
    <w:name w:val="904CCDCB9FEA498AA2EDF5E328A29B0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4">
    <w:name w:val="7035B2D1BA8A4913A6F6ED00D1FC0FC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2">
    <w:name w:val="A2B0FDE1AEC3437FAD8A0AC07AE2A44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2">
    <w:name w:val="A55DD15B224D428D81AD1FF4280C19E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2">
    <w:name w:val="E8618B63991F455D8A980E287A1C7F2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2">
    <w:name w:val="D17C7B4D51C540AB8655F09DBEB7FDE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2">
    <w:name w:val="F8B8B2148AD148CBA79D5F24BA0B7C2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2">
    <w:name w:val="994479ABFFE943C6A1D1810555A7498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2">
    <w:name w:val="BD1150A81C5549AB8E221417DA3B1A1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2">
    <w:name w:val="DF86C31BB3304C53B91A6ACEEFB8A1C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2">
    <w:name w:val="405BE2BEAA9C4ECE9857C94CDF1DE6D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2">
    <w:name w:val="47B51EDCB937473191A6156363CC96C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2">
    <w:name w:val="50A4E1823A8743E3BD7B805CED2ADB6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2">
    <w:name w:val="E29F3DD5097B4F6188A0CDE5CBCF0F7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2">
    <w:name w:val="8A2A9EF4D3C94E6CB0CF440992308FD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2">
    <w:name w:val="DE78DDA2EB614D2B86036CC01F76FE2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2">
    <w:name w:val="DFCCDA5BA3C644B2A2F3C91669A0CF0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2">
    <w:name w:val="57D73466B83A4B09AE10B363BE01484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2">
    <w:name w:val="09A8A1A10357484686ED8174EC2D521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2">
    <w:name w:val="FCE9FE0FCEFB46BE908C56D47CBD416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2">
    <w:name w:val="6C48D2F8A07545BCAADA856D57C30AF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2">
    <w:name w:val="40780C3A13AB4D12876B67C858159E9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2">
    <w:name w:val="9EBE07EF7DBC48179EA6F527F2E54AA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2">
    <w:name w:val="16523948054C4D56929B4F3E32B5773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2">
    <w:name w:val="0EF2E51662344F638531D8B8974714F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2">
    <w:name w:val="F0DDA9F9C46344F4B205E8BE7E7E87E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2">
    <w:name w:val="515F5E18A6B14C099C1D8AA6A89753A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2">
    <w:name w:val="A086E1B140334258BFCF46E47A349E5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2">
    <w:name w:val="6F64B4986C604E09AD27DBDF915537F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2">
    <w:name w:val="34B8131BD8084950AB2BBB767C73A05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2">
    <w:name w:val="1F3B7F7C516740F1B53FBDC4F8E4430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2">
    <w:name w:val="8F68EC63F72F4591ADD61ABE2E605B1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2">
    <w:name w:val="F8F6E43A53F642BDBCFE3445C146597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2">
    <w:name w:val="D580E0978D204B9D94DB57B2E64333E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2">
    <w:name w:val="F1DF35A5E2DE4919BCB0E2285C189A4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2">
    <w:name w:val="A5F23C62416D4F0ABF508B956ABAAF9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2">
    <w:name w:val="08AD0865763F444399A2F0E8264FE57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2">
    <w:name w:val="A1D5E983E1F64D4992B6D641E237D9E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2">
    <w:name w:val="246A40A61F204254ABD8C5DF315FE17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2">
    <w:name w:val="9058EFCD6C55469B82FD763216D60C7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2">
    <w:name w:val="D3B427D6533C40B89FAF7299B08A5B4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2">
    <w:name w:val="B12BCF2CA34A416693F4DBBFE120432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2">
    <w:name w:val="0AA3AD3A4F264709B36E6CF2EFB311C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2">
    <w:name w:val="8873AF8F47FA4973B2362E2D49F8FCF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2">
    <w:name w:val="55F54F1175C844859280BE016C5C6B8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2">
    <w:name w:val="8BFD92B4F36F4E819B9EB5CCA673968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2">
    <w:name w:val="8B7F8ED650EF483D9ABF8508C7EF7CD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2">
    <w:name w:val="D7F03C9D3C5F429693662A2C6DF705F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2">
    <w:name w:val="84108911D476485BA5FA1CF354BFBB6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2">
    <w:name w:val="034287F415EA4951AD582A6E1C64F4B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2">
    <w:name w:val="A083D90470154D5B9F3579C105FBE51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2">
    <w:name w:val="3007D6FB667149ADAB94173AC580583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2">
    <w:name w:val="C059F5D94AAB48029BD85CAA7D97991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2">
    <w:name w:val="47DFEB8D345349D0A5C25DDACE5F94E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2">
    <w:name w:val="014C9E9C2C8C4ADF86CA15DC88E586E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2">
    <w:name w:val="F11ADD7BF13F4DD697854B3D52FB1EA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2">
    <w:name w:val="EFBCA8300B1C4CDB85349D4D65FAF12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2">
    <w:name w:val="2F5F68EF937C45E8861A87B82E2564F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2">
    <w:name w:val="B65E3E0A426946DEBA9EC4A6E70754F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2">
    <w:name w:val="AFEC9E24982D408A81DFB00633AECBA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2">
    <w:name w:val="CC120702753C473EBAA5D218777B458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2">
    <w:name w:val="D0D9781EE1CC4068B9A6F6E140E73B9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2">
    <w:name w:val="BAA3B87DBE544511910B2865B072509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2">
    <w:name w:val="0A4B47A08074421193D98412CEECC56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2">
    <w:name w:val="1F9B57C4692C45C0A88F519149D79E1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2">
    <w:name w:val="230D16373F4B4046ABAECCC100102D7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2">
    <w:name w:val="5300039723094A13943CA3712899450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2">
    <w:name w:val="ED9D5BA3846346929299F9EAE062616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2">
    <w:name w:val="06E91C6302384C10A27681E6D15F3C1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2">
    <w:name w:val="C897A9F6C996469CA57D6A2B0FFA488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2">
    <w:name w:val="189FC08315DB43D082D9CC2FD9347AE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2">
    <w:name w:val="E97E8060621843E8A686F941862FDD1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2">
    <w:name w:val="A01854EDD4EC4B71A89F17F9A65E0D8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2">
    <w:name w:val="6E563138F2234623B5D34234515DED4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2">
    <w:name w:val="7EF67F71FF0E4C8DB5CB278898FBB76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2">
    <w:name w:val="76351261775E4443A05A61B8BB0D8E4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2">
    <w:name w:val="B6F9238147FB40A380F43A3F213E1BB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2">
    <w:name w:val="B1BA8150DC8B4D859BC0CA7C680FD79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2">
    <w:name w:val="D9315EC0ED714F878D0678C1E65E012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2">
    <w:name w:val="B44F45333C9E4F7189A195D3EEDCFCC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2">
    <w:name w:val="11014B25384F4F2DAE7F0719F518ED6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2">
    <w:name w:val="1597004C9CC949CEA3998E36C3ED854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2">
    <w:name w:val="C8FE2AF17DC04D1483F9CE1C84DF2D1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2">
    <w:name w:val="DE1B8F5E180745B99744A9434C62B81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2">
    <w:name w:val="B799517174944CBE9117E6A0B6324BD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2">
    <w:name w:val="D452534235E34AFABF19786C71BE239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2">
    <w:name w:val="EB57BD29D7474716B17D4EBEAE02D80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2">
    <w:name w:val="FCAB355763844C359C957676DF65CDB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2">
    <w:name w:val="164678EE8DBF4C2FBDFC3468A17A8C6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2">
    <w:name w:val="DFCCABA52DE74870A3EAB14AE509F02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2">
    <w:name w:val="2DA24E43F78844A6A44324CEC87DE76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2">
    <w:name w:val="C33E483439574852951546882E520B9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2">
    <w:name w:val="F0398D05E32A4C49B95676BEF48CD35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2">
    <w:name w:val="DCE2CB04D1FD420A879F7AA2CFD861E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2">
    <w:name w:val="86562BBE758F4D2A9AAD3BE7990EF3D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2">
    <w:name w:val="A8E85E2953A84EBCACFFDD774CBF81F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2">
    <w:name w:val="13F60CAF6F6E45A3817B0F59D7ED4EC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2">
    <w:name w:val="0E6934C1178F4558A0376AB194F2628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4">
    <w:name w:val="A2F6FB99B51243FA982223D874083AD2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4">
    <w:name w:val="67608309445B4BB49EA109C061723DA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4">
    <w:name w:val="10E71AD304C94B1E80C30B6E6E0E5FA2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4">
    <w:name w:val="37D07E9CD82D4E378CCC30ED22CF247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4">
    <w:name w:val="E5606EA8A6B94F4299565B6E8F764F17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4">
    <w:name w:val="7D438D64B0004255BA7ECD7B9C3BB51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4">
    <w:name w:val="6F479E8464384367A19161E3CFE68AA5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4">
    <w:name w:val="E4FA47B70D5644D38D5FDA95B5E7D07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4">
    <w:name w:val="F4D733983384497CAE27E5D3748E7F3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4">
    <w:name w:val="E7DC8E7077724AC3935026C352D01EF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4">
    <w:name w:val="7F093B7AA96146FCA28996DDD281ABD2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4">
    <w:name w:val="9102E0BAE5294C98A20B582A838BAEA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4">
    <w:name w:val="A34B95BA18CA48D88D723AED96E83F7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4">
    <w:name w:val="D8601621D99045A2975E4DE584831D5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4">
    <w:name w:val="0DCEA17FB40942A29ACA98D83A3219EA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4">
    <w:name w:val="8EACD23A45AB4958BFEE804F5A727BD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4">
    <w:name w:val="E62DAA2211264759A9F282EE4185615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4">
    <w:name w:val="87FFA5C246C54C96BAA6850E62F60887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4">
    <w:name w:val="A8E65F3D2AF240F6B9CD909ACC7C26A6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4">
    <w:name w:val="B798E03D4F59472788F6BFD30258DAF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4">
    <w:name w:val="C52B90F4659E4B449E299A24AEF963D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4">
    <w:name w:val="D4C17FD7DE294BFF84374627BACCAF1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4">
    <w:name w:val="A461C785C4C74DC6A11AF0F6835B523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4">
    <w:name w:val="5A4E16A0168D428A9DFC95AA462C19BD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4">
    <w:name w:val="683C80A523424007936F92245A2C48CD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4">
    <w:name w:val="2B0BB582E6DC499EB73C1DC0B7ADDE4F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4">
    <w:name w:val="21808E4FEB5C45918EA6645C5FC134E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A4C0385A414F389057633C465A31DF">
    <w:name w:val="16A4C0385A414F389057633C465A31DF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6">
    <w:name w:val="0B9B179094F648DF9DDEA5C4152EEF60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6">
    <w:name w:val="4AF51CB12A7E400E90631A07782491A9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6">
    <w:name w:val="A510DFD166D04E278A8A178780AC7626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6">
    <w:name w:val="00485CBAB37E43DB83D5E339AD218490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6">
    <w:name w:val="562C3D82CE2F4373A0DBF0797580F0B0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8">
    <w:name w:val="E96F8C08796B47A8B85C7D51956CD2588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6">
    <w:name w:val="82FAD84DFE774EF897AA645DBE7CA68E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6">
    <w:name w:val="16DE112E5CB64C609AB7155F682406B1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6">
    <w:name w:val="05F46FCA204345009F5784E2987F9519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6">
    <w:name w:val="7AFD14862B4D4A78B6A9C55F459A82C5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8">
    <w:name w:val="118E0F84FE7E4FF7B23823C11479D3838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6">
    <w:name w:val="66927AAADBC1484EA08382420B45215B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6">
    <w:name w:val="8EBFD70D97F9429796DDF0C6EE393648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6">
    <w:name w:val="3E8612DAE9594688B58D62443CA5147E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6">
    <w:name w:val="5A62C5EDB7A04D3B813C44AEBA60721B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5">
    <w:name w:val="88FD00CF565942A68318B7D17C5E186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5">
    <w:name w:val="C79A75D405A04574952856A7A530446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5">
    <w:name w:val="5FEBA465DE5E49BA8314761AC732338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5">
    <w:name w:val="EB5F86EF1B02457AB9BBDA7687AC3454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5">
    <w:name w:val="904CCDCB9FEA498AA2EDF5E328A29B0C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5">
    <w:name w:val="7035B2D1BA8A4913A6F6ED00D1FC0FC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3">
    <w:name w:val="A2B0FDE1AEC3437FAD8A0AC07AE2A44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3">
    <w:name w:val="A55DD15B224D428D81AD1FF4280C19E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3">
    <w:name w:val="E8618B63991F455D8A980E287A1C7F2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3">
    <w:name w:val="D17C7B4D51C540AB8655F09DBEB7FDE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3">
    <w:name w:val="F8B8B2148AD148CBA79D5F24BA0B7C2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3">
    <w:name w:val="994479ABFFE943C6A1D1810555A7498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3">
    <w:name w:val="BD1150A81C5549AB8E221417DA3B1A1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3">
    <w:name w:val="DF86C31BB3304C53B91A6ACEEFB8A1C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3">
    <w:name w:val="405BE2BEAA9C4ECE9857C94CDF1DE6D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3">
    <w:name w:val="47B51EDCB937473191A6156363CC96C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3">
    <w:name w:val="50A4E1823A8743E3BD7B805CED2ADB6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3">
    <w:name w:val="E29F3DD5097B4F6188A0CDE5CBCF0F7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3">
    <w:name w:val="8A2A9EF4D3C94E6CB0CF440992308FD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3">
    <w:name w:val="DE78DDA2EB614D2B86036CC01F76FE2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3">
    <w:name w:val="DFCCDA5BA3C644B2A2F3C91669A0CF0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3">
    <w:name w:val="57D73466B83A4B09AE10B363BE01484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3">
    <w:name w:val="09A8A1A10357484686ED8174EC2D521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3">
    <w:name w:val="FCE9FE0FCEFB46BE908C56D47CBD416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3">
    <w:name w:val="6C48D2F8A07545BCAADA856D57C30AF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3">
    <w:name w:val="40780C3A13AB4D12876B67C858159E9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3">
    <w:name w:val="9EBE07EF7DBC48179EA6F527F2E54AA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3">
    <w:name w:val="16523948054C4D56929B4F3E32B5773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3">
    <w:name w:val="0EF2E51662344F638531D8B8974714F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3">
    <w:name w:val="F0DDA9F9C46344F4B205E8BE7E7E87E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3">
    <w:name w:val="515F5E18A6B14C099C1D8AA6A89753A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3">
    <w:name w:val="A086E1B140334258BFCF46E47A349E5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3">
    <w:name w:val="6F64B4986C604E09AD27DBDF915537F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3">
    <w:name w:val="34B8131BD8084950AB2BBB767C73A05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3">
    <w:name w:val="1F3B7F7C516740F1B53FBDC4F8E4430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3">
    <w:name w:val="8F68EC63F72F4591ADD61ABE2E605B1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3">
    <w:name w:val="F8F6E43A53F642BDBCFE3445C146597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3">
    <w:name w:val="D580E0978D204B9D94DB57B2E64333E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3">
    <w:name w:val="F1DF35A5E2DE4919BCB0E2285C189A4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3">
    <w:name w:val="A5F23C62416D4F0ABF508B956ABAAF9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3">
    <w:name w:val="08AD0865763F444399A2F0E8264FE57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3">
    <w:name w:val="A1D5E983E1F64D4992B6D641E237D9E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3">
    <w:name w:val="246A40A61F204254ABD8C5DF315FE17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3">
    <w:name w:val="9058EFCD6C55469B82FD763216D60C7A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3">
    <w:name w:val="D3B427D6533C40B89FAF7299B08A5B4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3">
    <w:name w:val="B12BCF2CA34A416693F4DBBFE120432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3">
    <w:name w:val="0AA3AD3A4F264709B36E6CF2EFB311C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3">
    <w:name w:val="8873AF8F47FA4973B2362E2D49F8FCF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3">
    <w:name w:val="55F54F1175C844859280BE016C5C6B8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3">
    <w:name w:val="8BFD92B4F36F4E819B9EB5CCA673968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3">
    <w:name w:val="8B7F8ED650EF483D9ABF8508C7EF7CD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3">
    <w:name w:val="D7F03C9D3C5F429693662A2C6DF705F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3">
    <w:name w:val="84108911D476485BA5FA1CF354BFBB6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3">
    <w:name w:val="034287F415EA4951AD582A6E1C64F4B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3">
    <w:name w:val="A083D90470154D5B9F3579C105FBE51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3">
    <w:name w:val="3007D6FB667149ADAB94173AC580583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3">
    <w:name w:val="C059F5D94AAB48029BD85CAA7D97991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3">
    <w:name w:val="47DFEB8D345349D0A5C25DDACE5F94EA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3">
    <w:name w:val="014C9E9C2C8C4ADF86CA15DC88E586E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3">
    <w:name w:val="F11ADD7BF13F4DD697854B3D52FB1EA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3">
    <w:name w:val="EFBCA8300B1C4CDB85349D4D65FAF12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3">
    <w:name w:val="2F5F68EF937C45E8861A87B82E2564F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3">
    <w:name w:val="B65E3E0A426946DEBA9EC4A6E70754F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3">
    <w:name w:val="AFEC9E24982D408A81DFB00633AECBA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3">
    <w:name w:val="CC120702753C473EBAA5D218777B458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3">
    <w:name w:val="D0D9781EE1CC4068B9A6F6E140E73B9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3">
    <w:name w:val="BAA3B87DBE544511910B2865B072509A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3">
    <w:name w:val="0A4B47A08074421193D98412CEECC56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3">
    <w:name w:val="1F9B57C4692C45C0A88F519149D79E1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3">
    <w:name w:val="230D16373F4B4046ABAECCC100102D7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3">
    <w:name w:val="5300039723094A13943CA3712899450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3">
    <w:name w:val="ED9D5BA3846346929299F9EAE062616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3">
    <w:name w:val="06E91C6302384C10A27681E6D15F3C1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3">
    <w:name w:val="C897A9F6C996469CA57D6A2B0FFA488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3">
    <w:name w:val="189FC08315DB43D082D9CC2FD9347AE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3">
    <w:name w:val="E97E8060621843E8A686F941862FDD1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3">
    <w:name w:val="A01854EDD4EC4B71A89F17F9A65E0D8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3">
    <w:name w:val="6E563138F2234623B5D34234515DED4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3">
    <w:name w:val="7EF67F71FF0E4C8DB5CB278898FBB76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3">
    <w:name w:val="76351261775E4443A05A61B8BB0D8E4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3">
    <w:name w:val="B6F9238147FB40A380F43A3F213E1BB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3">
    <w:name w:val="B1BA8150DC8B4D859BC0CA7C680FD79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3">
    <w:name w:val="D9315EC0ED714F878D0678C1E65E012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3">
    <w:name w:val="B44F45333C9E4F7189A195D3EEDCFCC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3">
    <w:name w:val="11014B25384F4F2DAE7F0719F518ED6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3">
    <w:name w:val="1597004C9CC949CEA3998E36C3ED854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3">
    <w:name w:val="C8FE2AF17DC04D1483F9CE1C84DF2D1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3">
    <w:name w:val="DE1B8F5E180745B99744A9434C62B81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3">
    <w:name w:val="B799517174944CBE9117E6A0B6324BD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3">
    <w:name w:val="D452534235E34AFABF19786C71BE239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3">
    <w:name w:val="EB57BD29D7474716B17D4EBEAE02D80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3">
    <w:name w:val="FCAB355763844C359C957676DF65CDB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3">
    <w:name w:val="164678EE8DBF4C2FBDFC3468A17A8C6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3">
    <w:name w:val="DFCCABA52DE74870A3EAB14AE509F02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3">
    <w:name w:val="2DA24E43F78844A6A44324CEC87DE76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3">
    <w:name w:val="C33E483439574852951546882E520B9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3">
    <w:name w:val="F0398D05E32A4C49B95676BEF48CD35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3">
    <w:name w:val="DCE2CB04D1FD420A879F7AA2CFD861E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3">
    <w:name w:val="86562BBE758F4D2A9AAD3BE7990EF3D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3">
    <w:name w:val="A8E85E2953A84EBCACFFDD774CBF81F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3">
    <w:name w:val="13F60CAF6F6E45A3817B0F59D7ED4EC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3">
    <w:name w:val="0E6934C1178F4558A0376AB194F2628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5">
    <w:name w:val="A2F6FB99B51243FA982223D874083AD2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5">
    <w:name w:val="67608309445B4BB49EA109C061723DA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5">
    <w:name w:val="10E71AD304C94B1E80C30B6E6E0E5FA2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5">
    <w:name w:val="37D07E9CD82D4E378CCC30ED22CF247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5">
    <w:name w:val="E5606EA8A6B94F4299565B6E8F764F17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5">
    <w:name w:val="7D438D64B0004255BA7ECD7B9C3BB51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5">
    <w:name w:val="6F479E8464384367A19161E3CFE68AA5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5">
    <w:name w:val="E4FA47B70D5644D38D5FDA95B5E7D07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5">
    <w:name w:val="F4D733983384497CAE27E5D3748E7F3C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5">
    <w:name w:val="E7DC8E7077724AC3935026C352D01EF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5">
    <w:name w:val="7F093B7AA96146FCA28996DDD281ABD2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5">
    <w:name w:val="9102E0BAE5294C98A20B582A838BAEA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5">
    <w:name w:val="A34B95BA18CA48D88D723AED96E83F7C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5">
    <w:name w:val="D8601621D99045A2975E4DE584831D5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5">
    <w:name w:val="0DCEA17FB40942A29ACA98D83A3219EA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5">
    <w:name w:val="8EACD23A45AB4958BFEE804F5A727BD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5">
    <w:name w:val="E62DAA2211264759A9F282EE4185615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5">
    <w:name w:val="87FFA5C246C54C96BAA6850E62F60887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5">
    <w:name w:val="A8E65F3D2AF240F6B9CD909ACC7C26A6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5">
    <w:name w:val="B798E03D4F59472788F6BFD30258DAF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5">
    <w:name w:val="C52B90F4659E4B449E299A24AEF963DC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5">
    <w:name w:val="D4C17FD7DE294BFF84374627BACCAF1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5">
    <w:name w:val="A461C785C4C74DC6A11AF0F6835B523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5">
    <w:name w:val="5A4E16A0168D428A9DFC95AA462C19BD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5">
    <w:name w:val="683C80A523424007936F92245A2C48CD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5">
    <w:name w:val="2B0BB582E6DC499EB73C1DC0B7ADDE4F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5">
    <w:name w:val="21808E4FEB5C45918EA6645C5FC134E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A4C0385A414F389057633C465A31DF1">
    <w:name w:val="16A4C0385A414F389057633C465A31D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D97A340A3A4D14993A425950A78DB4">
    <w:name w:val="72D97A340A3A4D14993A425950A78DB4"/>
    <w:rsid w:val="007D0673"/>
  </w:style>
  <w:style w:type="paragraph" w:customStyle="1" w:styleId="87CEA520BA7F4C209CD75F252F9552AA">
    <w:name w:val="87CEA520BA7F4C209CD75F252F9552AA"/>
    <w:rsid w:val="007D0673"/>
  </w:style>
  <w:style w:type="paragraph" w:customStyle="1" w:styleId="0B9B179094F648DF9DDEA5C4152EEF607">
    <w:name w:val="0B9B179094F648DF9DDEA5C4152EEF6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7">
    <w:name w:val="4AF51CB12A7E400E90631A07782491A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7">
    <w:name w:val="A510DFD166D04E278A8A178780AC762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7">
    <w:name w:val="00485CBAB37E43DB83D5E339AD21849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7">
    <w:name w:val="562C3D82CE2F4373A0DBF0797580F0B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9">
    <w:name w:val="E96F8C08796B47A8B85C7D51956CD25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7">
    <w:name w:val="82FAD84DFE774EF897AA645DBE7CA68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7">
    <w:name w:val="16DE112E5CB64C609AB7155F682406B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7">
    <w:name w:val="05F46FCA204345009F5784E2987F951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7">
    <w:name w:val="7AFD14862B4D4A78B6A9C55F459A82C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9">
    <w:name w:val="118E0F84FE7E4FF7B23823C11479D38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7">
    <w:name w:val="66927AAADBC1484EA08382420B45215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7">
    <w:name w:val="8EBFD70D97F9429796DDF0C6EE39364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7">
    <w:name w:val="3E8612DAE9594688B58D62443CA5147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7">
    <w:name w:val="5A62C5EDB7A04D3B813C44AEBA60721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6">
    <w:name w:val="88FD00CF565942A68318B7D17C5E186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6">
    <w:name w:val="C79A75D405A04574952856A7A530446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6">
    <w:name w:val="5FEBA465DE5E49BA8314761AC732338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6">
    <w:name w:val="EB5F86EF1B02457AB9BBDA7687AC345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6">
    <w:name w:val="904CCDCB9FEA498AA2EDF5E328A29B0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6">
    <w:name w:val="7035B2D1BA8A4913A6F6ED00D1FC0FC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4">
    <w:name w:val="A2B0FDE1AEC3437FAD8A0AC07AE2A44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4">
    <w:name w:val="A55DD15B224D428D81AD1FF4280C19E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4">
    <w:name w:val="E8618B63991F455D8A980E287A1C7F2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4">
    <w:name w:val="D17C7B4D51C540AB8655F09DBEB7FDE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4">
    <w:name w:val="F8B8B2148AD148CBA79D5F24BA0B7C2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4">
    <w:name w:val="994479ABFFE943C6A1D1810555A7498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4">
    <w:name w:val="BD1150A81C5549AB8E221417DA3B1A1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4">
    <w:name w:val="DF86C31BB3304C53B91A6ACEEFB8A1C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4">
    <w:name w:val="405BE2BEAA9C4ECE9857C94CDF1DE6D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4">
    <w:name w:val="47B51EDCB937473191A6156363CC96CC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4">
    <w:name w:val="50A4E1823A8743E3BD7B805CED2ADB6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4">
    <w:name w:val="E29F3DD5097B4F6188A0CDE5CBCF0F7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4">
    <w:name w:val="8A2A9EF4D3C94E6CB0CF440992308FD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4">
    <w:name w:val="DE78DDA2EB614D2B86036CC01F76FE2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4">
    <w:name w:val="DFCCDA5BA3C644B2A2F3C91669A0CF06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4">
    <w:name w:val="57D73466B83A4B09AE10B363BE01484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4">
    <w:name w:val="09A8A1A10357484686ED8174EC2D521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4">
    <w:name w:val="FCE9FE0FCEFB46BE908C56D47CBD416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4">
    <w:name w:val="6C48D2F8A07545BCAADA856D57C30AF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4">
    <w:name w:val="40780C3A13AB4D12876B67C858159E9C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4">
    <w:name w:val="9EBE07EF7DBC48179EA6F527F2E54AA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4">
    <w:name w:val="16523948054C4D56929B4F3E32B5773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4">
    <w:name w:val="0EF2E51662344F638531D8B8974714F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4">
    <w:name w:val="F0DDA9F9C46344F4B205E8BE7E7E87E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4">
    <w:name w:val="515F5E18A6B14C099C1D8AA6A89753A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4">
    <w:name w:val="A086E1B140334258BFCF46E47A349E5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4">
    <w:name w:val="6F64B4986C604E09AD27DBDF915537F6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4">
    <w:name w:val="34B8131BD8084950AB2BBB767C73A05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4">
    <w:name w:val="1F3B7F7C516740F1B53FBDC4F8E4430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4">
    <w:name w:val="8F68EC63F72F4591ADD61ABE2E605B1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4">
    <w:name w:val="F8F6E43A53F642BDBCFE3445C146597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4">
    <w:name w:val="D580E0978D204B9D94DB57B2E64333EC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4">
    <w:name w:val="F1DF35A5E2DE4919BCB0E2285C189A4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4">
    <w:name w:val="A5F23C62416D4F0ABF508B956ABAAF9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4">
    <w:name w:val="08AD0865763F444399A2F0E8264FE57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4">
    <w:name w:val="A1D5E983E1F64D4992B6D641E237D9E6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4">
    <w:name w:val="246A40A61F204254ABD8C5DF315FE17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4">
    <w:name w:val="9058EFCD6C55469B82FD763216D60C7A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4">
    <w:name w:val="D3B427D6533C40B89FAF7299B08A5B4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4">
    <w:name w:val="B12BCF2CA34A416693F4DBBFE120432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4">
    <w:name w:val="0AA3AD3A4F264709B36E6CF2EFB311C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4">
    <w:name w:val="8873AF8F47FA4973B2362E2D49F8FCF9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4">
    <w:name w:val="55F54F1175C844859280BE016C5C6B8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4">
    <w:name w:val="8BFD92B4F36F4E819B9EB5CCA673968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4">
    <w:name w:val="8B7F8ED650EF483D9ABF8508C7EF7CD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4">
    <w:name w:val="D7F03C9D3C5F429693662A2C6DF705F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4">
    <w:name w:val="84108911D476485BA5FA1CF354BFBB6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4">
    <w:name w:val="034287F415EA4951AD582A6E1C64F4B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4">
    <w:name w:val="A083D90470154D5B9F3579C105FBE51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4">
    <w:name w:val="3007D6FB667149ADAB94173AC580583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4">
    <w:name w:val="C059F5D94AAB48029BD85CAA7D97991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4">
    <w:name w:val="47DFEB8D345349D0A5C25DDACE5F94EA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4">
    <w:name w:val="014C9E9C2C8C4ADF86CA15DC88E586E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4">
    <w:name w:val="F11ADD7BF13F4DD697854B3D52FB1EA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4">
    <w:name w:val="EFBCA8300B1C4CDB85349D4D65FAF12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4">
    <w:name w:val="2F5F68EF937C45E8861A87B82E2564F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4">
    <w:name w:val="B65E3E0A426946DEBA9EC4A6E70754F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4">
    <w:name w:val="AFEC9E24982D408A81DFB00633AECBA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4">
    <w:name w:val="CC120702753C473EBAA5D218777B458C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4">
    <w:name w:val="D0D9781EE1CC4068B9A6F6E140E73B9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4">
    <w:name w:val="BAA3B87DBE544511910B2865B072509A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4">
    <w:name w:val="0A4B47A08074421193D98412CEECC56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4">
    <w:name w:val="1F9B57C4692C45C0A88F519149D79E1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4">
    <w:name w:val="230D16373F4B4046ABAECCC100102D7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4">
    <w:name w:val="5300039723094A13943CA3712899450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4">
    <w:name w:val="ED9D5BA3846346929299F9EAE062616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4">
    <w:name w:val="06E91C6302384C10A27681E6D15F3C1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4">
    <w:name w:val="C897A9F6C996469CA57D6A2B0FFA488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4">
    <w:name w:val="189FC08315DB43D082D9CC2FD9347AE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4">
    <w:name w:val="E97E8060621843E8A686F941862FDD1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4">
    <w:name w:val="A01854EDD4EC4B71A89F17F9A65E0D8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4">
    <w:name w:val="6E563138F2234623B5D34234515DED4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4">
    <w:name w:val="7EF67F71FF0E4C8DB5CB278898FBB76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4">
    <w:name w:val="76351261775E4443A05A61B8BB0D8E4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4">
    <w:name w:val="B6F9238147FB40A380F43A3F213E1BB9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4">
    <w:name w:val="B1BA8150DC8B4D859BC0CA7C680FD79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4">
    <w:name w:val="D9315EC0ED714F878D0678C1E65E012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4">
    <w:name w:val="B44F45333C9E4F7189A195D3EEDCFCC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4">
    <w:name w:val="11014B25384F4F2DAE7F0719F518ED6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4">
    <w:name w:val="1597004C9CC949CEA3998E36C3ED854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4">
    <w:name w:val="C8FE2AF17DC04D1483F9CE1C84DF2D1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4">
    <w:name w:val="DE1B8F5E180745B99744A9434C62B81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4">
    <w:name w:val="B799517174944CBE9117E6A0B6324BD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4">
    <w:name w:val="D452534235E34AFABF19786C71BE239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4">
    <w:name w:val="EB57BD29D7474716B17D4EBEAE02D80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4">
    <w:name w:val="FCAB355763844C359C957676DF65CDB9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4">
    <w:name w:val="164678EE8DBF4C2FBDFC3468A17A8C6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4">
    <w:name w:val="DFCCABA52DE74870A3EAB14AE509F02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4">
    <w:name w:val="2DA24E43F78844A6A44324CEC87DE76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4">
    <w:name w:val="C33E483439574852951546882E520B9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4">
    <w:name w:val="F0398D05E32A4C49B95676BEF48CD35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4">
    <w:name w:val="DCE2CB04D1FD420A879F7AA2CFD861E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4">
    <w:name w:val="86562BBE758F4D2A9AAD3BE7990EF3D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4">
    <w:name w:val="A8E85E2953A84EBCACFFDD774CBF81F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4">
    <w:name w:val="13F60CAF6F6E45A3817B0F59D7ED4EC9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4">
    <w:name w:val="0E6934C1178F4558A0376AB194F26286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6">
    <w:name w:val="A2F6FB99B51243FA982223D874083AD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6">
    <w:name w:val="67608309445B4BB49EA109C061723DA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6">
    <w:name w:val="10E71AD304C94B1E80C30B6E6E0E5FA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6">
    <w:name w:val="37D07E9CD82D4E378CCC30ED22CF247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6">
    <w:name w:val="E5606EA8A6B94F4299565B6E8F764F1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6">
    <w:name w:val="7D438D64B0004255BA7ECD7B9C3BB51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6">
    <w:name w:val="6F479E8464384367A19161E3CFE68AA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6">
    <w:name w:val="E4FA47B70D5644D38D5FDA95B5E7D07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6">
    <w:name w:val="F4D733983384497CAE27E5D3748E7F3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6">
    <w:name w:val="E7DC8E7077724AC3935026C352D01EF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6">
    <w:name w:val="7F093B7AA96146FCA28996DDD281ABD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6">
    <w:name w:val="9102E0BAE5294C98A20B582A838BAEA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6">
    <w:name w:val="A34B95BA18CA48D88D723AED96E83F7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6">
    <w:name w:val="D8601621D99045A2975E4DE584831D5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6">
    <w:name w:val="0DCEA17FB40942A29ACA98D83A3219EA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6">
    <w:name w:val="8EACD23A45AB4958BFEE804F5A727BD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6">
    <w:name w:val="E62DAA2211264759A9F282EE4185615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6">
    <w:name w:val="87FFA5C246C54C96BAA6850E62F6088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6">
    <w:name w:val="A8E65F3D2AF240F6B9CD909ACC7C26A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6">
    <w:name w:val="B798E03D4F59472788F6BFD30258DAF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6">
    <w:name w:val="C52B90F4659E4B449E299A24AEF963D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6">
    <w:name w:val="D4C17FD7DE294BFF84374627BACCAF1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6">
    <w:name w:val="A461C785C4C74DC6A11AF0F6835B523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6">
    <w:name w:val="5A4E16A0168D428A9DFC95AA462C19B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6">
    <w:name w:val="683C80A523424007936F92245A2C48C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6">
    <w:name w:val="2B0BB582E6DC499EB73C1DC0B7ADDE4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6">
    <w:name w:val="21808E4FEB5C45918EA6645C5FC134E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A4C0385A414F389057633C465A31DF2">
    <w:name w:val="16A4C0385A414F389057633C465A31DF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2FC1BEA1404D5788B6CF05CFD65158">
    <w:name w:val="B22FC1BEA1404D5788B6CF05CFD651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8">
    <w:name w:val="0B9B179094F648DF9DDEA5C4152EEF6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8">
    <w:name w:val="4AF51CB12A7E400E90631A07782491A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8">
    <w:name w:val="A510DFD166D04E278A8A178780AC762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8">
    <w:name w:val="00485CBAB37E43DB83D5E339AD21849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8">
    <w:name w:val="562C3D82CE2F4373A0DBF0797580F0B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0">
    <w:name w:val="E96F8C08796B47A8B85C7D51956CD25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8">
    <w:name w:val="82FAD84DFE774EF897AA645DBE7CA68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8">
    <w:name w:val="16DE112E5CB64C609AB7155F682406B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8">
    <w:name w:val="05F46FCA204345009F5784E2987F951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8">
    <w:name w:val="7AFD14862B4D4A78B6A9C55F459A82C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0">
    <w:name w:val="118E0F84FE7E4FF7B23823C11479D38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8">
    <w:name w:val="66927AAADBC1484EA08382420B45215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8">
    <w:name w:val="8EBFD70D97F9429796DDF0C6EE39364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8">
    <w:name w:val="3E8612DAE9594688B58D62443CA5147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8">
    <w:name w:val="5A62C5EDB7A04D3B813C44AEBA60721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7">
    <w:name w:val="88FD00CF565942A68318B7D17C5E186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7">
    <w:name w:val="C79A75D405A04574952856A7A530446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7">
    <w:name w:val="5FEBA465DE5E49BA8314761AC732338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7">
    <w:name w:val="EB5F86EF1B02457AB9BBDA7687AC345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7">
    <w:name w:val="904CCDCB9FEA498AA2EDF5E328A29B0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7">
    <w:name w:val="7035B2D1BA8A4913A6F6ED00D1FC0FC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5">
    <w:name w:val="A2B0FDE1AEC3437FAD8A0AC07AE2A44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5">
    <w:name w:val="A55DD15B224D428D81AD1FF4280C19E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5">
    <w:name w:val="E8618B63991F455D8A980E287A1C7F2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5">
    <w:name w:val="D17C7B4D51C540AB8655F09DBEB7FDE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5">
    <w:name w:val="F8B8B2148AD148CBA79D5F24BA0B7C2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5">
    <w:name w:val="994479ABFFE943C6A1D1810555A7498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5">
    <w:name w:val="BD1150A81C5549AB8E221417DA3B1A1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5">
    <w:name w:val="DF86C31BB3304C53B91A6ACEEFB8A1C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5">
    <w:name w:val="405BE2BEAA9C4ECE9857C94CDF1DE6D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5">
    <w:name w:val="47B51EDCB937473191A6156363CC96CC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5">
    <w:name w:val="50A4E1823A8743E3BD7B805CED2ADB6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5">
    <w:name w:val="E29F3DD5097B4F6188A0CDE5CBCF0F7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5">
    <w:name w:val="8A2A9EF4D3C94E6CB0CF440992308FD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5">
    <w:name w:val="DE78DDA2EB614D2B86036CC01F76FE2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5">
    <w:name w:val="DFCCDA5BA3C644B2A2F3C91669A0CF06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5">
    <w:name w:val="57D73466B83A4B09AE10B363BE01484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5">
    <w:name w:val="09A8A1A10357484686ED8174EC2D521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5">
    <w:name w:val="FCE9FE0FCEFB46BE908C56D47CBD416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5">
    <w:name w:val="6C48D2F8A07545BCAADA856D57C30AF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5">
    <w:name w:val="40780C3A13AB4D12876B67C858159E9C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5">
    <w:name w:val="9EBE07EF7DBC48179EA6F527F2E54AA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5">
    <w:name w:val="16523948054C4D56929B4F3E32B5773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5">
    <w:name w:val="0EF2E51662344F638531D8B8974714F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5">
    <w:name w:val="F0DDA9F9C46344F4B205E8BE7E7E87E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5">
    <w:name w:val="515F5E18A6B14C099C1D8AA6A89753A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5">
    <w:name w:val="A086E1B140334258BFCF46E47A349E5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5">
    <w:name w:val="6F64B4986C604E09AD27DBDF915537F6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5">
    <w:name w:val="34B8131BD8084950AB2BBB767C73A05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5">
    <w:name w:val="1F3B7F7C516740F1B53FBDC4F8E4430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5">
    <w:name w:val="8F68EC63F72F4591ADD61ABE2E605B1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5">
    <w:name w:val="F8F6E43A53F642BDBCFE3445C146597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5">
    <w:name w:val="D580E0978D204B9D94DB57B2E64333EC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5">
    <w:name w:val="F1DF35A5E2DE4919BCB0E2285C189A4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5">
    <w:name w:val="A5F23C62416D4F0ABF508B956ABAAF9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5">
    <w:name w:val="08AD0865763F444399A2F0E8264FE57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5">
    <w:name w:val="A1D5E983E1F64D4992B6D641E237D9E6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5">
    <w:name w:val="246A40A61F204254ABD8C5DF315FE17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5">
    <w:name w:val="9058EFCD6C55469B82FD763216D60C7A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5">
    <w:name w:val="D3B427D6533C40B89FAF7299B08A5B4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5">
    <w:name w:val="B12BCF2CA34A416693F4DBBFE120432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5">
    <w:name w:val="0AA3AD3A4F264709B36E6CF2EFB311C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5">
    <w:name w:val="8873AF8F47FA4973B2362E2D49F8FCF9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5">
    <w:name w:val="55F54F1175C844859280BE016C5C6B8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5">
    <w:name w:val="8BFD92B4F36F4E819B9EB5CCA673968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5">
    <w:name w:val="8B7F8ED650EF483D9ABF8508C7EF7CD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5">
    <w:name w:val="D7F03C9D3C5F429693662A2C6DF705F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5">
    <w:name w:val="84108911D476485BA5FA1CF354BFBB6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5">
    <w:name w:val="034287F415EA4951AD582A6E1C64F4B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5">
    <w:name w:val="A083D90470154D5B9F3579C105FBE51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5">
    <w:name w:val="3007D6FB667149ADAB94173AC580583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5">
    <w:name w:val="C059F5D94AAB48029BD85CAA7D97991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5">
    <w:name w:val="47DFEB8D345349D0A5C25DDACE5F94EA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5">
    <w:name w:val="014C9E9C2C8C4ADF86CA15DC88E586E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5">
    <w:name w:val="F11ADD7BF13F4DD697854B3D52FB1EA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5">
    <w:name w:val="EFBCA8300B1C4CDB85349D4D65FAF12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5">
    <w:name w:val="2F5F68EF937C45E8861A87B82E2564F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5">
    <w:name w:val="B65E3E0A426946DEBA9EC4A6E70754F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5">
    <w:name w:val="AFEC9E24982D408A81DFB00633AECBA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5">
    <w:name w:val="CC120702753C473EBAA5D218777B458C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5">
    <w:name w:val="D0D9781EE1CC4068B9A6F6E140E73B9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5">
    <w:name w:val="BAA3B87DBE544511910B2865B072509A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5">
    <w:name w:val="0A4B47A08074421193D98412CEECC56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5">
    <w:name w:val="1F9B57C4692C45C0A88F519149D79E1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5">
    <w:name w:val="230D16373F4B4046ABAECCC100102D7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5">
    <w:name w:val="5300039723094A13943CA3712899450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5">
    <w:name w:val="ED9D5BA3846346929299F9EAE062616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5">
    <w:name w:val="06E91C6302384C10A27681E6D15F3C1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5">
    <w:name w:val="C897A9F6C996469CA57D6A2B0FFA488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5">
    <w:name w:val="189FC08315DB43D082D9CC2FD9347AE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5">
    <w:name w:val="E97E8060621843E8A686F941862FDD1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5">
    <w:name w:val="A01854EDD4EC4B71A89F17F9A65E0D8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5">
    <w:name w:val="6E563138F2234623B5D34234515DED4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5">
    <w:name w:val="7EF67F71FF0E4C8DB5CB278898FBB76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5">
    <w:name w:val="76351261775E4443A05A61B8BB0D8E4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5">
    <w:name w:val="B6F9238147FB40A380F43A3F213E1BB9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5">
    <w:name w:val="B1BA8150DC8B4D859BC0CA7C680FD79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5">
    <w:name w:val="D9315EC0ED714F878D0678C1E65E012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5">
    <w:name w:val="B44F45333C9E4F7189A195D3EEDCFCC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5">
    <w:name w:val="11014B25384F4F2DAE7F0719F518ED6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5">
    <w:name w:val="1597004C9CC949CEA3998E36C3ED854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5">
    <w:name w:val="C8FE2AF17DC04D1483F9CE1C84DF2D1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5">
    <w:name w:val="DE1B8F5E180745B99744A9434C62B81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5">
    <w:name w:val="B799517174944CBE9117E6A0B6324BD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5">
    <w:name w:val="D452534235E34AFABF19786C71BE239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5">
    <w:name w:val="EB57BD29D7474716B17D4EBEAE02D80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5">
    <w:name w:val="FCAB355763844C359C957676DF65CDB9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5">
    <w:name w:val="164678EE8DBF4C2FBDFC3468A17A8C6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5">
    <w:name w:val="DFCCABA52DE74870A3EAB14AE509F02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5">
    <w:name w:val="2DA24E43F78844A6A44324CEC87DE76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5">
    <w:name w:val="C33E483439574852951546882E520B9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5">
    <w:name w:val="F0398D05E32A4C49B95676BEF48CD35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5">
    <w:name w:val="DCE2CB04D1FD420A879F7AA2CFD861E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5">
    <w:name w:val="86562BBE758F4D2A9AAD3BE7990EF3D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5">
    <w:name w:val="A8E85E2953A84EBCACFFDD774CBF81F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5">
    <w:name w:val="13F60CAF6F6E45A3817B0F59D7ED4EC9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5">
    <w:name w:val="0E6934C1178F4558A0376AB194F26286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7">
    <w:name w:val="A2F6FB99B51243FA982223D874083AD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7">
    <w:name w:val="67608309445B4BB49EA109C061723DA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7">
    <w:name w:val="10E71AD304C94B1E80C30B6E6E0E5FA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7">
    <w:name w:val="37D07E9CD82D4E378CCC30ED22CF247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7">
    <w:name w:val="E5606EA8A6B94F4299565B6E8F764F1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7">
    <w:name w:val="7D438D64B0004255BA7ECD7B9C3BB51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7">
    <w:name w:val="6F479E8464384367A19161E3CFE68AA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7">
    <w:name w:val="E4FA47B70D5644D38D5FDA95B5E7D07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7">
    <w:name w:val="F4D733983384497CAE27E5D3748E7F3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7">
    <w:name w:val="E7DC8E7077724AC3935026C352D01EF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7">
    <w:name w:val="7F093B7AA96146FCA28996DDD281ABD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7">
    <w:name w:val="9102E0BAE5294C98A20B582A838BAEA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7">
    <w:name w:val="A34B95BA18CA48D88D723AED96E83F7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7">
    <w:name w:val="D8601621D99045A2975E4DE584831D5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7">
    <w:name w:val="0DCEA17FB40942A29ACA98D83A3219EA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7">
    <w:name w:val="8EACD23A45AB4958BFEE804F5A727BD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7">
    <w:name w:val="E62DAA2211264759A9F282EE4185615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7">
    <w:name w:val="87FFA5C246C54C96BAA6850E62F6088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7">
    <w:name w:val="A8E65F3D2AF240F6B9CD909ACC7C26A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7">
    <w:name w:val="B798E03D4F59472788F6BFD30258DAF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7">
    <w:name w:val="C52B90F4659E4B449E299A24AEF963D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7">
    <w:name w:val="D4C17FD7DE294BFF84374627BACCAF1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7">
    <w:name w:val="A461C785C4C74DC6A11AF0F6835B523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7">
    <w:name w:val="5A4E16A0168D428A9DFC95AA462C19B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7">
    <w:name w:val="683C80A523424007936F92245A2C48C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7">
    <w:name w:val="2B0BB582E6DC499EB73C1DC0B7ADDE4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7">
    <w:name w:val="21808E4FEB5C45918EA6645C5FC134E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A4C0385A414F389057633C465A31DF3">
    <w:name w:val="16A4C0385A414F389057633C465A31DF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2FC1BEA1404D5788B6CF05CFD651581">
    <w:name w:val="B22FC1BEA1404D5788B6CF05CFD65158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">
    <w:name w:val="CE49F98EE31F4B6E8ABE28505D6BDD15"/>
    <w:rsid w:val="007D0673"/>
  </w:style>
  <w:style w:type="paragraph" w:customStyle="1" w:styleId="0B9B179094F648DF9DDEA5C4152EEF609">
    <w:name w:val="0B9B179094F648DF9DDEA5C4152EEF6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9">
    <w:name w:val="4AF51CB12A7E400E90631A07782491A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9">
    <w:name w:val="A510DFD166D04E278A8A178780AC762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9">
    <w:name w:val="00485CBAB37E43DB83D5E339AD21849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9">
    <w:name w:val="562C3D82CE2F4373A0DBF0797580F0B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1">
    <w:name w:val="E96F8C08796B47A8B85C7D51956CD25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9">
    <w:name w:val="82FAD84DFE774EF897AA645DBE7CA68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9">
    <w:name w:val="16DE112E5CB64C609AB7155F682406B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9">
    <w:name w:val="05F46FCA204345009F5784E2987F951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9">
    <w:name w:val="7AFD14862B4D4A78B6A9C55F459A82C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1">
    <w:name w:val="118E0F84FE7E4FF7B23823C11479D383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9">
    <w:name w:val="66927AAADBC1484EA08382420B45215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9">
    <w:name w:val="8EBFD70D97F9429796DDF0C6EE39364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9">
    <w:name w:val="3E8612DAE9594688B58D62443CA5147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9">
    <w:name w:val="5A62C5EDB7A04D3B813C44AEBA60721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8">
    <w:name w:val="88FD00CF565942A68318B7D17C5E186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8">
    <w:name w:val="C79A75D405A04574952856A7A530446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8">
    <w:name w:val="5FEBA465DE5E49BA8314761AC732338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8">
    <w:name w:val="EB5F86EF1B02457AB9BBDA7687AC345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8">
    <w:name w:val="904CCDCB9FEA498AA2EDF5E328A29B0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8">
    <w:name w:val="7035B2D1BA8A4913A6F6ED00D1FC0FC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6">
    <w:name w:val="A2B0FDE1AEC3437FAD8A0AC07AE2A44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6">
    <w:name w:val="A55DD15B224D428D81AD1FF4280C19E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6">
    <w:name w:val="E8618B63991F455D8A980E287A1C7F2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6">
    <w:name w:val="D17C7B4D51C540AB8655F09DBEB7FDE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6">
    <w:name w:val="F8B8B2148AD148CBA79D5F24BA0B7C2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6">
    <w:name w:val="994479ABFFE943C6A1D1810555A7498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6">
    <w:name w:val="BD1150A81C5549AB8E221417DA3B1A1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6">
    <w:name w:val="DF86C31BB3304C53B91A6ACEEFB8A1C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6">
    <w:name w:val="405BE2BEAA9C4ECE9857C94CDF1DE6D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6">
    <w:name w:val="47B51EDCB937473191A6156363CC96C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6">
    <w:name w:val="50A4E1823A8743E3BD7B805CED2ADB6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6">
    <w:name w:val="E29F3DD5097B4F6188A0CDE5CBCF0F7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6">
    <w:name w:val="8A2A9EF4D3C94E6CB0CF440992308FD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6">
    <w:name w:val="DE78DDA2EB614D2B86036CC01F76FE2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6">
    <w:name w:val="DFCCDA5BA3C644B2A2F3C91669A0CF0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6">
    <w:name w:val="57D73466B83A4B09AE10B363BE01484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6">
    <w:name w:val="09A8A1A10357484686ED8174EC2D521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6">
    <w:name w:val="FCE9FE0FCEFB46BE908C56D47CBD416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6">
    <w:name w:val="6C48D2F8A07545BCAADA856D57C30AF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6">
    <w:name w:val="40780C3A13AB4D12876B67C858159E9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6">
    <w:name w:val="9EBE07EF7DBC48179EA6F527F2E54AA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6">
    <w:name w:val="16523948054C4D56929B4F3E32B5773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6">
    <w:name w:val="0EF2E51662344F638531D8B8974714F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6">
    <w:name w:val="F0DDA9F9C46344F4B205E8BE7E7E87E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6">
    <w:name w:val="515F5E18A6B14C099C1D8AA6A89753A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6">
    <w:name w:val="A086E1B140334258BFCF46E47A349E5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6">
    <w:name w:val="6F64B4986C604E09AD27DBDF915537F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6">
    <w:name w:val="34B8131BD8084950AB2BBB767C73A05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6">
    <w:name w:val="1F3B7F7C516740F1B53FBDC4F8E4430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6">
    <w:name w:val="8F68EC63F72F4591ADD61ABE2E605B1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6">
    <w:name w:val="F8F6E43A53F642BDBCFE3445C146597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6">
    <w:name w:val="D580E0978D204B9D94DB57B2E64333E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6">
    <w:name w:val="F1DF35A5E2DE4919BCB0E2285C189A4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6">
    <w:name w:val="A5F23C62416D4F0ABF508B956ABAAF9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6">
    <w:name w:val="08AD0865763F444399A2F0E8264FE57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6">
    <w:name w:val="A1D5E983E1F64D4992B6D641E237D9E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6">
    <w:name w:val="246A40A61F204254ABD8C5DF315FE17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6">
    <w:name w:val="9058EFCD6C55469B82FD763216D60C7A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6">
    <w:name w:val="D3B427D6533C40B89FAF7299B08A5B4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6">
    <w:name w:val="B12BCF2CA34A416693F4DBBFE120432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6">
    <w:name w:val="0AA3AD3A4F264709B36E6CF2EFB311C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6">
    <w:name w:val="8873AF8F47FA4973B2362E2D49F8FCF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6">
    <w:name w:val="55F54F1175C844859280BE016C5C6B8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6">
    <w:name w:val="8BFD92B4F36F4E819B9EB5CCA673968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6">
    <w:name w:val="8B7F8ED650EF483D9ABF8508C7EF7CD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6">
    <w:name w:val="D7F03C9D3C5F429693662A2C6DF705F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6">
    <w:name w:val="84108911D476485BA5FA1CF354BFBB6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6">
    <w:name w:val="034287F415EA4951AD582A6E1C64F4B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6">
    <w:name w:val="A083D90470154D5B9F3579C105FBE51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6">
    <w:name w:val="3007D6FB667149ADAB94173AC580583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6">
    <w:name w:val="C059F5D94AAB48029BD85CAA7D97991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6">
    <w:name w:val="47DFEB8D345349D0A5C25DDACE5F94EA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6">
    <w:name w:val="014C9E9C2C8C4ADF86CA15DC88E586E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6">
    <w:name w:val="F11ADD7BF13F4DD697854B3D52FB1EA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6">
    <w:name w:val="EFBCA8300B1C4CDB85349D4D65FAF12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6">
    <w:name w:val="2F5F68EF937C45E8861A87B82E2564F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6">
    <w:name w:val="B65E3E0A426946DEBA9EC4A6E70754F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6">
    <w:name w:val="AFEC9E24982D408A81DFB00633AECBA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6">
    <w:name w:val="CC120702753C473EBAA5D218777B458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6">
    <w:name w:val="D0D9781EE1CC4068B9A6F6E140E73B9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6">
    <w:name w:val="BAA3B87DBE544511910B2865B072509A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6">
    <w:name w:val="0A4B47A08074421193D98412CEECC56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6">
    <w:name w:val="1F9B57C4692C45C0A88F519149D79E1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6">
    <w:name w:val="230D16373F4B4046ABAECCC100102D7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6">
    <w:name w:val="5300039723094A13943CA3712899450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6">
    <w:name w:val="ED9D5BA3846346929299F9EAE062616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6">
    <w:name w:val="06E91C6302384C10A27681E6D15F3C1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6">
    <w:name w:val="C897A9F6C996469CA57D6A2B0FFA488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6">
    <w:name w:val="189FC08315DB43D082D9CC2FD9347AE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6">
    <w:name w:val="E97E8060621843E8A686F941862FDD1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6">
    <w:name w:val="A01854EDD4EC4B71A89F17F9A65E0D8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6">
    <w:name w:val="6E563138F2234623B5D34234515DED4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6">
    <w:name w:val="7EF67F71FF0E4C8DB5CB278898FBB76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6">
    <w:name w:val="76351261775E4443A05A61B8BB0D8E4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6">
    <w:name w:val="B6F9238147FB40A380F43A3F213E1BB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6">
    <w:name w:val="B1BA8150DC8B4D859BC0CA7C680FD79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6">
    <w:name w:val="D9315EC0ED714F878D0678C1E65E012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6">
    <w:name w:val="B44F45333C9E4F7189A195D3EEDCFCC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6">
    <w:name w:val="11014B25384F4F2DAE7F0719F518ED6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6">
    <w:name w:val="1597004C9CC949CEA3998E36C3ED854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6">
    <w:name w:val="C8FE2AF17DC04D1483F9CE1C84DF2D1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6">
    <w:name w:val="DE1B8F5E180745B99744A9434C62B81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6">
    <w:name w:val="B799517174944CBE9117E6A0B6324BD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6">
    <w:name w:val="D452534235E34AFABF19786C71BE239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6">
    <w:name w:val="EB57BD29D7474716B17D4EBEAE02D80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6">
    <w:name w:val="FCAB355763844C359C957676DF65CDB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6">
    <w:name w:val="164678EE8DBF4C2FBDFC3468A17A8C6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6">
    <w:name w:val="DFCCABA52DE74870A3EAB14AE509F02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6">
    <w:name w:val="2DA24E43F78844A6A44324CEC87DE76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6">
    <w:name w:val="C33E483439574852951546882E520B9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6">
    <w:name w:val="F0398D05E32A4C49B95676BEF48CD35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6">
    <w:name w:val="DCE2CB04D1FD420A879F7AA2CFD861E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6">
    <w:name w:val="86562BBE758F4D2A9AAD3BE7990EF3D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6">
    <w:name w:val="A8E85E2953A84EBCACFFDD774CBF81F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6">
    <w:name w:val="13F60CAF6F6E45A3817B0F59D7ED4EC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6">
    <w:name w:val="0E6934C1178F4558A0376AB194F2628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8">
    <w:name w:val="A2F6FB99B51243FA982223D874083AD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8">
    <w:name w:val="67608309445B4BB49EA109C061723DA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8">
    <w:name w:val="10E71AD304C94B1E80C30B6E6E0E5FA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8">
    <w:name w:val="37D07E9CD82D4E378CCC30ED22CF247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8">
    <w:name w:val="E5606EA8A6B94F4299565B6E8F764F1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8">
    <w:name w:val="7D438D64B0004255BA7ECD7B9C3BB51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8">
    <w:name w:val="6F479E8464384367A19161E3CFE68AA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8">
    <w:name w:val="E4FA47B70D5644D38D5FDA95B5E7D07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8">
    <w:name w:val="F4D733983384497CAE27E5D3748E7F3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8">
    <w:name w:val="E7DC8E7077724AC3935026C352D01EF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8">
    <w:name w:val="7F093B7AA96146FCA28996DDD281ABD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8">
    <w:name w:val="9102E0BAE5294C98A20B582A838BAEA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8">
    <w:name w:val="A34B95BA18CA48D88D723AED96E83F7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8">
    <w:name w:val="D8601621D99045A2975E4DE584831D5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8">
    <w:name w:val="0DCEA17FB40942A29ACA98D83A3219EA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8">
    <w:name w:val="8EACD23A45AB4958BFEE804F5A727BD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8">
    <w:name w:val="E62DAA2211264759A9F282EE4185615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8">
    <w:name w:val="87FFA5C246C54C96BAA6850E62F6088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8">
    <w:name w:val="A8E65F3D2AF240F6B9CD909ACC7C26A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8">
    <w:name w:val="B798E03D4F59472788F6BFD30258DAF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8">
    <w:name w:val="C52B90F4659E4B449E299A24AEF963D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8">
    <w:name w:val="D4C17FD7DE294BFF84374627BACCAF1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8">
    <w:name w:val="A461C785C4C74DC6A11AF0F6835B523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8">
    <w:name w:val="5A4E16A0168D428A9DFC95AA462C19B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8">
    <w:name w:val="683C80A523424007936F92245A2C48C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8">
    <w:name w:val="2B0BB582E6DC499EB73C1DC0B7ADDE4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8">
    <w:name w:val="21808E4FEB5C45918EA6645C5FC134E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1">
    <w:name w:val="CE49F98EE31F4B6E8ABE28505D6BDD15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2FC1BEA1404D5788B6CF05CFD651582">
    <w:name w:val="B22FC1BEA1404D5788B6CF05CFD65158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10">
    <w:name w:val="0B9B179094F648DF9DDEA5C4152EEF6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0">
    <w:name w:val="4AF51CB12A7E400E90631A07782491A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0">
    <w:name w:val="A510DFD166D04E278A8A178780AC762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0">
    <w:name w:val="00485CBAB37E43DB83D5E339AD21849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0">
    <w:name w:val="562C3D82CE2F4373A0DBF0797580F0B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2">
    <w:name w:val="E96F8C08796B47A8B85C7D51956CD25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0">
    <w:name w:val="82FAD84DFE774EF897AA645DBE7CA68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0">
    <w:name w:val="16DE112E5CB64C609AB7155F682406B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0">
    <w:name w:val="05F46FCA204345009F5784E2987F951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0">
    <w:name w:val="7AFD14862B4D4A78B6A9C55F459A82C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2">
    <w:name w:val="118E0F84FE7E4FF7B23823C11479D383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0">
    <w:name w:val="66927AAADBC1484EA08382420B45215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0">
    <w:name w:val="8EBFD70D97F9429796DDF0C6EE39364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0">
    <w:name w:val="3E8612DAE9594688B58D62443CA5147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0">
    <w:name w:val="5A62C5EDB7A04D3B813C44AEBA60721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9">
    <w:name w:val="88FD00CF565942A68318B7D17C5E186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9">
    <w:name w:val="C79A75D405A04574952856A7A530446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9">
    <w:name w:val="5FEBA465DE5E49BA8314761AC732338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9">
    <w:name w:val="EB5F86EF1B02457AB9BBDA7687AC345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9">
    <w:name w:val="904CCDCB9FEA498AA2EDF5E328A29B0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9">
    <w:name w:val="7035B2D1BA8A4913A6F6ED00D1FC0FC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7">
    <w:name w:val="A2B0FDE1AEC3437FAD8A0AC07AE2A44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7">
    <w:name w:val="A55DD15B224D428D81AD1FF4280C19E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7">
    <w:name w:val="E8618B63991F455D8A980E287A1C7F2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7">
    <w:name w:val="D17C7B4D51C540AB8655F09DBEB7FDE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7">
    <w:name w:val="F8B8B2148AD148CBA79D5F24BA0B7C2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7">
    <w:name w:val="994479ABFFE943C6A1D1810555A7498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7">
    <w:name w:val="BD1150A81C5549AB8E221417DA3B1A1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7">
    <w:name w:val="DF86C31BB3304C53B91A6ACEEFB8A1C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7">
    <w:name w:val="405BE2BEAA9C4ECE9857C94CDF1DE6D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7">
    <w:name w:val="47B51EDCB937473191A6156363CC96C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7">
    <w:name w:val="50A4E1823A8743E3BD7B805CED2ADB6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7">
    <w:name w:val="E29F3DD5097B4F6188A0CDE5CBCF0F7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7">
    <w:name w:val="8A2A9EF4D3C94E6CB0CF440992308FD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7">
    <w:name w:val="DE78DDA2EB614D2B86036CC01F76FE2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7">
    <w:name w:val="DFCCDA5BA3C644B2A2F3C91669A0CF0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7">
    <w:name w:val="57D73466B83A4B09AE10B363BE01484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7">
    <w:name w:val="09A8A1A10357484686ED8174EC2D521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7">
    <w:name w:val="FCE9FE0FCEFB46BE908C56D47CBD416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7">
    <w:name w:val="6C48D2F8A07545BCAADA856D57C30AF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7">
    <w:name w:val="40780C3A13AB4D12876B67C858159E9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7">
    <w:name w:val="9EBE07EF7DBC48179EA6F527F2E54AA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7">
    <w:name w:val="16523948054C4D56929B4F3E32B5773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7">
    <w:name w:val="0EF2E51662344F638531D8B8974714F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7">
    <w:name w:val="F0DDA9F9C46344F4B205E8BE7E7E87E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7">
    <w:name w:val="515F5E18A6B14C099C1D8AA6A89753A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7">
    <w:name w:val="A086E1B140334258BFCF46E47A349E5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7">
    <w:name w:val="6F64B4986C604E09AD27DBDF915537F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7">
    <w:name w:val="34B8131BD8084950AB2BBB767C73A05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7">
    <w:name w:val="1F3B7F7C516740F1B53FBDC4F8E4430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7">
    <w:name w:val="8F68EC63F72F4591ADD61ABE2E605B1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7">
    <w:name w:val="F8F6E43A53F642BDBCFE3445C146597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7">
    <w:name w:val="D580E0978D204B9D94DB57B2E64333E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7">
    <w:name w:val="F1DF35A5E2DE4919BCB0E2285C189A4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7">
    <w:name w:val="A5F23C62416D4F0ABF508B956ABAAF9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7">
    <w:name w:val="08AD0865763F444399A2F0E8264FE57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7">
    <w:name w:val="A1D5E983E1F64D4992B6D641E237D9E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7">
    <w:name w:val="246A40A61F204254ABD8C5DF315FE17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7">
    <w:name w:val="9058EFCD6C55469B82FD763216D60C7A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7">
    <w:name w:val="D3B427D6533C40B89FAF7299B08A5B4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7">
    <w:name w:val="B12BCF2CA34A416693F4DBBFE120432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7">
    <w:name w:val="0AA3AD3A4F264709B36E6CF2EFB311C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7">
    <w:name w:val="8873AF8F47FA4973B2362E2D49F8FCF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7">
    <w:name w:val="55F54F1175C844859280BE016C5C6B8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7">
    <w:name w:val="8BFD92B4F36F4E819B9EB5CCA673968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7">
    <w:name w:val="8B7F8ED650EF483D9ABF8508C7EF7CD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7">
    <w:name w:val="D7F03C9D3C5F429693662A2C6DF705F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7">
    <w:name w:val="84108911D476485BA5FA1CF354BFBB6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7">
    <w:name w:val="034287F415EA4951AD582A6E1C64F4B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7">
    <w:name w:val="A083D90470154D5B9F3579C105FBE51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7">
    <w:name w:val="3007D6FB667149ADAB94173AC580583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7">
    <w:name w:val="C059F5D94AAB48029BD85CAA7D97991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7">
    <w:name w:val="47DFEB8D345349D0A5C25DDACE5F94EA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7">
    <w:name w:val="014C9E9C2C8C4ADF86CA15DC88E586E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7">
    <w:name w:val="F11ADD7BF13F4DD697854B3D52FB1EA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7">
    <w:name w:val="EFBCA8300B1C4CDB85349D4D65FAF12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7">
    <w:name w:val="2F5F68EF937C45E8861A87B82E2564F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7">
    <w:name w:val="B65E3E0A426946DEBA9EC4A6E70754F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7">
    <w:name w:val="AFEC9E24982D408A81DFB00633AECBA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7">
    <w:name w:val="CC120702753C473EBAA5D218777B458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7">
    <w:name w:val="D0D9781EE1CC4068B9A6F6E140E73B9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7">
    <w:name w:val="BAA3B87DBE544511910B2865B072509A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7">
    <w:name w:val="0A4B47A08074421193D98412CEECC56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7">
    <w:name w:val="1F9B57C4692C45C0A88F519149D79E1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7">
    <w:name w:val="230D16373F4B4046ABAECCC100102D7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7">
    <w:name w:val="5300039723094A13943CA3712899450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7">
    <w:name w:val="ED9D5BA3846346929299F9EAE062616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7">
    <w:name w:val="06E91C6302384C10A27681E6D15F3C1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7">
    <w:name w:val="C897A9F6C996469CA57D6A2B0FFA488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7">
    <w:name w:val="189FC08315DB43D082D9CC2FD9347AE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7">
    <w:name w:val="E97E8060621843E8A686F941862FDD1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7">
    <w:name w:val="A01854EDD4EC4B71A89F17F9A65E0D8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7">
    <w:name w:val="6E563138F2234623B5D34234515DED4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7">
    <w:name w:val="7EF67F71FF0E4C8DB5CB278898FBB76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7">
    <w:name w:val="76351261775E4443A05A61B8BB0D8E4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7">
    <w:name w:val="B6F9238147FB40A380F43A3F213E1BB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7">
    <w:name w:val="B1BA8150DC8B4D859BC0CA7C680FD79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7">
    <w:name w:val="D9315EC0ED714F878D0678C1E65E012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7">
    <w:name w:val="B44F45333C9E4F7189A195D3EEDCFCC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7">
    <w:name w:val="11014B25384F4F2DAE7F0719F518ED6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7">
    <w:name w:val="1597004C9CC949CEA3998E36C3ED854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7">
    <w:name w:val="C8FE2AF17DC04D1483F9CE1C84DF2D1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7">
    <w:name w:val="DE1B8F5E180745B99744A9434C62B81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7">
    <w:name w:val="B799517174944CBE9117E6A0B6324BD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7">
    <w:name w:val="D452534235E34AFABF19786C71BE239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7">
    <w:name w:val="EB57BD29D7474716B17D4EBEAE02D80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7">
    <w:name w:val="FCAB355763844C359C957676DF65CDB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7">
    <w:name w:val="164678EE8DBF4C2FBDFC3468A17A8C6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7">
    <w:name w:val="DFCCABA52DE74870A3EAB14AE509F02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7">
    <w:name w:val="2DA24E43F78844A6A44324CEC87DE76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7">
    <w:name w:val="C33E483439574852951546882E520B9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7">
    <w:name w:val="F0398D05E32A4C49B95676BEF48CD35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7">
    <w:name w:val="DCE2CB04D1FD420A879F7AA2CFD861E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7">
    <w:name w:val="86562BBE758F4D2A9AAD3BE7990EF3D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7">
    <w:name w:val="A8E85E2953A84EBCACFFDD774CBF81F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7">
    <w:name w:val="13F60CAF6F6E45A3817B0F59D7ED4EC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7">
    <w:name w:val="0E6934C1178F4558A0376AB194F2628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9">
    <w:name w:val="A2F6FB99B51243FA982223D874083AD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9">
    <w:name w:val="67608309445B4BB49EA109C061723DA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9">
    <w:name w:val="10E71AD304C94B1E80C30B6E6E0E5FA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9">
    <w:name w:val="37D07E9CD82D4E378CCC30ED22CF247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9">
    <w:name w:val="E5606EA8A6B94F4299565B6E8F764F1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9">
    <w:name w:val="7D438D64B0004255BA7ECD7B9C3BB51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9">
    <w:name w:val="6F479E8464384367A19161E3CFE68AA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9">
    <w:name w:val="E4FA47B70D5644D38D5FDA95B5E7D07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9">
    <w:name w:val="F4D733983384497CAE27E5D3748E7F3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9">
    <w:name w:val="E7DC8E7077724AC3935026C352D01EF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9">
    <w:name w:val="7F093B7AA96146FCA28996DDD281ABD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9">
    <w:name w:val="9102E0BAE5294C98A20B582A838BAEA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9">
    <w:name w:val="A34B95BA18CA48D88D723AED96E83F7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9">
    <w:name w:val="D8601621D99045A2975E4DE584831D5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9">
    <w:name w:val="0DCEA17FB40942A29ACA98D83A3219EA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9">
    <w:name w:val="8EACD23A45AB4958BFEE804F5A727BD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9">
    <w:name w:val="E62DAA2211264759A9F282EE4185615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9">
    <w:name w:val="87FFA5C246C54C96BAA6850E62F6088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9">
    <w:name w:val="A8E65F3D2AF240F6B9CD909ACC7C26A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9">
    <w:name w:val="B798E03D4F59472788F6BFD30258DAF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9">
    <w:name w:val="C52B90F4659E4B449E299A24AEF963D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9">
    <w:name w:val="D4C17FD7DE294BFF84374627BACCAF1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9">
    <w:name w:val="A461C785C4C74DC6A11AF0F6835B523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9">
    <w:name w:val="5A4E16A0168D428A9DFC95AA462C19B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9">
    <w:name w:val="683C80A523424007936F92245A2C48C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9">
    <w:name w:val="2B0BB582E6DC499EB73C1DC0B7ADDE4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9">
    <w:name w:val="21808E4FEB5C45918EA6645C5FC134E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2">
    <w:name w:val="CE49F98EE31F4B6E8ABE28505D6BDD15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2FC1BEA1404D5788B6CF05CFD651583">
    <w:name w:val="B22FC1BEA1404D5788B6CF05CFD65158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7C3AC364234A1D93DC9C45DB2A041F">
    <w:name w:val="D57C3AC364234A1D93DC9C45DB2A041F"/>
    <w:rsid w:val="007D0673"/>
  </w:style>
  <w:style w:type="paragraph" w:customStyle="1" w:styleId="0B9B179094F648DF9DDEA5C4152EEF6011">
    <w:name w:val="0B9B179094F648DF9DDEA5C4152EEF60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1">
    <w:name w:val="4AF51CB12A7E400E90631A07782491A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1">
    <w:name w:val="A510DFD166D04E278A8A178780AC7626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1">
    <w:name w:val="00485CBAB37E43DB83D5E339AD218490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1">
    <w:name w:val="562C3D82CE2F4373A0DBF0797580F0B0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3">
    <w:name w:val="E96F8C08796B47A8B85C7D51956CD258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1">
    <w:name w:val="82FAD84DFE774EF897AA645DBE7CA68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1">
    <w:name w:val="16DE112E5CB64C609AB7155F682406B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1">
    <w:name w:val="05F46FCA204345009F5784E2987F951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1">
    <w:name w:val="7AFD14862B4D4A78B6A9C55F459A82C5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3">
    <w:name w:val="118E0F84FE7E4FF7B23823C11479D383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1">
    <w:name w:val="66927AAADBC1484EA08382420B45215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1">
    <w:name w:val="8EBFD70D97F9429796DDF0C6EE39364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1">
    <w:name w:val="3E8612DAE9594688B58D62443CA5147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1">
    <w:name w:val="5A62C5EDB7A04D3B813C44AEBA60721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10">
    <w:name w:val="88FD00CF565942A68318B7D17C5E186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10">
    <w:name w:val="C79A75D405A04574952856A7A530446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10">
    <w:name w:val="5FEBA465DE5E49BA8314761AC732338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10">
    <w:name w:val="EB5F86EF1B02457AB9BBDA7687AC345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10">
    <w:name w:val="904CCDCB9FEA498AA2EDF5E328A29B0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10">
    <w:name w:val="7035B2D1BA8A4913A6F6ED00D1FC0FC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8">
    <w:name w:val="A2B0FDE1AEC3437FAD8A0AC07AE2A44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8">
    <w:name w:val="A55DD15B224D428D81AD1FF4280C19E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8">
    <w:name w:val="E8618B63991F455D8A980E287A1C7F2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8">
    <w:name w:val="D17C7B4D51C540AB8655F09DBEB7FDE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8">
    <w:name w:val="F8B8B2148AD148CBA79D5F24BA0B7C2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8">
    <w:name w:val="994479ABFFE943C6A1D1810555A7498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8">
    <w:name w:val="BD1150A81C5549AB8E221417DA3B1A1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8">
    <w:name w:val="DF86C31BB3304C53B91A6ACEEFB8A1C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8">
    <w:name w:val="405BE2BEAA9C4ECE9857C94CDF1DE6D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8">
    <w:name w:val="47B51EDCB937473191A6156363CC96C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8">
    <w:name w:val="50A4E1823A8743E3BD7B805CED2ADB6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8">
    <w:name w:val="E29F3DD5097B4F6188A0CDE5CBCF0F7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8">
    <w:name w:val="8A2A9EF4D3C94E6CB0CF440992308FD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8">
    <w:name w:val="DE78DDA2EB614D2B86036CC01F76FE2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8">
    <w:name w:val="DFCCDA5BA3C644B2A2F3C91669A0CF0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8">
    <w:name w:val="57D73466B83A4B09AE10B363BE01484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8">
    <w:name w:val="09A8A1A10357484686ED8174EC2D521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8">
    <w:name w:val="FCE9FE0FCEFB46BE908C56D47CBD416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8">
    <w:name w:val="6C48D2F8A07545BCAADA856D57C30AF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8">
    <w:name w:val="40780C3A13AB4D12876B67C858159E9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8">
    <w:name w:val="9EBE07EF7DBC48179EA6F527F2E54AA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8">
    <w:name w:val="16523948054C4D56929B4F3E32B5773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8">
    <w:name w:val="0EF2E51662344F638531D8B8974714F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8">
    <w:name w:val="F0DDA9F9C46344F4B205E8BE7E7E87E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8">
    <w:name w:val="515F5E18A6B14C099C1D8AA6A89753A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8">
    <w:name w:val="A086E1B140334258BFCF46E47A349E5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8">
    <w:name w:val="6F64B4986C604E09AD27DBDF915537F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8">
    <w:name w:val="34B8131BD8084950AB2BBB767C73A05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8">
    <w:name w:val="1F3B7F7C516740F1B53FBDC4F8E4430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8">
    <w:name w:val="8F68EC63F72F4591ADD61ABE2E605B1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8">
    <w:name w:val="F8F6E43A53F642BDBCFE3445C146597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8">
    <w:name w:val="D580E0978D204B9D94DB57B2E64333E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8">
    <w:name w:val="F1DF35A5E2DE4919BCB0E2285C189A4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8">
    <w:name w:val="A5F23C62416D4F0ABF508B956ABAAF9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8">
    <w:name w:val="08AD0865763F444399A2F0E8264FE57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8">
    <w:name w:val="A1D5E983E1F64D4992B6D641E237D9E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8">
    <w:name w:val="246A40A61F204254ABD8C5DF315FE17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8">
    <w:name w:val="9058EFCD6C55469B82FD763216D60C7A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8">
    <w:name w:val="D3B427D6533C40B89FAF7299B08A5B4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8">
    <w:name w:val="B12BCF2CA34A416693F4DBBFE120432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8">
    <w:name w:val="0AA3AD3A4F264709B36E6CF2EFB311C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8">
    <w:name w:val="8873AF8F47FA4973B2362E2D49F8FCF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8">
    <w:name w:val="55F54F1175C844859280BE016C5C6B8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8">
    <w:name w:val="8BFD92B4F36F4E819B9EB5CCA673968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8">
    <w:name w:val="8B7F8ED650EF483D9ABF8508C7EF7CD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8">
    <w:name w:val="D7F03C9D3C5F429693662A2C6DF705F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8">
    <w:name w:val="84108911D476485BA5FA1CF354BFBB6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8">
    <w:name w:val="034287F415EA4951AD582A6E1C64F4B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8">
    <w:name w:val="A083D90470154D5B9F3579C105FBE51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8">
    <w:name w:val="3007D6FB667149ADAB94173AC580583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8">
    <w:name w:val="C059F5D94AAB48029BD85CAA7D97991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8">
    <w:name w:val="47DFEB8D345349D0A5C25DDACE5F94EA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8">
    <w:name w:val="014C9E9C2C8C4ADF86CA15DC88E586E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8">
    <w:name w:val="F11ADD7BF13F4DD697854B3D52FB1EA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8">
    <w:name w:val="EFBCA8300B1C4CDB85349D4D65FAF12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8">
    <w:name w:val="2F5F68EF937C45E8861A87B82E2564F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8">
    <w:name w:val="B65E3E0A426946DEBA9EC4A6E70754F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8">
    <w:name w:val="AFEC9E24982D408A81DFB00633AECBA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8">
    <w:name w:val="CC120702753C473EBAA5D218777B458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8">
    <w:name w:val="D0D9781EE1CC4068B9A6F6E140E73B9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8">
    <w:name w:val="BAA3B87DBE544511910B2865B072509A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8">
    <w:name w:val="0A4B47A08074421193D98412CEECC56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8">
    <w:name w:val="1F9B57C4692C45C0A88F519149D79E1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8">
    <w:name w:val="230D16373F4B4046ABAECCC100102D7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8">
    <w:name w:val="5300039723094A13943CA3712899450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8">
    <w:name w:val="ED9D5BA3846346929299F9EAE062616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8">
    <w:name w:val="06E91C6302384C10A27681E6D15F3C1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8">
    <w:name w:val="C897A9F6C996469CA57D6A2B0FFA488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8">
    <w:name w:val="189FC08315DB43D082D9CC2FD9347AE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8">
    <w:name w:val="E97E8060621843E8A686F941862FDD1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8">
    <w:name w:val="A01854EDD4EC4B71A89F17F9A65E0D8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8">
    <w:name w:val="6E563138F2234623B5D34234515DED4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8">
    <w:name w:val="7EF67F71FF0E4C8DB5CB278898FBB76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8">
    <w:name w:val="76351261775E4443A05A61B8BB0D8E4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8">
    <w:name w:val="B6F9238147FB40A380F43A3F213E1BB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8">
    <w:name w:val="B1BA8150DC8B4D859BC0CA7C680FD79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8">
    <w:name w:val="D9315EC0ED714F878D0678C1E65E012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8">
    <w:name w:val="B44F45333C9E4F7189A195D3EEDCFCC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8">
    <w:name w:val="11014B25384F4F2DAE7F0719F518ED6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8">
    <w:name w:val="1597004C9CC949CEA3998E36C3ED854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8">
    <w:name w:val="C8FE2AF17DC04D1483F9CE1C84DF2D1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8">
    <w:name w:val="DE1B8F5E180745B99744A9434C62B81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8">
    <w:name w:val="B799517174944CBE9117E6A0B6324BD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8">
    <w:name w:val="D452534235E34AFABF19786C71BE239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8">
    <w:name w:val="EB57BD29D7474716B17D4EBEAE02D80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8">
    <w:name w:val="FCAB355763844C359C957676DF65CDB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8">
    <w:name w:val="164678EE8DBF4C2FBDFC3468A17A8C6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8">
    <w:name w:val="DFCCABA52DE74870A3EAB14AE509F02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8">
    <w:name w:val="2DA24E43F78844A6A44324CEC87DE76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8">
    <w:name w:val="C33E483439574852951546882E520B9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8">
    <w:name w:val="F0398D05E32A4C49B95676BEF48CD35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8">
    <w:name w:val="DCE2CB04D1FD420A879F7AA2CFD861E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8">
    <w:name w:val="86562BBE758F4D2A9AAD3BE7990EF3D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8">
    <w:name w:val="A8E85E2953A84EBCACFFDD774CBF81F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8">
    <w:name w:val="13F60CAF6F6E45A3817B0F59D7ED4EC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8">
    <w:name w:val="0E6934C1178F4558A0376AB194F2628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10">
    <w:name w:val="A2F6FB99B51243FA982223D874083AD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10">
    <w:name w:val="67608309445B4BB49EA109C061723DA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10">
    <w:name w:val="10E71AD304C94B1E80C30B6E6E0E5FA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10">
    <w:name w:val="37D07E9CD82D4E378CCC30ED22CF247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10">
    <w:name w:val="E5606EA8A6B94F4299565B6E8F764F1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10">
    <w:name w:val="7D438D64B0004255BA7ECD7B9C3BB51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10">
    <w:name w:val="6F479E8464384367A19161E3CFE68AA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10">
    <w:name w:val="E4FA47B70D5644D38D5FDA95B5E7D07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10">
    <w:name w:val="F4D733983384497CAE27E5D3748E7F3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10">
    <w:name w:val="E7DC8E7077724AC3935026C352D01EF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10">
    <w:name w:val="7F093B7AA96146FCA28996DDD281ABD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10">
    <w:name w:val="9102E0BAE5294C98A20B582A838BAEA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10">
    <w:name w:val="A34B95BA18CA48D88D723AED96E83F7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10">
    <w:name w:val="D8601621D99045A2975E4DE584831D5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10">
    <w:name w:val="0DCEA17FB40942A29ACA98D83A3219EA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10">
    <w:name w:val="8EACD23A45AB4958BFEE804F5A727BD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10">
    <w:name w:val="E62DAA2211264759A9F282EE4185615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10">
    <w:name w:val="87FFA5C246C54C96BAA6850E62F6088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10">
    <w:name w:val="A8E65F3D2AF240F6B9CD909ACC7C26A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10">
    <w:name w:val="B798E03D4F59472788F6BFD30258DAF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10">
    <w:name w:val="C52B90F4659E4B449E299A24AEF963D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10">
    <w:name w:val="D4C17FD7DE294BFF84374627BACCAF1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10">
    <w:name w:val="A461C785C4C74DC6A11AF0F6835B523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10">
    <w:name w:val="5A4E16A0168D428A9DFC95AA462C19B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10">
    <w:name w:val="683C80A523424007936F92245A2C48C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10">
    <w:name w:val="2B0BB582E6DC499EB73C1DC0B7ADDE4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10">
    <w:name w:val="21808E4FEB5C45918EA6645C5FC134E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3">
    <w:name w:val="CE49F98EE31F4B6E8ABE28505D6BDD15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7C3AC364234A1D93DC9C45DB2A041F1">
    <w:name w:val="D57C3AC364234A1D93DC9C45DB2A041F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12">
    <w:name w:val="0B9B179094F648DF9DDEA5C4152EEF60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2">
    <w:name w:val="4AF51CB12A7E400E90631A07782491A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2">
    <w:name w:val="A510DFD166D04E278A8A178780AC7626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2">
    <w:name w:val="00485CBAB37E43DB83D5E339AD218490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2">
    <w:name w:val="562C3D82CE2F4373A0DBF0797580F0B0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4">
    <w:name w:val="E96F8C08796B47A8B85C7D51956CD258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2">
    <w:name w:val="82FAD84DFE774EF897AA645DBE7CA68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2">
    <w:name w:val="16DE112E5CB64C609AB7155F682406B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2">
    <w:name w:val="05F46FCA204345009F5784E2987F951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2">
    <w:name w:val="7AFD14862B4D4A78B6A9C55F459A82C5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4">
    <w:name w:val="118E0F84FE7E4FF7B23823C11479D383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2">
    <w:name w:val="66927AAADBC1484EA08382420B45215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2">
    <w:name w:val="8EBFD70D97F9429796DDF0C6EE39364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2">
    <w:name w:val="3E8612DAE9594688B58D62443CA5147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2">
    <w:name w:val="5A62C5EDB7A04D3B813C44AEBA60721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11">
    <w:name w:val="88FD00CF565942A68318B7D17C5E186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11">
    <w:name w:val="C79A75D405A04574952856A7A530446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11">
    <w:name w:val="5FEBA465DE5E49BA8314761AC732338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11">
    <w:name w:val="EB5F86EF1B02457AB9BBDA7687AC3454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11">
    <w:name w:val="904CCDCB9FEA498AA2EDF5E328A29B0C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11">
    <w:name w:val="7035B2D1BA8A4913A6F6ED00D1FC0FC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9">
    <w:name w:val="A2B0FDE1AEC3437FAD8A0AC07AE2A44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9">
    <w:name w:val="A55DD15B224D428D81AD1FF4280C19E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9">
    <w:name w:val="E8618B63991F455D8A980E287A1C7F2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9">
    <w:name w:val="D17C7B4D51C540AB8655F09DBEB7FDE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9">
    <w:name w:val="F8B8B2148AD148CBA79D5F24BA0B7C2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9">
    <w:name w:val="994479ABFFE943C6A1D1810555A7498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9">
    <w:name w:val="BD1150A81C5549AB8E221417DA3B1A1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9">
    <w:name w:val="DF86C31BB3304C53B91A6ACEEFB8A1C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9">
    <w:name w:val="405BE2BEAA9C4ECE9857C94CDF1DE6D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9">
    <w:name w:val="47B51EDCB937473191A6156363CC96C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9">
    <w:name w:val="50A4E1823A8743E3BD7B805CED2ADB6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9">
    <w:name w:val="E29F3DD5097B4F6188A0CDE5CBCF0F7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9">
    <w:name w:val="8A2A9EF4D3C94E6CB0CF440992308FD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9">
    <w:name w:val="DE78DDA2EB614D2B86036CC01F76FE2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9">
    <w:name w:val="DFCCDA5BA3C644B2A2F3C91669A0CF0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9">
    <w:name w:val="57D73466B83A4B09AE10B363BE01484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9">
    <w:name w:val="09A8A1A10357484686ED8174EC2D521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9">
    <w:name w:val="FCE9FE0FCEFB46BE908C56D47CBD416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9">
    <w:name w:val="6C48D2F8A07545BCAADA856D57C30AF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9">
    <w:name w:val="40780C3A13AB4D12876B67C858159E9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9">
    <w:name w:val="9EBE07EF7DBC48179EA6F527F2E54AA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9">
    <w:name w:val="16523948054C4D56929B4F3E32B5773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9">
    <w:name w:val="0EF2E51662344F638531D8B8974714F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9">
    <w:name w:val="F0DDA9F9C46344F4B205E8BE7E7E87E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9">
    <w:name w:val="515F5E18A6B14C099C1D8AA6A89753A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9">
    <w:name w:val="A086E1B140334258BFCF46E47A349E5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9">
    <w:name w:val="6F64B4986C604E09AD27DBDF915537F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9">
    <w:name w:val="34B8131BD8084950AB2BBB767C73A05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9">
    <w:name w:val="1F3B7F7C516740F1B53FBDC4F8E4430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9">
    <w:name w:val="8F68EC63F72F4591ADD61ABE2E605B1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9">
    <w:name w:val="F8F6E43A53F642BDBCFE3445C146597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9">
    <w:name w:val="D580E0978D204B9D94DB57B2E64333E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9">
    <w:name w:val="F1DF35A5E2DE4919BCB0E2285C189A4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9">
    <w:name w:val="A5F23C62416D4F0ABF508B956ABAAF9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9">
    <w:name w:val="08AD0865763F444399A2F0E8264FE57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9">
    <w:name w:val="A1D5E983E1F64D4992B6D641E237D9E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9">
    <w:name w:val="246A40A61F204254ABD8C5DF315FE17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9">
    <w:name w:val="9058EFCD6C55469B82FD763216D60C7A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9">
    <w:name w:val="D3B427D6533C40B89FAF7299B08A5B4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9">
    <w:name w:val="B12BCF2CA34A416693F4DBBFE120432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9">
    <w:name w:val="0AA3AD3A4F264709B36E6CF2EFB311C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9">
    <w:name w:val="8873AF8F47FA4973B2362E2D49F8FCF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9">
    <w:name w:val="55F54F1175C844859280BE016C5C6B8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9">
    <w:name w:val="8BFD92B4F36F4E819B9EB5CCA673968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9">
    <w:name w:val="8B7F8ED650EF483D9ABF8508C7EF7CD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9">
    <w:name w:val="D7F03C9D3C5F429693662A2C6DF705F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9">
    <w:name w:val="84108911D476485BA5FA1CF354BFBB6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9">
    <w:name w:val="034287F415EA4951AD582A6E1C64F4B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9">
    <w:name w:val="A083D90470154D5B9F3579C105FBE51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9">
    <w:name w:val="3007D6FB667149ADAB94173AC580583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9">
    <w:name w:val="C059F5D94AAB48029BD85CAA7D97991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9">
    <w:name w:val="47DFEB8D345349D0A5C25DDACE5F94EA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9">
    <w:name w:val="014C9E9C2C8C4ADF86CA15DC88E586E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9">
    <w:name w:val="F11ADD7BF13F4DD697854B3D52FB1EA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9">
    <w:name w:val="EFBCA8300B1C4CDB85349D4D65FAF12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9">
    <w:name w:val="2F5F68EF937C45E8861A87B82E2564F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9">
    <w:name w:val="B65E3E0A426946DEBA9EC4A6E70754F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9">
    <w:name w:val="AFEC9E24982D408A81DFB00633AECBA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9">
    <w:name w:val="CC120702753C473EBAA5D218777B458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9">
    <w:name w:val="D0D9781EE1CC4068B9A6F6E140E73B9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9">
    <w:name w:val="BAA3B87DBE544511910B2865B072509A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9">
    <w:name w:val="0A4B47A08074421193D98412CEECC56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9">
    <w:name w:val="1F9B57C4692C45C0A88F519149D79E1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9">
    <w:name w:val="230D16373F4B4046ABAECCC100102D7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9">
    <w:name w:val="5300039723094A13943CA3712899450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9">
    <w:name w:val="ED9D5BA3846346929299F9EAE062616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9">
    <w:name w:val="06E91C6302384C10A27681E6D15F3C1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9">
    <w:name w:val="C897A9F6C996469CA57D6A2B0FFA488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9">
    <w:name w:val="189FC08315DB43D082D9CC2FD9347AE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9">
    <w:name w:val="E97E8060621843E8A686F941862FDD1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9">
    <w:name w:val="A01854EDD4EC4B71A89F17F9A65E0D8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9">
    <w:name w:val="6E563138F2234623B5D34234515DED4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9">
    <w:name w:val="7EF67F71FF0E4C8DB5CB278898FBB76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9">
    <w:name w:val="76351261775E4443A05A61B8BB0D8E4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9">
    <w:name w:val="B6F9238147FB40A380F43A3F213E1BB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9">
    <w:name w:val="B1BA8150DC8B4D859BC0CA7C680FD79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9">
    <w:name w:val="D9315EC0ED714F878D0678C1E65E012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9">
    <w:name w:val="B44F45333C9E4F7189A195D3EEDCFCC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9">
    <w:name w:val="11014B25384F4F2DAE7F0719F518ED6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9">
    <w:name w:val="1597004C9CC949CEA3998E36C3ED854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9">
    <w:name w:val="C8FE2AF17DC04D1483F9CE1C84DF2D1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9">
    <w:name w:val="DE1B8F5E180745B99744A9434C62B81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9">
    <w:name w:val="B799517174944CBE9117E6A0B6324BD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9">
    <w:name w:val="D452534235E34AFABF19786C71BE239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9">
    <w:name w:val="EB57BD29D7474716B17D4EBEAE02D80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9">
    <w:name w:val="FCAB355763844C359C957676DF65CDB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9">
    <w:name w:val="164678EE8DBF4C2FBDFC3468A17A8C6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9">
    <w:name w:val="DFCCABA52DE74870A3EAB14AE509F02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9">
    <w:name w:val="2DA24E43F78844A6A44324CEC87DE76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9">
    <w:name w:val="C33E483439574852951546882E520B9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9">
    <w:name w:val="F0398D05E32A4C49B95676BEF48CD35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9">
    <w:name w:val="DCE2CB04D1FD420A879F7AA2CFD861E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9">
    <w:name w:val="86562BBE758F4D2A9AAD3BE7990EF3D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9">
    <w:name w:val="A8E85E2953A84EBCACFFDD774CBF81F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9">
    <w:name w:val="13F60CAF6F6E45A3817B0F59D7ED4EC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9">
    <w:name w:val="0E6934C1178F4558A0376AB194F2628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11">
    <w:name w:val="A2F6FB99B51243FA982223D874083AD2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11">
    <w:name w:val="67608309445B4BB49EA109C061723DA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11">
    <w:name w:val="10E71AD304C94B1E80C30B6E6E0E5FA2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11">
    <w:name w:val="37D07E9CD82D4E378CCC30ED22CF247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11">
    <w:name w:val="E5606EA8A6B94F4299565B6E8F764F17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11">
    <w:name w:val="7D438D64B0004255BA7ECD7B9C3BB51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11">
    <w:name w:val="6F479E8464384367A19161E3CFE68AA5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11">
    <w:name w:val="E4FA47B70D5644D38D5FDA95B5E7D07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11">
    <w:name w:val="F4D733983384497CAE27E5D3748E7F3C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11">
    <w:name w:val="E7DC8E7077724AC3935026C352D01EF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11">
    <w:name w:val="7F093B7AA96146FCA28996DDD281ABD2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11">
    <w:name w:val="9102E0BAE5294C98A20B582A838BAEA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11">
    <w:name w:val="A34B95BA18CA48D88D723AED96E83F7C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11">
    <w:name w:val="D8601621D99045A2975E4DE584831D5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11">
    <w:name w:val="0DCEA17FB40942A29ACA98D83A3219EA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11">
    <w:name w:val="8EACD23A45AB4958BFEE804F5A727BD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11">
    <w:name w:val="E62DAA2211264759A9F282EE4185615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11">
    <w:name w:val="87FFA5C246C54C96BAA6850E62F60887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11">
    <w:name w:val="A8E65F3D2AF240F6B9CD909ACC7C26A6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11">
    <w:name w:val="B798E03D4F59472788F6BFD30258DAF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11">
    <w:name w:val="C52B90F4659E4B449E299A24AEF963DC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11">
    <w:name w:val="D4C17FD7DE294BFF84374627BACCAF1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11">
    <w:name w:val="A461C785C4C74DC6A11AF0F6835B523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11">
    <w:name w:val="5A4E16A0168D428A9DFC95AA462C19BD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11">
    <w:name w:val="683C80A523424007936F92245A2C48CD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11">
    <w:name w:val="2B0BB582E6DC499EB73C1DC0B7ADDE4F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11">
    <w:name w:val="21808E4FEB5C45918EA6645C5FC134E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4">
    <w:name w:val="CE49F98EE31F4B6E8ABE28505D6BDD1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7C3AC364234A1D93DC9C45DB2A041F2">
    <w:name w:val="D57C3AC364234A1D93DC9C45DB2A041F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F518498A4B4DCD96195F42C4893E8E">
    <w:name w:val="98F518498A4B4DCD96195F42C4893E8E"/>
    <w:rsid w:val="007D0673"/>
  </w:style>
  <w:style w:type="paragraph" w:customStyle="1" w:styleId="0B9B179094F648DF9DDEA5C4152EEF6013">
    <w:name w:val="0B9B179094F648DF9DDEA5C4152EEF60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3">
    <w:name w:val="4AF51CB12A7E400E90631A07782491A9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3">
    <w:name w:val="A510DFD166D04E278A8A178780AC7626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3">
    <w:name w:val="00485CBAB37E43DB83D5E339AD218490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3">
    <w:name w:val="562C3D82CE2F4373A0DBF0797580F0B0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5">
    <w:name w:val="E96F8C08796B47A8B85C7D51956CD258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3">
    <w:name w:val="82FAD84DFE774EF897AA645DBE7CA68E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3">
    <w:name w:val="16DE112E5CB64C609AB7155F682406B1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3">
    <w:name w:val="05F46FCA204345009F5784E2987F9519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3">
    <w:name w:val="7AFD14862B4D4A78B6A9C55F459A82C5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5">
    <w:name w:val="118E0F84FE7E4FF7B23823C11479D383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3">
    <w:name w:val="66927AAADBC1484EA08382420B45215B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3">
    <w:name w:val="8EBFD70D97F9429796DDF0C6EE393648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3">
    <w:name w:val="3E8612DAE9594688B58D62443CA5147E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3">
    <w:name w:val="5A62C5EDB7A04D3B813C44AEBA60721B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12">
    <w:name w:val="88FD00CF565942A68318B7D17C5E186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12">
    <w:name w:val="C79A75D405A04574952856A7A530446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12">
    <w:name w:val="5FEBA465DE5E49BA8314761AC732338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12">
    <w:name w:val="EB5F86EF1B02457AB9BBDA7687AC3454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12">
    <w:name w:val="904CCDCB9FEA498AA2EDF5E328A29B0C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12">
    <w:name w:val="7035B2D1BA8A4913A6F6ED00D1FC0FC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10">
    <w:name w:val="A2B0FDE1AEC3437FAD8A0AC07AE2A44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10">
    <w:name w:val="A55DD15B224D428D81AD1FF4280C19E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10">
    <w:name w:val="E8618B63991F455D8A980E287A1C7F2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10">
    <w:name w:val="D17C7B4D51C540AB8655F09DBEB7FDE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10">
    <w:name w:val="F8B8B2148AD148CBA79D5F24BA0B7C2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10">
    <w:name w:val="994479ABFFE943C6A1D1810555A7498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10">
    <w:name w:val="BD1150A81C5549AB8E221417DA3B1A1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10">
    <w:name w:val="DF86C31BB3304C53B91A6ACEEFB8A1C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10">
    <w:name w:val="405BE2BEAA9C4ECE9857C94CDF1DE6D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10">
    <w:name w:val="47B51EDCB937473191A6156363CC96C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10">
    <w:name w:val="50A4E1823A8743E3BD7B805CED2ADB6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10">
    <w:name w:val="E29F3DD5097B4F6188A0CDE5CBCF0F7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10">
    <w:name w:val="8A2A9EF4D3C94E6CB0CF440992308FD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10">
    <w:name w:val="DE78DDA2EB614D2B86036CC01F76FE2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10">
    <w:name w:val="DFCCDA5BA3C644B2A2F3C91669A0CF0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10">
    <w:name w:val="57D73466B83A4B09AE10B363BE01484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10">
    <w:name w:val="09A8A1A10357484686ED8174EC2D521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10">
    <w:name w:val="FCE9FE0FCEFB46BE908C56D47CBD416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10">
    <w:name w:val="6C48D2F8A07545BCAADA856D57C30AF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10">
    <w:name w:val="40780C3A13AB4D12876B67C858159E9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10">
    <w:name w:val="9EBE07EF7DBC48179EA6F527F2E54AA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10">
    <w:name w:val="16523948054C4D56929B4F3E32B5773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10">
    <w:name w:val="0EF2E51662344F638531D8B8974714F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10">
    <w:name w:val="F0DDA9F9C46344F4B205E8BE7E7E87E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10">
    <w:name w:val="515F5E18A6B14C099C1D8AA6A89753A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10">
    <w:name w:val="A086E1B140334258BFCF46E47A349E5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10">
    <w:name w:val="6F64B4986C604E09AD27DBDF915537F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10">
    <w:name w:val="34B8131BD8084950AB2BBB767C73A05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10">
    <w:name w:val="1F3B7F7C516740F1B53FBDC4F8E4430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10">
    <w:name w:val="8F68EC63F72F4591ADD61ABE2E605B1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10">
    <w:name w:val="F8F6E43A53F642BDBCFE3445C146597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10">
    <w:name w:val="D580E0978D204B9D94DB57B2E64333E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10">
    <w:name w:val="F1DF35A5E2DE4919BCB0E2285C189A4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10">
    <w:name w:val="A5F23C62416D4F0ABF508B956ABAAF9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10">
    <w:name w:val="08AD0865763F444399A2F0E8264FE57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10">
    <w:name w:val="A1D5E983E1F64D4992B6D641E237D9E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10">
    <w:name w:val="246A40A61F204254ABD8C5DF315FE17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10">
    <w:name w:val="9058EFCD6C55469B82FD763216D60C7A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10">
    <w:name w:val="D3B427D6533C40B89FAF7299B08A5B4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10">
    <w:name w:val="B12BCF2CA34A416693F4DBBFE120432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10">
    <w:name w:val="0AA3AD3A4F264709B36E6CF2EFB311C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10">
    <w:name w:val="8873AF8F47FA4973B2362E2D49F8FCF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10">
    <w:name w:val="55F54F1175C844859280BE016C5C6B8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10">
    <w:name w:val="8BFD92B4F36F4E819B9EB5CCA673968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10">
    <w:name w:val="8B7F8ED650EF483D9ABF8508C7EF7CD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10">
    <w:name w:val="D7F03C9D3C5F429693662A2C6DF705F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10">
    <w:name w:val="84108911D476485BA5FA1CF354BFBB6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10">
    <w:name w:val="034287F415EA4951AD582A6E1C64F4B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10">
    <w:name w:val="A083D90470154D5B9F3579C105FBE51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10">
    <w:name w:val="3007D6FB667149ADAB94173AC580583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10">
    <w:name w:val="C059F5D94AAB48029BD85CAA7D97991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10">
    <w:name w:val="47DFEB8D345349D0A5C25DDACE5F94EA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10">
    <w:name w:val="014C9E9C2C8C4ADF86CA15DC88E586E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10">
    <w:name w:val="F11ADD7BF13F4DD697854B3D52FB1EA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10">
    <w:name w:val="EFBCA8300B1C4CDB85349D4D65FAF12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10">
    <w:name w:val="2F5F68EF937C45E8861A87B82E2564F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10">
    <w:name w:val="B65E3E0A426946DEBA9EC4A6E70754F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10">
    <w:name w:val="AFEC9E24982D408A81DFB00633AECBA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10">
    <w:name w:val="CC120702753C473EBAA5D218777B458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10">
    <w:name w:val="D0D9781EE1CC4068B9A6F6E140E73B9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10">
    <w:name w:val="BAA3B87DBE544511910B2865B072509A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10">
    <w:name w:val="0A4B47A08074421193D98412CEECC56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10">
    <w:name w:val="1F9B57C4692C45C0A88F519149D79E1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10">
    <w:name w:val="230D16373F4B4046ABAECCC100102D7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10">
    <w:name w:val="5300039723094A13943CA3712899450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10">
    <w:name w:val="ED9D5BA3846346929299F9EAE062616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10">
    <w:name w:val="06E91C6302384C10A27681E6D15F3C1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10">
    <w:name w:val="C897A9F6C996469CA57D6A2B0FFA488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10">
    <w:name w:val="189FC08315DB43D082D9CC2FD9347AE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10">
    <w:name w:val="E97E8060621843E8A686F941862FDD1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10">
    <w:name w:val="A01854EDD4EC4B71A89F17F9A65E0D8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10">
    <w:name w:val="6E563138F2234623B5D34234515DED4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10">
    <w:name w:val="7EF67F71FF0E4C8DB5CB278898FBB76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10">
    <w:name w:val="76351261775E4443A05A61B8BB0D8E4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10">
    <w:name w:val="B6F9238147FB40A380F43A3F213E1BB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10">
    <w:name w:val="B1BA8150DC8B4D859BC0CA7C680FD79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10">
    <w:name w:val="D9315EC0ED714F878D0678C1E65E012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10">
    <w:name w:val="B44F45333C9E4F7189A195D3EEDCFCC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10">
    <w:name w:val="11014B25384F4F2DAE7F0719F518ED6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10">
    <w:name w:val="1597004C9CC949CEA3998E36C3ED854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10">
    <w:name w:val="C8FE2AF17DC04D1483F9CE1C84DF2D1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10">
    <w:name w:val="DE1B8F5E180745B99744A9434C62B81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10">
    <w:name w:val="B799517174944CBE9117E6A0B6324BD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10">
    <w:name w:val="D452534235E34AFABF19786C71BE239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10">
    <w:name w:val="EB57BD29D7474716B17D4EBEAE02D80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10">
    <w:name w:val="FCAB355763844C359C957676DF65CDB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10">
    <w:name w:val="164678EE8DBF4C2FBDFC3468A17A8C6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10">
    <w:name w:val="DFCCABA52DE74870A3EAB14AE509F02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10">
    <w:name w:val="2DA24E43F78844A6A44324CEC87DE76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10">
    <w:name w:val="C33E483439574852951546882E520B9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10">
    <w:name w:val="F0398D05E32A4C49B95676BEF48CD35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10">
    <w:name w:val="DCE2CB04D1FD420A879F7AA2CFD861E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10">
    <w:name w:val="86562BBE758F4D2A9AAD3BE7990EF3D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10">
    <w:name w:val="A8E85E2953A84EBCACFFDD774CBF81F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10">
    <w:name w:val="13F60CAF6F6E45A3817B0F59D7ED4EC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10">
    <w:name w:val="0E6934C1178F4558A0376AB194F2628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12">
    <w:name w:val="A2F6FB99B51243FA982223D874083AD2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12">
    <w:name w:val="67608309445B4BB49EA109C061723DA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12">
    <w:name w:val="10E71AD304C94B1E80C30B6E6E0E5FA2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12">
    <w:name w:val="37D07E9CD82D4E378CCC30ED22CF247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12">
    <w:name w:val="E5606EA8A6B94F4299565B6E8F764F17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12">
    <w:name w:val="7D438D64B0004255BA7ECD7B9C3BB51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12">
    <w:name w:val="6F479E8464384367A19161E3CFE68AA5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12">
    <w:name w:val="E4FA47B70D5644D38D5FDA95B5E7D07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12">
    <w:name w:val="F4D733983384497CAE27E5D3748E7F3C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12">
    <w:name w:val="E7DC8E7077724AC3935026C352D01EF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12">
    <w:name w:val="7F093B7AA96146FCA28996DDD281ABD2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12">
    <w:name w:val="9102E0BAE5294C98A20B582A838BAEA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12">
    <w:name w:val="A34B95BA18CA48D88D723AED96E83F7C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12">
    <w:name w:val="D8601621D99045A2975E4DE584831D5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12">
    <w:name w:val="0DCEA17FB40942A29ACA98D83A3219EA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12">
    <w:name w:val="8EACD23A45AB4958BFEE804F5A727BD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12">
    <w:name w:val="E62DAA2211264759A9F282EE4185615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12">
    <w:name w:val="87FFA5C246C54C96BAA6850E62F60887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12">
    <w:name w:val="A8E65F3D2AF240F6B9CD909ACC7C26A6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12">
    <w:name w:val="B798E03D4F59472788F6BFD30258DAF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12">
    <w:name w:val="C52B90F4659E4B449E299A24AEF963DC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12">
    <w:name w:val="D4C17FD7DE294BFF84374627BACCAF1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12">
    <w:name w:val="A461C785C4C74DC6A11AF0F6835B523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12">
    <w:name w:val="5A4E16A0168D428A9DFC95AA462C19BD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12">
    <w:name w:val="683C80A523424007936F92245A2C48CD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12">
    <w:name w:val="2B0BB582E6DC499EB73C1DC0B7ADDE4F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12">
    <w:name w:val="21808E4FEB5C45918EA6645C5FC134E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5">
    <w:name w:val="CE49F98EE31F4B6E8ABE28505D6BDD1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F518498A4B4DCD96195F42C4893E8E1">
    <w:name w:val="98F518498A4B4DCD96195F42C4893E8E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B1B54EF47B4A788FF2754568A81DA4">
    <w:name w:val="5CB1B54EF47B4A788FF2754568A81DA4"/>
    <w:rsid w:val="003C210B"/>
  </w:style>
  <w:style w:type="paragraph" w:customStyle="1" w:styleId="84F46C3F1588475BACD9EBA035D259A9">
    <w:name w:val="84F46C3F1588475BACD9EBA035D259A9"/>
    <w:rsid w:val="003C21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71962-7F3E-4D6D-B694-3E91F6485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pplication Form</vt:lpstr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tion Form</dc:title>
  <dc:subject/>
  <dc:creator>User</dc:creator>
  <cp:keywords/>
  <dc:description/>
  <cp:lastModifiedBy>Admin</cp:lastModifiedBy>
  <cp:revision>16</cp:revision>
  <cp:lastPrinted>2019-10-21T05:54:00Z</cp:lastPrinted>
  <dcterms:created xsi:type="dcterms:W3CDTF">2020-05-04T11:17:00Z</dcterms:created>
  <dcterms:modified xsi:type="dcterms:W3CDTF">2020-07-26T20:12:00Z</dcterms:modified>
  <cp:contentStatus/>
</cp:coreProperties>
</file>